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12187" w14:textId="75B159BC" w:rsidR="00085C8A" w:rsidRPr="0097502B" w:rsidRDefault="006D083F" w:rsidP="00752651">
      <w:pPr>
        <w:pStyle w:val="00BASE"/>
        <w:spacing w:before="360"/>
      </w:pPr>
      <w:r w:rsidRPr="00885122">
        <w:rPr>
          <w:noProof/>
        </w:rPr>
        <w:drawing>
          <wp:anchor distT="0" distB="0" distL="152400" distR="152400" simplePos="0" relativeHeight="251663360" behindDoc="1" locked="0" layoutInCell="1" allowOverlap="1" wp14:anchorId="0988DEE5" wp14:editId="3A2FCADF">
            <wp:simplePos x="0" y="0"/>
            <wp:positionH relativeFrom="margin">
              <wp:posOffset>-685800</wp:posOffset>
            </wp:positionH>
            <wp:positionV relativeFrom="margin">
              <wp:posOffset>-381000</wp:posOffset>
            </wp:positionV>
            <wp:extent cx="1371600" cy="12192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higeru_logo_split.g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t="-525" b="-525"/>
                    <a:stretch/>
                  </pic:blipFill>
                  <pic:spPr bwMode="auto">
                    <a:xfrm>
                      <a:off x="0" y="0"/>
                      <a:ext cx="1371600" cy="121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63EF" w:rsidRPr="00885122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0D02C8E" wp14:editId="5686A25B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924800" cy="579120"/>
                <wp:effectExtent l="0" t="0" r="0" b="508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0" cy="5791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BFC94E" w14:textId="1E455995" w:rsidR="00F863EF" w:rsidRPr="00FF1AD6" w:rsidRDefault="00F863EF" w:rsidP="00555CEC">
                            <w:pPr>
                              <w:pStyle w:val="00body"/>
                              <w:spacing w:after="0" w:line="600" w:lineRule="exact"/>
                              <w:ind w:left="2160"/>
                            </w:pPr>
                            <w:r w:rsidRPr="001F1C8C">
                              <w:rPr>
                                <w:rStyle w:val="0HEDname"/>
                                <w:rFonts w:ascii="Avenir Next" w:hAnsi="Avenir Next"/>
                                <w:spacing w:val="0"/>
                                <w:szCs w:val="40"/>
                              </w:rPr>
                              <w:t>Shigeru McPherson</w:t>
                            </w:r>
                            <w:r w:rsidRPr="005A5DBB">
                              <w:rPr>
                                <w:sz w:val="32"/>
                                <w:szCs w:val="32"/>
                              </w:rPr>
                              <w:t xml:space="preserve">  </w:t>
                            </w:r>
                            <w:r w:rsidRPr="00FF1AD6">
                              <w:t>digital designer / art director / front-end d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D02C8E" id="Rectangle 12" o:spid="_x0000_s1026" style="position:absolute;left:0;text-align:left;margin-left:0;margin-top:0;width:624pt;height:45.6pt;z-index:-2516541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" fillcolor="black [3200]" stroked="f" strokeweight="1pt">
                <v:textbox inset="0,0,0,0">
                  <w:txbxContent>
                    <w:p w14:paraId="59BFC94E" w14:textId="1E455995" w:rsidR="00F863EF" w:rsidRPr="00FF1AD6" w:rsidRDefault="00F863EF" w:rsidP="00555CEC">
                      <w:pPr>
                        <w:pStyle w:val="00body"/>
                        <w:spacing w:after="0" w:line="600" w:lineRule="exact"/>
                        <w:ind w:left="2160"/>
                      </w:pPr>
                      <w:r w:rsidRPr="001F1C8C">
                        <w:rPr>
                          <w:rStyle w:val="0HEDname"/>
                          <w:rFonts w:ascii="Avenir Next" w:hAnsi="Avenir Next"/>
                          <w:spacing w:val="0"/>
                          <w:szCs w:val="40"/>
                        </w:rPr>
                        <w:t>Shigeru McPherson</w:t>
                      </w:r>
                      <w:r w:rsidRPr="005A5DBB">
                        <w:rPr>
                          <w:sz w:val="32"/>
                          <w:szCs w:val="32"/>
                        </w:rPr>
                        <w:t xml:space="preserve">  </w:t>
                      </w:r>
                      <w:r w:rsidRPr="00FF1AD6">
                        <w:t>digital designer / art director / front-end developer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085C8A" w:rsidRPr="0097502B">
        <w:t>212.464.</w:t>
      </w:r>
      <w:r w:rsidR="00085C8A" w:rsidRPr="00F863EF">
        <w:t>7989</w:t>
      </w:r>
      <w:r w:rsidR="006C144C">
        <w:t xml:space="preserve"> • </w:t>
      </w:r>
      <w:r w:rsidR="00085C8A" w:rsidRPr="00F863EF">
        <w:t>shigimcp</w:t>
      </w:r>
      <w:r w:rsidR="00085C8A" w:rsidRPr="0097502B">
        <w:t>@yahoo.com</w:t>
      </w:r>
    </w:p>
    <w:p w14:paraId="329B8069" w14:textId="13664C88" w:rsidR="00085C8A" w:rsidRPr="001219F4" w:rsidRDefault="00C05179" w:rsidP="0013443F">
      <w:pPr>
        <w:pStyle w:val="00HEDlink"/>
        <w:jc w:val="left"/>
      </w:pPr>
      <w:hyperlink r:id="rId10" w:history="1">
        <w:r w:rsidR="00A55BEB" w:rsidRPr="001219F4">
          <w:rPr>
            <w:rStyle w:val="Hyperlink"/>
          </w:rPr>
          <w:t>https://www.shigimcp.com</w:t>
        </w:r>
      </w:hyperlink>
      <w:r w:rsidR="0013443F" w:rsidRPr="0013443F">
        <w:t xml:space="preserve"> </w:t>
      </w:r>
      <w:r w:rsidR="0013443F">
        <w:t xml:space="preserve">• </w:t>
      </w:r>
      <w:hyperlink r:id="rId11" w:history="1">
        <w:r w:rsidR="0013443F" w:rsidRPr="00BA7C02">
          <w:rPr>
            <w:rStyle w:val="Hyperlink"/>
          </w:rPr>
          <w:t>https://www.shigimcp.com/shigimcp2020-react</w:t>
        </w:r>
      </w:hyperlink>
    </w:p>
    <w:p w14:paraId="129A1C81" w14:textId="7B74DF89" w:rsidR="00085C8A" w:rsidRPr="001219F4" w:rsidRDefault="00085C8A" w:rsidP="0013443F">
      <w:pPr>
        <w:pStyle w:val="00HEDlink"/>
        <w:jc w:val="left"/>
      </w:pPr>
      <w:r w:rsidRPr="001219F4">
        <w:t xml:space="preserve">LinkedIn Profile: </w:t>
      </w:r>
      <w:hyperlink r:id="rId12" w:tooltip="LinkedIn" w:history="1">
        <w:r w:rsidRPr="001219F4">
          <w:rPr>
            <w:rStyle w:val="Hyperlink"/>
          </w:rPr>
          <w:t>https://www.linkedin.com/in/shigeru-mcpherson-8a19a44</w:t>
        </w:r>
      </w:hyperlink>
    </w:p>
    <w:p w14:paraId="1AFAC215" w14:textId="09133A3E" w:rsidR="00085C8A" w:rsidRPr="005E3AAB" w:rsidRDefault="001F64E5" w:rsidP="00F23FFA">
      <w:pPr>
        <w:pStyle w:val="00Hed"/>
      </w:pPr>
      <w:r>
        <w:t xml:space="preserve">A Quick </w:t>
      </w:r>
      <w:r w:rsidR="00085C8A">
        <w:t>Summary</w:t>
      </w:r>
      <w:r>
        <w:t>…</w:t>
      </w:r>
    </w:p>
    <w:p w14:paraId="6D21D69B" w14:textId="257014CB" w:rsidR="00085C8A" w:rsidRPr="0097043C" w:rsidRDefault="00085C8A" w:rsidP="00F23FFA">
      <w:pPr>
        <w:pStyle w:val="00bodybullet"/>
      </w:pPr>
      <w:r w:rsidRPr="0097043C">
        <w:t xml:space="preserve">Accomplished, energetic and goal-driven with over 25 years of experience in the fast-paced environments </w:t>
      </w:r>
      <w:r w:rsidR="00D76CFC">
        <w:br/>
      </w:r>
      <w:r w:rsidRPr="0097043C">
        <w:t>of entertainment, fashion, beauty, pharmaceutical and B2B fields.</w:t>
      </w:r>
    </w:p>
    <w:p w14:paraId="4632FC08" w14:textId="57DA7E32" w:rsidR="00085C8A" w:rsidRPr="0097043C" w:rsidRDefault="00085C8A" w:rsidP="00F23FFA">
      <w:pPr>
        <w:pStyle w:val="00bodybullet"/>
      </w:pPr>
      <w:r w:rsidRPr="0097043C">
        <w:t xml:space="preserve">Excellent technical skills in digital design, high-end retouching and typography that allow for scalability </w:t>
      </w:r>
      <w:r w:rsidR="00D76CFC">
        <w:br/>
      </w:r>
      <w:r w:rsidRPr="0097043C">
        <w:t>across all media.</w:t>
      </w:r>
    </w:p>
    <w:p w14:paraId="2CFBA556" w14:textId="0B5F71BF" w:rsidR="00085C8A" w:rsidRPr="0097043C" w:rsidRDefault="00085C8A" w:rsidP="00F23FFA">
      <w:pPr>
        <w:pStyle w:val="00bodybullet"/>
      </w:pPr>
      <w:r w:rsidRPr="0097043C">
        <w:t xml:space="preserve">A clear communicator and active team player, I am highly effective at collaborating with artistic, project </w:t>
      </w:r>
      <w:r w:rsidR="00047DE6">
        <w:br/>
      </w:r>
      <w:r w:rsidR="00656BB7">
        <w:t xml:space="preserve">and </w:t>
      </w:r>
      <w:r w:rsidRPr="0097043C">
        <w:t xml:space="preserve">production leadership to oversee projects from concept to final delivery according to budget </w:t>
      </w:r>
      <w:r w:rsidR="003466FB">
        <w:br/>
      </w:r>
      <w:r w:rsidRPr="0097043C">
        <w:t xml:space="preserve">and schedule goals. </w:t>
      </w:r>
    </w:p>
    <w:p w14:paraId="4D029355" w14:textId="73A0486C" w:rsidR="00085C8A" w:rsidRPr="0097043C" w:rsidRDefault="00085C8A" w:rsidP="00F23FFA">
      <w:pPr>
        <w:pStyle w:val="00bodybullet"/>
      </w:pPr>
      <w:r w:rsidRPr="0097043C">
        <w:t>Strong organizational and multitasking skills that allow me to work with minimal supervision if needed.</w:t>
      </w:r>
    </w:p>
    <w:p w14:paraId="51593CD9" w14:textId="25CD4562" w:rsidR="00085C8A" w:rsidRPr="00085C8A" w:rsidRDefault="00085C8A" w:rsidP="00F23FFA">
      <w:pPr>
        <w:pStyle w:val="00Hed"/>
      </w:pPr>
      <w:r>
        <w:t>Experience</w:t>
      </w:r>
    </w:p>
    <w:p w14:paraId="67802127" w14:textId="775850BF" w:rsidR="00085C8A" w:rsidRPr="00085C8A" w:rsidRDefault="00454F2B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58240" behindDoc="0" locked="0" layoutInCell="1" allowOverlap="1" wp14:anchorId="76874F29" wp14:editId="44AE4C4D">
            <wp:simplePos x="0" y="0"/>
            <wp:positionH relativeFrom="margin">
              <wp:posOffset>0</wp:posOffset>
            </wp:positionH>
            <wp:positionV relativeFrom="line">
              <wp:posOffset>88900</wp:posOffset>
            </wp:positionV>
            <wp:extent cx="685800" cy="548640"/>
            <wp:effectExtent l="0" t="0" r="0" b="0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1389" b="-11389"/>
                    <a:stretch/>
                  </pic:blipFill>
                  <pic:spPr bwMode="auto">
                    <a:xfrm>
                      <a:off x="0" y="0"/>
                      <a:ext cx="685800" cy="548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Ichiban Yofuku</w:t>
      </w:r>
    </w:p>
    <w:p w14:paraId="3984CA95" w14:textId="2A45F839" w:rsidR="00085C8A" w:rsidRPr="00085C8A" w:rsidRDefault="00085C8A" w:rsidP="000269B1">
      <w:pPr>
        <w:pStyle w:val="02empltitle"/>
      </w:pPr>
      <w:r w:rsidRPr="00085C8A">
        <w:t>Digital Designer / Front-End Developer</w:t>
      </w:r>
    </w:p>
    <w:p w14:paraId="365C81CF" w14:textId="7C9A599A" w:rsidR="00085C8A" w:rsidRPr="00085C8A" w:rsidRDefault="00085C8A" w:rsidP="00770ADB">
      <w:pPr>
        <w:pStyle w:val="03empldates"/>
      </w:pPr>
      <w:r w:rsidRPr="00085C8A">
        <w:t>02.19 – 11.19</w:t>
      </w:r>
    </w:p>
    <w:p w14:paraId="15ECA736" w14:textId="5CF2B417" w:rsidR="00085C8A" w:rsidRPr="00085C8A" w:rsidRDefault="00085C8A" w:rsidP="00AE3A82">
      <w:pPr>
        <w:pStyle w:val="04emplbullet"/>
      </w:pPr>
      <w:r w:rsidRPr="00085C8A">
        <w:t>E-commerce website design and development</w:t>
      </w:r>
    </w:p>
    <w:p w14:paraId="32D78142" w14:textId="77D1DCB9" w:rsidR="00085C8A" w:rsidRPr="00085C8A" w:rsidRDefault="00085C8A" w:rsidP="00C047BB">
      <w:pPr>
        <w:pStyle w:val="05notes1st"/>
      </w:pPr>
      <w:r w:rsidRPr="00085C8A">
        <w:rPr>
          <w:rStyle w:val="05notescharbold"/>
        </w:rPr>
        <w:t>Software</w:t>
      </w:r>
      <w:r w:rsidRPr="00085C8A">
        <w:t>: Adobe CC Photoshop, Illustrator, After Effects, Media Encoder</w:t>
      </w:r>
    </w:p>
    <w:p w14:paraId="10869520" w14:textId="0E01CE97" w:rsidR="00085C8A" w:rsidRPr="00262FB9" w:rsidRDefault="00085C8A" w:rsidP="00C047BB">
      <w:pPr>
        <w:pStyle w:val="05notes"/>
      </w:pPr>
      <w:r w:rsidRPr="00262FB9">
        <w:rPr>
          <w:rStyle w:val="05notescharbold"/>
        </w:rPr>
        <w:t>Languages</w:t>
      </w:r>
      <w:r w:rsidRPr="00262FB9">
        <w:t xml:space="preserve">: </w:t>
      </w:r>
      <w:r w:rsidRPr="00262FB9">
        <w:rPr>
          <w:rStyle w:val="00BASEchar"/>
          <w:sz w:val="18"/>
        </w:rPr>
        <w:t>HTML5</w:t>
      </w:r>
      <w:r w:rsidRPr="00262FB9">
        <w:t>, JavaScript/jQuery, GSAP, CSS3/SCSS/SASS</w:t>
      </w:r>
    </w:p>
    <w:p w14:paraId="09D7F849" w14:textId="7572FE16" w:rsidR="00085C8A" w:rsidRPr="00085C8A" w:rsidRDefault="00540324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65408" behindDoc="0" locked="0" layoutInCell="1" allowOverlap="1" wp14:anchorId="19E79D4A" wp14:editId="6DB1EFB3">
            <wp:simplePos x="0" y="0"/>
            <wp:positionH relativeFrom="margin">
              <wp:posOffset>0</wp:posOffset>
            </wp:positionH>
            <wp:positionV relativeFrom="line">
              <wp:posOffset>146050</wp:posOffset>
            </wp:positionV>
            <wp:extent cx="685800" cy="762000"/>
            <wp:effectExtent l="0" t="0" r="0" b="0"/>
            <wp:wrapNone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-3957" r="-3957"/>
                    <a:stretch/>
                  </pic:blipFill>
                  <pic:spPr bwMode="auto">
                    <a:xfrm>
                      <a:off x="0" y="0"/>
                      <a:ext cx="685800" cy="7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iMi</w:t>
      </w:r>
    </w:p>
    <w:p w14:paraId="3D5CBA46" w14:textId="4F019CE2" w:rsidR="00085C8A" w:rsidRPr="00085C8A" w:rsidRDefault="00085C8A" w:rsidP="000269B1">
      <w:pPr>
        <w:pStyle w:val="02empltitle"/>
      </w:pPr>
      <w:r w:rsidRPr="00085C8A">
        <w:t>Digital Designer / Front-End Developer</w:t>
      </w:r>
    </w:p>
    <w:p w14:paraId="2962DA49" w14:textId="5FA1D166" w:rsidR="00085C8A" w:rsidRPr="00085C8A" w:rsidRDefault="00085C8A" w:rsidP="00770ADB">
      <w:pPr>
        <w:pStyle w:val="03empldates"/>
      </w:pPr>
      <w:r w:rsidRPr="00085C8A">
        <w:t>10.18 – 04.19</w:t>
      </w:r>
    </w:p>
    <w:p w14:paraId="505CE79A" w14:textId="16033962" w:rsidR="00085C8A" w:rsidRPr="00085C8A" w:rsidRDefault="00085C8A" w:rsidP="00AE3A82">
      <w:pPr>
        <w:pStyle w:val="04emplbullet"/>
      </w:pPr>
      <w:r w:rsidRPr="00085C8A">
        <w:t xml:space="preserve">Logo / Brand ideation and design </w:t>
      </w:r>
    </w:p>
    <w:p w14:paraId="172DEAEB" w14:textId="51C8F096" w:rsidR="00085C8A" w:rsidRPr="00085C8A" w:rsidRDefault="00085C8A" w:rsidP="00AE3A82">
      <w:pPr>
        <w:pStyle w:val="04emplbullet"/>
      </w:pPr>
      <w:r w:rsidRPr="00085C8A">
        <w:t>E-commerce website design and development</w:t>
      </w:r>
    </w:p>
    <w:p w14:paraId="579A0965" w14:textId="5A0C7BE6" w:rsidR="00085C8A" w:rsidRPr="00085C8A" w:rsidRDefault="00085C8A" w:rsidP="00C047BB">
      <w:pPr>
        <w:pStyle w:val="05notes1st"/>
      </w:pPr>
      <w:r w:rsidRPr="00085C8A">
        <w:rPr>
          <w:rStyle w:val="05notescharbold"/>
        </w:rPr>
        <w:t>Software</w:t>
      </w:r>
      <w:r w:rsidRPr="00085C8A">
        <w:t>: Adobe CC Photoshop, Illustrator, After Effects, Media Encoder, Lightroom, XD, Sketch, InVision, Figma</w:t>
      </w:r>
    </w:p>
    <w:p w14:paraId="4B67413B" w14:textId="7A96A42A" w:rsidR="00085C8A" w:rsidRPr="00085C8A" w:rsidRDefault="00085C8A" w:rsidP="00C047BB">
      <w:pPr>
        <w:pStyle w:val="05notes"/>
      </w:pPr>
      <w:r w:rsidRPr="00085C8A">
        <w:rPr>
          <w:rStyle w:val="05notescharbold"/>
        </w:rPr>
        <w:t>Languages</w:t>
      </w:r>
      <w:r w:rsidRPr="00085C8A">
        <w:t>: HTML5, JavaScript/jQuery, GSAP, CSS3/SCSS/SASS</w:t>
      </w:r>
    </w:p>
    <w:p w14:paraId="18A6C118" w14:textId="21DCB03F" w:rsidR="00085C8A" w:rsidRPr="00085C8A" w:rsidRDefault="00540324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67456" behindDoc="0" locked="0" layoutInCell="1" allowOverlap="1" wp14:anchorId="7EF2A715" wp14:editId="5E459C0A">
            <wp:simplePos x="0" y="0"/>
            <wp:positionH relativeFrom="margin">
              <wp:posOffset>0</wp:posOffset>
            </wp:positionH>
            <wp:positionV relativeFrom="line">
              <wp:posOffset>165100</wp:posOffset>
            </wp:positionV>
            <wp:extent cx="684530" cy="337820"/>
            <wp:effectExtent l="0" t="0" r="1270" b="5080"/>
            <wp:wrapNone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rcRect t="-76" b="-76"/>
                    <a:stretch/>
                  </pic:blipFill>
                  <pic:spPr bwMode="auto">
                    <a:xfrm>
                      <a:off x="0" y="0"/>
                      <a:ext cx="684530" cy="33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Elizabeth Arden</w:t>
      </w:r>
    </w:p>
    <w:p w14:paraId="504A8272" w14:textId="6E475454" w:rsidR="00085C8A" w:rsidRPr="00085C8A" w:rsidRDefault="00085C8A" w:rsidP="000269B1">
      <w:pPr>
        <w:pStyle w:val="02empltitle"/>
      </w:pPr>
      <w:r w:rsidRPr="00085C8A">
        <w:t>Freelance Digital Designer</w:t>
      </w:r>
    </w:p>
    <w:p w14:paraId="557B2941" w14:textId="64B69CEC" w:rsidR="00085C8A" w:rsidRPr="00085C8A" w:rsidRDefault="00085C8A" w:rsidP="00770ADB">
      <w:pPr>
        <w:pStyle w:val="03empldates"/>
      </w:pPr>
      <w:r w:rsidRPr="00085C8A">
        <w:t>07.12 - 10.17</w:t>
      </w:r>
    </w:p>
    <w:p w14:paraId="70EA7448" w14:textId="3B3B1CD0" w:rsidR="00085C8A" w:rsidRPr="00085C8A" w:rsidRDefault="00085C8A" w:rsidP="00AE3A82">
      <w:pPr>
        <w:pStyle w:val="04emplbullet"/>
      </w:pPr>
      <w:r w:rsidRPr="00085C8A">
        <w:t>Website, banner and email design and development</w:t>
      </w:r>
    </w:p>
    <w:p w14:paraId="6D7BEDE8" w14:textId="0353D2AB" w:rsidR="00085C8A" w:rsidRPr="00085C8A" w:rsidRDefault="00085C8A" w:rsidP="00AE3A82">
      <w:pPr>
        <w:pStyle w:val="04emplbullet"/>
      </w:pPr>
      <w:r w:rsidRPr="00085C8A">
        <w:t>Facebook page design and development using Buddy Media</w:t>
      </w:r>
    </w:p>
    <w:p w14:paraId="4662D1F2" w14:textId="6B33A839" w:rsidR="00085C8A" w:rsidRPr="00085C8A" w:rsidRDefault="00085C8A" w:rsidP="00AE3A82">
      <w:pPr>
        <w:pStyle w:val="04emplbullet"/>
      </w:pPr>
      <w:r w:rsidRPr="00085C8A">
        <w:t>Web app design &amp; development (HTML5, CSS3, JavaScript)</w:t>
      </w:r>
    </w:p>
    <w:p w14:paraId="581D03B5" w14:textId="7788B4E9" w:rsidR="00085C8A" w:rsidRPr="00085C8A" w:rsidRDefault="00085C8A" w:rsidP="00AE3A82">
      <w:pPr>
        <w:pStyle w:val="04emplbullet"/>
      </w:pPr>
      <w:r w:rsidRPr="00085C8A">
        <w:t>Animation &amp; video editing</w:t>
      </w:r>
    </w:p>
    <w:p w14:paraId="6C242BF0" w14:textId="358051DE" w:rsidR="00085C8A" w:rsidRPr="00085C8A" w:rsidRDefault="00085C8A" w:rsidP="00C047BB">
      <w:pPr>
        <w:pStyle w:val="05notes1st"/>
      </w:pPr>
      <w:r w:rsidRPr="00085C8A">
        <w:rPr>
          <w:rStyle w:val="05notescharbold"/>
        </w:rPr>
        <w:t>Software</w:t>
      </w:r>
      <w:r w:rsidRPr="00085C8A">
        <w:t>: Adobe CS Photoshop, Illustrator, After Effects, Media Encoder, Animate, Dreamweaver, DoubleClick</w:t>
      </w:r>
    </w:p>
    <w:p w14:paraId="42B699B0" w14:textId="198EAAFD" w:rsidR="00085C8A" w:rsidRPr="00085C8A" w:rsidRDefault="00085C8A" w:rsidP="00C047BB">
      <w:pPr>
        <w:pStyle w:val="05notes"/>
      </w:pPr>
      <w:r w:rsidRPr="00085C8A">
        <w:rPr>
          <w:rStyle w:val="05notescharbold"/>
        </w:rPr>
        <w:t>Languages</w:t>
      </w:r>
      <w:r w:rsidRPr="00085C8A">
        <w:t>: HTML5, JavaScript/jQuery, GSAP, CSS3, AS3</w:t>
      </w:r>
    </w:p>
    <w:p w14:paraId="20F18874" w14:textId="4F7BFC89" w:rsidR="00085C8A" w:rsidRPr="005565B4" w:rsidRDefault="00E34EFC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69504" behindDoc="0" locked="0" layoutInCell="1" allowOverlap="1" wp14:anchorId="59AD8273" wp14:editId="2F8008C5">
            <wp:simplePos x="0" y="0"/>
            <wp:positionH relativeFrom="margin">
              <wp:posOffset>0</wp:posOffset>
            </wp:positionH>
            <wp:positionV relativeFrom="line">
              <wp:posOffset>165100</wp:posOffset>
            </wp:positionV>
            <wp:extent cx="683260" cy="564684"/>
            <wp:effectExtent l="0" t="0" r="2540" b="0"/>
            <wp:wrapNone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4" r="-94"/>
                    <a:stretch/>
                  </pic:blipFill>
                  <pic:spPr bwMode="auto">
                    <a:xfrm>
                      <a:off x="0" y="0"/>
                      <a:ext cx="683260" cy="5646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Armani Exchange</w:t>
      </w:r>
    </w:p>
    <w:p w14:paraId="6D0C7E83" w14:textId="77777777" w:rsidR="00085C8A" w:rsidRPr="00085C8A" w:rsidRDefault="00085C8A" w:rsidP="000269B1">
      <w:pPr>
        <w:pStyle w:val="02empltitle"/>
      </w:pPr>
      <w:r w:rsidRPr="00085C8A">
        <w:t>Freelance Digital Designer</w:t>
      </w:r>
    </w:p>
    <w:p w14:paraId="135E6685" w14:textId="77777777" w:rsidR="00085C8A" w:rsidRPr="00085C8A" w:rsidRDefault="00085C8A" w:rsidP="00770ADB">
      <w:pPr>
        <w:pStyle w:val="03empldates"/>
      </w:pPr>
      <w:r w:rsidRPr="00085C8A">
        <w:t>12.10 - 07.12</w:t>
      </w:r>
    </w:p>
    <w:p w14:paraId="278FCAC5" w14:textId="77777777" w:rsidR="00085C8A" w:rsidRPr="005565B4" w:rsidRDefault="00085C8A" w:rsidP="00AE3A82">
      <w:pPr>
        <w:pStyle w:val="04emplbullet"/>
      </w:pPr>
      <w:r w:rsidRPr="005565B4">
        <w:t>Microsite design and development</w:t>
      </w:r>
    </w:p>
    <w:p w14:paraId="5262A1DC" w14:textId="77777777" w:rsidR="00085C8A" w:rsidRPr="005565B4" w:rsidRDefault="00085C8A" w:rsidP="00AE3A82">
      <w:pPr>
        <w:pStyle w:val="04emplbullet"/>
      </w:pPr>
      <w:r w:rsidRPr="005565B4">
        <w:t>Banner and email design and development</w:t>
      </w:r>
    </w:p>
    <w:p w14:paraId="2CE85AE7" w14:textId="77777777" w:rsidR="00085C8A" w:rsidRPr="005565B4" w:rsidRDefault="00085C8A" w:rsidP="00AE3A82">
      <w:pPr>
        <w:pStyle w:val="04emplbullet"/>
      </w:pPr>
      <w:r w:rsidRPr="005565B4">
        <w:t>Mobile site design and development from concept to completion</w:t>
      </w:r>
    </w:p>
    <w:p w14:paraId="68F40B8F" w14:textId="77777777" w:rsidR="00085C8A" w:rsidRPr="005565B4" w:rsidRDefault="00085C8A" w:rsidP="00C047BB">
      <w:pPr>
        <w:pStyle w:val="05notes1st"/>
      </w:pPr>
      <w:r w:rsidRPr="005565B4">
        <w:rPr>
          <w:rStyle w:val="05notescharbold"/>
        </w:rPr>
        <w:t>Distinction</w:t>
      </w:r>
      <w:r w:rsidRPr="005565B4">
        <w:t>: AOL/KBS Project Devil Competition Winner (in conjunction with Media Kitchen)</w:t>
      </w:r>
    </w:p>
    <w:p w14:paraId="756C5D44" w14:textId="77777777" w:rsidR="00085C8A" w:rsidRPr="005565B4" w:rsidRDefault="00085C8A" w:rsidP="00C047BB">
      <w:pPr>
        <w:pStyle w:val="05notes"/>
      </w:pPr>
      <w:r w:rsidRPr="005565B4">
        <w:rPr>
          <w:rStyle w:val="05notescharbold"/>
        </w:rPr>
        <w:t>Software</w:t>
      </w:r>
      <w:r w:rsidRPr="005565B4">
        <w:t>: Adobe CS Photoshop, Illustrator, After Effects, Media Encoder, Animate, Dreamweaver, DoubleClick</w:t>
      </w:r>
    </w:p>
    <w:p w14:paraId="10CF7AEA" w14:textId="4116317B" w:rsidR="00C047BB" w:rsidRPr="00C047BB" w:rsidRDefault="00085C8A" w:rsidP="00AE3A82">
      <w:pPr>
        <w:pStyle w:val="05notes"/>
      </w:pPr>
      <w:r w:rsidRPr="005565B4">
        <w:rPr>
          <w:rStyle w:val="05notescharbold"/>
        </w:rPr>
        <w:t>Languages</w:t>
      </w:r>
      <w:r w:rsidRPr="005565B4">
        <w:t>: HTML5, JavaScript/jQuery, GSAP, CSS3, AS3</w:t>
      </w:r>
    </w:p>
    <w:p w14:paraId="668A2A1D" w14:textId="2773664B" w:rsidR="00085C8A" w:rsidRPr="005565B4" w:rsidRDefault="001865D6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681792" behindDoc="0" locked="0" layoutInCell="1" allowOverlap="1" wp14:anchorId="2F89A562" wp14:editId="690D228D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5800" cy="274320"/>
            <wp:effectExtent l="0" t="0" r="0" b="5080"/>
            <wp:wrapNone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74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Hearst Digital Media</w:t>
      </w:r>
    </w:p>
    <w:p w14:paraId="5D7E963E" w14:textId="470B7A9B" w:rsidR="00085C8A" w:rsidRPr="00085C8A" w:rsidRDefault="00085C8A" w:rsidP="000269B1">
      <w:pPr>
        <w:pStyle w:val="02empltitle"/>
      </w:pPr>
      <w:r w:rsidRPr="00085C8A">
        <w:t>Designer / Front-End Developer</w:t>
      </w:r>
    </w:p>
    <w:p w14:paraId="5C569E17" w14:textId="77777777" w:rsidR="00085C8A" w:rsidRPr="00085C8A" w:rsidRDefault="00085C8A" w:rsidP="00770ADB">
      <w:pPr>
        <w:pStyle w:val="03empldates"/>
      </w:pPr>
      <w:r w:rsidRPr="00085C8A">
        <w:t>04.08 - 01.09</w:t>
      </w:r>
    </w:p>
    <w:p w14:paraId="01FBC2D5" w14:textId="77777777" w:rsidR="00085C8A" w:rsidRPr="000375BF" w:rsidRDefault="00085C8A" w:rsidP="00AE3A82">
      <w:pPr>
        <w:pStyle w:val="04emplbullet"/>
      </w:pPr>
      <w:r w:rsidRPr="000375BF">
        <w:t>Promo player &amp; evite design</w:t>
      </w:r>
    </w:p>
    <w:p w14:paraId="326E1D20" w14:textId="77777777" w:rsidR="00085C8A" w:rsidRPr="000375BF" w:rsidRDefault="00085C8A" w:rsidP="00AE3A82">
      <w:pPr>
        <w:pStyle w:val="04emplbullet"/>
      </w:pPr>
      <w:r w:rsidRPr="000375BF">
        <w:t>ActionScript design and development from concept to completion</w:t>
      </w:r>
    </w:p>
    <w:p w14:paraId="456033DC" w14:textId="77777777" w:rsidR="00085C8A" w:rsidRPr="000375BF" w:rsidRDefault="00085C8A" w:rsidP="00AE3A82">
      <w:pPr>
        <w:pStyle w:val="04emplbullet"/>
      </w:pPr>
      <w:r w:rsidRPr="000375BF">
        <w:t>In-house promotion</w:t>
      </w:r>
    </w:p>
    <w:p w14:paraId="16B26A99" w14:textId="1860A62D" w:rsidR="00085C8A" w:rsidRPr="00085C8A" w:rsidRDefault="00085C8A" w:rsidP="00C047BB">
      <w:pPr>
        <w:pStyle w:val="05notes1st"/>
      </w:pPr>
      <w:r w:rsidRPr="005565B4">
        <w:rPr>
          <w:rStyle w:val="05notescharbold"/>
        </w:rPr>
        <w:t>Publications include</w:t>
      </w:r>
      <w:r w:rsidRPr="00085C8A">
        <w:t xml:space="preserve">: </w:t>
      </w:r>
      <w:r w:rsidRPr="005565B4">
        <w:rPr>
          <w:rStyle w:val="05notescharitalic"/>
        </w:rPr>
        <w:t>Seventeen</w:t>
      </w:r>
      <w:r w:rsidRPr="00085C8A">
        <w:t xml:space="preserve">, </w:t>
      </w:r>
      <w:r w:rsidRPr="005565B4">
        <w:rPr>
          <w:rStyle w:val="05notescharitalic"/>
        </w:rPr>
        <w:t>Cosmopolitan</w:t>
      </w:r>
      <w:r w:rsidRPr="00085C8A">
        <w:t xml:space="preserve">, </w:t>
      </w:r>
      <w:r w:rsidRPr="005565B4">
        <w:rPr>
          <w:rStyle w:val="05notescharitalic"/>
        </w:rPr>
        <w:t>Cosmo</w:t>
      </w:r>
      <w:r w:rsidR="00A45CA8">
        <w:rPr>
          <w:rStyle w:val="05notescharitalic"/>
        </w:rPr>
        <w:t>G</w:t>
      </w:r>
      <w:r w:rsidRPr="005565B4">
        <w:rPr>
          <w:rStyle w:val="05notescharitalic"/>
        </w:rPr>
        <w:t>irl</w:t>
      </w:r>
      <w:r w:rsidRPr="00085C8A">
        <w:t xml:space="preserve">, </w:t>
      </w:r>
      <w:r w:rsidRPr="005565B4">
        <w:rPr>
          <w:rStyle w:val="05notescharitalic"/>
        </w:rPr>
        <w:t>Town &amp; Country</w:t>
      </w:r>
      <w:r w:rsidRPr="00085C8A">
        <w:t xml:space="preserve">, </w:t>
      </w:r>
      <w:r w:rsidRPr="005565B4">
        <w:rPr>
          <w:rStyle w:val="05notescharitalic"/>
        </w:rPr>
        <w:t>Harper’s Bazaar</w:t>
      </w:r>
    </w:p>
    <w:p w14:paraId="55B023BB" w14:textId="148B13C1" w:rsidR="00085C8A" w:rsidRPr="00085C8A" w:rsidRDefault="00085C8A" w:rsidP="00C047BB">
      <w:pPr>
        <w:pStyle w:val="05notes"/>
      </w:pPr>
      <w:r w:rsidRPr="005565B4">
        <w:rPr>
          <w:rStyle w:val="05notescharbold"/>
        </w:rPr>
        <w:t>Software</w:t>
      </w:r>
      <w:r w:rsidRPr="00085C8A">
        <w:t xml:space="preserve">: Adobe CS Photoshop, Illustrator, </w:t>
      </w:r>
      <w:r w:rsidR="00820571">
        <w:t>Flash</w:t>
      </w:r>
      <w:r w:rsidRPr="00085C8A">
        <w:t>, Dreamweaver, After Effects</w:t>
      </w:r>
    </w:p>
    <w:p w14:paraId="6157A6F5" w14:textId="77777777" w:rsidR="00085C8A" w:rsidRPr="00085C8A" w:rsidRDefault="00085C8A" w:rsidP="00C047BB">
      <w:pPr>
        <w:pStyle w:val="05notes"/>
      </w:pPr>
      <w:r w:rsidRPr="005565B4">
        <w:rPr>
          <w:rStyle w:val="05notescharbold"/>
        </w:rPr>
        <w:t>Languages</w:t>
      </w:r>
      <w:r w:rsidRPr="00085C8A">
        <w:t>: AS2, AS3</w:t>
      </w:r>
    </w:p>
    <w:p w14:paraId="550D74B8" w14:textId="34F441EB" w:rsidR="00085C8A" w:rsidRPr="005565B4" w:rsidRDefault="00D920E3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1552" behindDoc="0" locked="0" layoutInCell="1" allowOverlap="1" wp14:anchorId="625F6C66" wp14:editId="4D1583A2">
            <wp:simplePos x="0" y="0"/>
            <wp:positionH relativeFrom="margin">
              <wp:posOffset>0</wp:posOffset>
            </wp:positionH>
            <wp:positionV relativeFrom="line">
              <wp:posOffset>152400</wp:posOffset>
            </wp:positionV>
            <wp:extent cx="685800" cy="200660"/>
            <wp:effectExtent l="0" t="0" r="0" b="2540"/>
            <wp:wrapNone/>
            <wp:docPr id="7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00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DDB Studio 8 (DDB Worldwide)</w:t>
      </w:r>
    </w:p>
    <w:p w14:paraId="00438958" w14:textId="61FFA092" w:rsidR="00085C8A" w:rsidRPr="00085C8A" w:rsidRDefault="00085C8A" w:rsidP="000269B1">
      <w:pPr>
        <w:pStyle w:val="02empltitle"/>
      </w:pPr>
      <w:r w:rsidRPr="00085C8A">
        <w:t>Multimedia Specialist</w:t>
      </w:r>
    </w:p>
    <w:p w14:paraId="39F8A7EC" w14:textId="28E6A379" w:rsidR="00085C8A" w:rsidRPr="00085C8A" w:rsidRDefault="00085C8A" w:rsidP="00770ADB">
      <w:pPr>
        <w:pStyle w:val="03empldates"/>
      </w:pPr>
      <w:r w:rsidRPr="00085C8A">
        <w:t>09.07 - 12.07</w:t>
      </w:r>
    </w:p>
    <w:p w14:paraId="134ECFFF" w14:textId="02EADB9C" w:rsidR="00085C8A" w:rsidRPr="005565B4" w:rsidRDefault="00085C8A" w:rsidP="00AE3A82">
      <w:pPr>
        <w:pStyle w:val="04emplbullet"/>
      </w:pPr>
      <w:r w:rsidRPr="005565B4">
        <w:t>Website design and development from concept to completion</w:t>
      </w:r>
    </w:p>
    <w:p w14:paraId="518E2188" w14:textId="2AC8BC57" w:rsidR="00085C8A" w:rsidRPr="005565B4" w:rsidRDefault="00085C8A" w:rsidP="00AE3A82">
      <w:pPr>
        <w:pStyle w:val="04emplbullet"/>
      </w:pPr>
      <w:r w:rsidRPr="005565B4">
        <w:t>In-house promotion</w:t>
      </w:r>
    </w:p>
    <w:p w14:paraId="54A94B93" w14:textId="6E6458B2" w:rsidR="00085C8A" w:rsidRPr="005565B4" w:rsidRDefault="00085C8A" w:rsidP="00C047BB">
      <w:pPr>
        <w:pStyle w:val="05notes1st"/>
      </w:pPr>
      <w:r w:rsidRPr="005565B4">
        <w:rPr>
          <w:rStyle w:val="05notescharbold"/>
        </w:rPr>
        <w:t>Software</w:t>
      </w:r>
      <w:r w:rsidRPr="005565B4">
        <w:t>: Adobe CS Photoshop, Illustrator, Dreamweaver</w:t>
      </w:r>
    </w:p>
    <w:p w14:paraId="7DC53930" w14:textId="7D10E9B0" w:rsidR="00085C8A" w:rsidRPr="005565B4" w:rsidRDefault="00085C8A" w:rsidP="00C047BB">
      <w:pPr>
        <w:pStyle w:val="05notes"/>
      </w:pPr>
      <w:r w:rsidRPr="005565B4">
        <w:rPr>
          <w:rStyle w:val="05notescharbold"/>
        </w:rPr>
        <w:t>Languages</w:t>
      </w:r>
      <w:r w:rsidRPr="005565B4">
        <w:t>: AS2, AS3</w:t>
      </w:r>
    </w:p>
    <w:p w14:paraId="54426138" w14:textId="22937ECF" w:rsidR="00085C8A" w:rsidRPr="00085C8A" w:rsidRDefault="00D920E3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3600" behindDoc="0" locked="0" layoutInCell="1" allowOverlap="1" wp14:anchorId="62228E16" wp14:editId="4D67B298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5800" cy="137160"/>
            <wp:effectExtent l="0" t="0" r="0" b="2540"/>
            <wp:wrapNone/>
            <wp:docPr id="8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RM Partners (McCann Worldgroup)</w:t>
      </w:r>
    </w:p>
    <w:p w14:paraId="11988035" w14:textId="32D178F3" w:rsidR="00085C8A" w:rsidRPr="00085C8A" w:rsidRDefault="00085C8A" w:rsidP="000269B1">
      <w:pPr>
        <w:pStyle w:val="02empltitle"/>
      </w:pPr>
      <w:r w:rsidRPr="00085C8A">
        <w:t>Art Director</w:t>
      </w:r>
    </w:p>
    <w:p w14:paraId="227B2315" w14:textId="3FC10E17" w:rsidR="00085C8A" w:rsidRPr="00085C8A" w:rsidRDefault="00085C8A" w:rsidP="00770ADB">
      <w:pPr>
        <w:pStyle w:val="03empldates"/>
      </w:pPr>
      <w:r w:rsidRPr="00085C8A">
        <w:t>08.05 - 05.06</w:t>
      </w:r>
    </w:p>
    <w:p w14:paraId="68FDAE73" w14:textId="1F4FC636" w:rsidR="00085C8A" w:rsidRPr="009F66A7" w:rsidRDefault="00085C8A" w:rsidP="00AE3A82">
      <w:pPr>
        <w:pStyle w:val="04emplbullet"/>
      </w:pPr>
      <w:r w:rsidRPr="009F66A7">
        <w:t>Worked closely with the copywriter to generate creative ideas and executions</w:t>
      </w:r>
    </w:p>
    <w:p w14:paraId="671A591A" w14:textId="67166A2D" w:rsidR="00085C8A" w:rsidRPr="009F66A7" w:rsidRDefault="00085C8A" w:rsidP="00AE3A82">
      <w:pPr>
        <w:pStyle w:val="04emplbullet"/>
      </w:pPr>
      <w:r w:rsidRPr="009F66A7">
        <w:t>Very hands-on work including design and ActionScript development</w:t>
      </w:r>
    </w:p>
    <w:p w14:paraId="78D926CA" w14:textId="58DDEFE4" w:rsidR="00085C8A" w:rsidRPr="009F66A7" w:rsidRDefault="00085C8A" w:rsidP="00AE3A82">
      <w:pPr>
        <w:pStyle w:val="04emplbullet"/>
      </w:pPr>
      <w:r w:rsidRPr="009F66A7">
        <w:t>Produced sketches and storyboards to communicate ideas to clients</w:t>
      </w:r>
    </w:p>
    <w:p w14:paraId="3DB20640" w14:textId="7ADC319C" w:rsidR="00085C8A" w:rsidRPr="009F66A7" w:rsidRDefault="00085C8A" w:rsidP="00AE3A82">
      <w:pPr>
        <w:pStyle w:val="04emplbullet"/>
      </w:pPr>
      <w:r w:rsidRPr="009F66A7">
        <w:t>Ensured deadlines were met and worked effectively under pressure</w:t>
      </w:r>
    </w:p>
    <w:p w14:paraId="71A68A42" w14:textId="41797611" w:rsidR="00085C8A" w:rsidRPr="009F66A7" w:rsidRDefault="00085C8A" w:rsidP="00AE3A82">
      <w:pPr>
        <w:pStyle w:val="04emplbullet"/>
      </w:pPr>
      <w:r w:rsidRPr="009F66A7">
        <w:t>Worked in industry-standard editing suites to oversee the finished product</w:t>
      </w:r>
    </w:p>
    <w:p w14:paraId="1D12EAFB" w14:textId="24E24E11" w:rsidR="00085C8A" w:rsidRPr="00085C8A" w:rsidRDefault="00085C8A" w:rsidP="00C047BB">
      <w:pPr>
        <w:pStyle w:val="05notes1st"/>
      </w:pPr>
      <w:r w:rsidRPr="009F66A7">
        <w:rPr>
          <w:rStyle w:val="05notescharbold"/>
        </w:rPr>
        <w:t>Clients include</w:t>
      </w:r>
      <w:r w:rsidRPr="00085C8A">
        <w:t>: GM, Intel, Wendy’s</w:t>
      </w:r>
    </w:p>
    <w:p w14:paraId="79CD7353" w14:textId="2220A003" w:rsidR="00085C8A" w:rsidRPr="00085C8A" w:rsidRDefault="00085C8A" w:rsidP="00C047BB">
      <w:pPr>
        <w:pStyle w:val="05notes"/>
      </w:pPr>
      <w:r w:rsidRPr="009F66A7">
        <w:rPr>
          <w:rStyle w:val="05notescharbold"/>
        </w:rPr>
        <w:t>Software</w:t>
      </w:r>
      <w:r w:rsidRPr="00085C8A">
        <w:t xml:space="preserve">: Adobe CS Photoshop, Illustrator, </w:t>
      </w:r>
      <w:r w:rsidR="00820571">
        <w:t>Flash</w:t>
      </w:r>
      <w:r w:rsidRPr="00085C8A">
        <w:t>, Dreamweaver</w:t>
      </w:r>
    </w:p>
    <w:p w14:paraId="59CE36AE" w14:textId="37E47901" w:rsidR="00085C8A" w:rsidRPr="00085C8A" w:rsidRDefault="00085C8A" w:rsidP="00C047BB">
      <w:pPr>
        <w:pStyle w:val="05notes"/>
      </w:pPr>
      <w:r w:rsidRPr="009F66A7">
        <w:rPr>
          <w:rStyle w:val="05notescharbold"/>
        </w:rPr>
        <w:t>Languages</w:t>
      </w:r>
      <w:r w:rsidRPr="00085C8A">
        <w:t>: HTML, CSS, AS2</w:t>
      </w:r>
    </w:p>
    <w:p w14:paraId="4B0D390C" w14:textId="1CD2FE68" w:rsidR="00085C8A" w:rsidRPr="009F66A7" w:rsidRDefault="001C2583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5648" behindDoc="0" locked="0" layoutInCell="1" allowOverlap="1" wp14:anchorId="6AF85932" wp14:editId="1E3B5BC5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2625" cy="163830"/>
            <wp:effectExtent l="0" t="0" r="3175" b="1270"/>
            <wp:wrapNone/>
            <wp:docPr id="9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rcRect t="-1" b="-1"/>
                    <a:stretch/>
                  </pic:blipFill>
                  <pic:spPr bwMode="auto">
                    <a:xfrm>
                      <a:off x="0" y="0"/>
                      <a:ext cx="682625" cy="163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Heeb Magazine</w:t>
      </w:r>
    </w:p>
    <w:p w14:paraId="55526A55" w14:textId="29674B0D" w:rsidR="00085C8A" w:rsidRPr="00085C8A" w:rsidRDefault="00085C8A" w:rsidP="000269B1">
      <w:pPr>
        <w:pStyle w:val="02empltitle"/>
      </w:pPr>
      <w:r w:rsidRPr="00085C8A">
        <w:t>Designer / Design Director</w:t>
      </w:r>
    </w:p>
    <w:p w14:paraId="2E6F5CD5" w14:textId="53EE149A" w:rsidR="00085C8A" w:rsidRPr="00085C8A" w:rsidRDefault="00085C8A" w:rsidP="008F4021">
      <w:pPr>
        <w:pStyle w:val="03empldates"/>
      </w:pPr>
      <w:r w:rsidRPr="00085C8A">
        <w:t>04.04 - 05.05</w:t>
      </w:r>
      <w:r w:rsidR="008F4021">
        <w:br/>
      </w:r>
      <w:r w:rsidRPr="00085C8A">
        <w:t>(issues: 06 - 08)</w:t>
      </w:r>
    </w:p>
    <w:p w14:paraId="0149248F" w14:textId="1329EC09" w:rsidR="00085C8A" w:rsidRPr="00085C8A" w:rsidRDefault="00085C8A" w:rsidP="00AE3A82">
      <w:pPr>
        <w:pStyle w:val="04emplbullet"/>
      </w:pPr>
      <w:r w:rsidRPr="00085C8A">
        <w:t>Page design / layout</w:t>
      </w:r>
    </w:p>
    <w:p w14:paraId="6E0C38DF" w14:textId="23D9EE8A" w:rsidR="00085C8A" w:rsidRPr="00085C8A" w:rsidRDefault="00085C8A" w:rsidP="00AE3A82">
      <w:pPr>
        <w:pStyle w:val="04emplbullet"/>
      </w:pPr>
      <w:r w:rsidRPr="00085C8A">
        <w:t>Logo &amp; type treatment</w:t>
      </w:r>
    </w:p>
    <w:p w14:paraId="65EEA252" w14:textId="3F922735" w:rsidR="00085C8A" w:rsidRPr="00085C8A" w:rsidRDefault="00085C8A" w:rsidP="00AE3A82">
      <w:pPr>
        <w:pStyle w:val="04emplbullet"/>
      </w:pPr>
      <w:r w:rsidRPr="00085C8A">
        <w:t>Retouching</w:t>
      </w:r>
    </w:p>
    <w:p w14:paraId="0ED60AF8" w14:textId="169B9A94" w:rsidR="00085C8A" w:rsidRPr="00085C8A" w:rsidRDefault="00085C8A" w:rsidP="00AE3A82">
      <w:pPr>
        <w:pStyle w:val="04emplbullet"/>
      </w:pPr>
      <w:r w:rsidRPr="00085C8A">
        <w:t>Pre-press prep</w:t>
      </w:r>
    </w:p>
    <w:p w14:paraId="446F8424" w14:textId="29B0391E" w:rsidR="00085C8A" w:rsidRPr="00085C8A" w:rsidRDefault="00085C8A" w:rsidP="00AE3A82">
      <w:pPr>
        <w:pStyle w:val="04emplbullet"/>
      </w:pPr>
      <w:r w:rsidRPr="00085C8A">
        <w:t>Asset trafficking</w:t>
      </w:r>
    </w:p>
    <w:p w14:paraId="052D2DD3" w14:textId="1A6A2C56" w:rsidR="00085C8A" w:rsidRPr="009F66A7" w:rsidRDefault="00085C8A" w:rsidP="00C047BB">
      <w:pPr>
        <w:pStyle w:val="05notes1st"/>
      </w:pPr>
      <w:r w:rsidRPr="009F66A7">
        <w:rPr>
          <w:rStyle w:val="05notescharbold"/>
        </w:rPr>
        <w:t>Pages include</w:t>
      </w:r>
      <w:r w:rsidRPr="009F66A7">
        <w:t>: "Battle of the Schwartzes", "Out from Under", photo &amp; fiction features, products, parody ads</w:t>
      </w:r>
    </w:p>
    <w:p w14:paraId="3143BBD7" w14:textId="505937B5" w:rsidR="00085C8A" w:rsidRPr="009F66A7" w:rsidRDefault="00085C8A" w:rsidP="00C047BB">
      <w:pPr>
        <w:pStyle w:val="05notes"/>
      </w:pPr>
      <w:r w:rsidRPr="009F66A7">
        <w:rPr>
          <w:rStyle w:val="05notescharbold"/>
        </w:rPr>
        <w:t>Software</w:t>
      </w:r>
      <w:r w:rsidRPr="009F66A7">
        <w:t>: Adobe CS Photoshop, Illustrator, QuarkXPress, Alias Maya (3D)</w:t>
      </w:r>
    </w:p>
    <w:p w14:paraId="5B428467" w14:textId="3A80470E" w:rsidR="00085C8A" w:rsidRPr="00776CF5" w:rsidRDefault="002B598E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7696" behindDoc="0" locked="0" layoutInCell="1" allowOverlap="1" wp14:anchorId="6CB77B1F" wp14:editId="663C5348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2625" cy="163830"/>
            <wp:effectExtent l="0" t="0" r="3175" b="1270"/>
            <wp:wrapNone/>
            <wp:docPr id="10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rcRect t="-1" b="-1"/>
                    <a:stretch/>
                  </pic:blipFill>
                  <pic:spPr bwMode="auto">
                    <a:xfrm>
                      <a:off x="0" y="0"/>
                      <a:ext cx="682625" cy="163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Harper’s Bazaar</w:t>
      </w:r>
    </w:p>
    <w:p w14:paraId="21DE3877" w14:textId="3681D49F" w:rsidR="00085C8A" w:rsidRPr="00776CF5" w:rsidRDefault="00085C8A" w:rsidP="000269B1">
      <w:pPr>
        <w:pStyle w:val="02empltitle"/>
      </w:pPr>
      <w:r w:rsidRPr="00085C8A">
        <w:t>Designer</w:t>
      </w:r>
    </w:p>
    <w:p w14:paraId="6D2FE6B0" w14:textId="62E9BFC2" w:rsidR="00085C8A" w:rsidRPr="00085C8A" w:rsidRDefault="00085C8A" w:rsidP="008F4021">
      <w:pPr>
        <w:pStyle w:val="03empldates"/>
      </w:pPr>
      <w:r w:rsidRPr="00085C8A">
        <w:t>11.01 - 08.03</w:t>
      </w:r>
      <w:r w:rsidR="008F4021">
        <w:br/>
      </w:r>
      <w:r w:rsidRPr="00085C8A">
        <w:t>(Issues: 02.02 - 11.03)</w:t>
      </w:r>
    </w:p>
    <w:p w14:paraId="61B1F0E9" w14:textId="36F6455C" w:rsidR="00085C8A" w:rsidRPr="00776CF5" w:rsidRDefault="00085C8A" w:rsidP="00AE3A82">
      <w:pPr>
        <w:pStyle w:val="04emplbullet"/>
      </w:pPr>
      <w:r w:rsidRPr="00776CF5">
        <w:t>Heavy page layout, logo/type treatment</w:t>
      </w:r>
    </w:p>
    <w:p w14:paraId="027407F8" w14:textId="5BA4E0CF" w:rsidR="00085C8A" w:rsidRPr="00776CF5" w:rsidRDefault="00085C8A" w:rsidP="00AE3A82">
      <w:pPr>
        <w:pStyle w:val="04emplbullet"/>
      </w:pPr>
      <w:r w:rsidRPr="00776CF5">
        <w:t>Moderate (p)retouching</w:t>
      </w:r>
    </w:p>
    <w:p w14:paraId="38626918" w14:textId="682339F9" w:rsidR="00085C8A" w:rsidRPr="00776CF5" w:rsidRDefault="00085C8A" w:rsidP="00AE3A82">
      <w:pPr>
        <w:pStyle w:val="04emplbullet"/>
      </w:pPr>
      <w:r w:rsidRPr="00776CF5">
        <w:t>Moderate pre-press preparation</w:t>
      </w:r>
    </w:p>
    <w:p w14:paraId="326699CF" w14:textId="4538800C" w:rsidR="00085C8A" w:rsidRPr="00776CF5" w:rsidRDefault="00085C8A" w:rsidP="00AE3A82">
      <w:pPr>
        <w:pStyle w:val="04emplbullet"/>
      </w:pPr>
      <w:r w:rsidRPr="00776CF5">
        <w:t>Light art trafficking</w:t>
      </w:r>
    </w:p>
    <w:p w14:paraId="25276DBF" w14:textId="559B2DE7" w:rsidR="00085C8A" w:rsidRPr="00776CF5" w:rsidRDefault="00085C8A" w:rsidP="00C047BB">
      <w:pPr>
        <w:pStyle w:val="05notes1st"/>
      </w:pPr>
      <w:r w:rsidRPr="00776CF5">
        <w:rPr>
          <w:rStyle w:val="05notescharbold"/>
        </w:rPr>
        <w:t>Pages include</w:t>
      </w:r>
      <w:r w:rsidRPr="00776CF5">
        <w:t>: cover(s), center of book photo features, "Letter From the Editor", "What to Wear", parties, reviews, horoscopes and product pages</w:t>
      </w:r>
    </w:p>
    <w:p w14:paraId="153FA763" w14:textId="3C1DCDF9" w:rsidR="00C047BB" w:rsidRDefault="00085C8A" w:rsidP="00AE3A82">
      <w:pPr>
        <w:pStyle w:val="05notes"/>
      </w:pPr>
      <w:r w:rsidRPr="00776CF5">
        <w:rPr>
          <w:rStyle w:val="05notescharbold"/>
        </w:rPr>
        <w:t>Software</w:t>
      </w:r>
      <w:r w:rsidRPr="00776CF5">
        <w:t>: QuarkXPress, Adobe Photoshop, Illustrator, Infini-D, Strata StudioPro, Alias Maya (3D), Fontographer, various word processing applications</w:t>
      </w:r>
    </w:p>
    <w:p w14:paraId="5E738C37" w14:textId="77777777" w:rsidR="00AE3A82" w:rsidRPr="00AE3A82" w:rsidRDefault="00AE3A82" w:rsidP="00AE3A82"/>
    <w:p w14:paraId="69CDFED6" w14:textId="29D7996D" w:rsidR="00085C8A" w:rsidRPr="008C229E" w:rsidRDefault="002B598E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679744" behindDoc="0" locked="0" layoutInCell="1" allowOverlap="1" wp14:anchorId="537E1844" wp14:editId="7354CFD3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2581" cy="334010"/>
            <wp:effectExtent l="0" t="0" r="3810" b="0"/>
            <wp:wrapNone/>
            <wp:docPr id="13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3879" cy="334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Style.com</w:t>
      </w:r>
    </w:p>
    <w:p w14:paraId="1EB645BD" w14:textId="10BF7773" w:rsidR="00085C8A" w:rsidRPr="00085C8A" w:rsidRDefault="00085C8A" w:rsidP="000269B1">
      <w:pPr>
        <w:pStyle w:val="02empltitle"/>
      </w:pPr>
      <w:r w:rsidRPr="00085C8A">
        <w:t>Freelance Production Designer</w:t>
      </w:r>
    </w:p>
    <w:p w14:paraId="519E3003" w14:textId="77777777" w:rsidR="00085C8A" w:rsidRPr="00085C8A" w:rsidRDefault="00085C8A" w:rsidP="00770ADB">
      <w:pPr>
        <w:pStyle w:val="03empldates"/>
      </w:pPr>
      <w:r w:rsidRPr="00085C8A">
        <w:t>06.01 - 09.01</w:t>
      </w:r>
    </w:p>
    <w:p w14:paraId="3CA4C073" w14:textId="77777777" w:rsidR="00085C8A" w:rsidRPr="008C229E" w:rsidRDefault="00085C8A" w:rsidP="00AE3A82">
      <w:pPr>
        <w:pStyle w:val="04emplbullet"/>
      </w:pPr>
      <w:r w:rsidRPr="008C229E">
        <w:t>E-commerce website asset creation</w:t>
      </w:r>
    </w:p>
    <w:p w14:paraId="1777E20F" w14:textId="77777777" w:rsidR="00085C8A" w:rsidRPr="008C229E" w:rsidRDefault="00085C8A" w:rsidP="00AE3A82">
      <w:pPr>
        <w:pStyle w:val="04emplbullet"/>
      </w:pPr>
      <w:r w:rsidRPr="008C229E">
        <w:t>Retouching</w:t>
      </w:r>
    </w:p>
    <w:p w14:paraId="6D280A9A" w14:textId="77777777" w:rsidR="00085C8A" w:rsidRPr="008C229E" w:rsidRDefault="00085C8A" w:rsidP="00AE3A82">
      <w:pPr>
        <w:pStyle w:val="04emplbullet"/>
      </w:pPr>
      <w:r w:rsidRPr="008C229E">
        <w:t>Batch processing</w:t>
      </w:r>
    </w:p>
    <w:p w14:paraId="342B95C8" w14:textId="77777777" w:rsidR="00085C8A" w:rsidRPr="008C229E" w:rsidRDefault="00085C8A" w:rsidP="00C047BB">
      <w:pPr>
        <w:pStyle w:val="05notes1st"/>
      </w:pPr>
      <w:r w:rsidRPr="008C229E">
        <w:rPr>
          <w:rStyle w:val="05notescharbold"/>
        </w:rPr>
        <w:t>Software</w:t>
      </w:r>
      <w:r w:rsidRPr="00085C8A">
        <w:t>: Adobe Photoshop</w:t>
      </w:r>
    </w:p>
    <w:p w14:paraId="0E3CAC40" w14:textId="42E82953" w:rsidR="00085C8A" w:rsidRPr="00085C8A" w:rsidRDefault="004627F1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3840" behindDoc="0" locked="0" layoutInCell="1" allowOverlap="1" wp14:anchorId="76CF688A" wp14:editId="42188A42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5800" cy="533400"/>
            <wp:effectExtent l="0" t="0" r="0" b="0"/>
            <wp:wrapNone/>
            <wp:docPr id="15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rcRect l="-14285" r="-14285"/>
                    <a:stretch/>
                  </pic:blipFill>
                  <pic:spPr bwMode="auto">
                    <a:xfrm>
                      <a:off x="0" y="0"/>
                      <a:ext cx="68580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Luminant Worldwide Corporation (née Interactive8)</w:t>
      </w:r>
    </w:p>
    <w:p w14:paraId="48A8B8CA" w14:textId="3EDA315D" w:rsidR="00085C8A" w:rsidRPr="008C229E" w:rsidRDefault="00085C8A" w:rsidP="000269B1">
      <w:pPr>
        <w:pStyle w:val="02empltitle"/>
      </w:pPr>
      <w:r w:rsidRPr="00085C8A">
        <w:t>Art Director</w:t>
      </w:r>
    </w:p>
    <w:p w14:paraId="0BC5F74D" w14:textId="3FD34635" w:rsidR="00085C8A" w:rsidRPr="00085C8A" w:rsidRDefault="00085C8A" w:rsidP="00770ADB">
      <w:pPr>
        <w:pStyle w:val="03empldates"/>
      </w:pPr>
      <w:r w:rsidRPr="00085C8A">
        <w:t>11.99 - 11.00</w:t>
      </w:r>
    </w:p>
    <w:p w14:paraId="44ACF740" w14:textId="5F258D2B" w:rsidR="00085C8A" w:rsidRPr="008C229E" w:rsidRDefault="00085C8A" w:rsidP="00AE3A82">
      <w:pPr>
        <w:pStyle w:val="04emplbullet"/>
      </w:pPr>
      <w:r w:rsidRPr="008C229E">
        <w:t>Website design and art direction</w:t>
      </w:r>
    </w:p>
    <w:p w14:paraId="3A962785" w14:textId="02858E32" w:rsidR="00085C8A" w:rsidRPr="008C229E" w:rsidRDefault="00085C8A" w:rsidP="00AE3A82">
      <w:pPr>
        <w:pStyle w:val="04emplbullet"/>
      </w:pPr>
      <w:r w:rsidRPr="008C229E">
        <w:t>Moderate HTML and light JavaScript</w:t>
      </w:r>
    </w:p>
    <w:p w14:paraId="2D76E7EB" w14:textId="71D7847B" w:rsidR="00085C8A" w:rsidRPr="008C229E" w:rsidRDefault="00085C8A" w:rsidP="00AE3A82">
      <w:pPr>
        <w:pStyle w:val="04emplbullet"/>
      </w:pPr>
      <w:r w:rsidRPr="008C229E">
        <w:t xml:space="preserve">Moderate </w:t>
      </w:r>
      <w:r w:rsidR="00820571">
        <w:t>Flash</w:t>
      </w:r>
      <w:r w:rsidRPr="008C229E">
        <w:t xml:space="preserve"> work</w:t>
      </w:r>
    </w:p>
    <w:p w14:paraId="45ABEA9A" w14:textId="78B75955" w:rsidR="00085C8A" w:rsidRPr="008C229E" w:rsidRDefault="00085C8A" w:rsidP="00AE3A82">
      <w:pPr>
        <w:pStyle w:val="04emplbullet"/>
      </w:pPr>
      <w:r w:rsidRPr="008C229E">
        <w:t>Light 3d modeling &amp; rendering</w:t>
      </w:r>
    </w:p>
    <w:p w14:paraId="6F53F3AE" w14:textId="719A2F19" w:rsidR="00085C8A" w:rsidRPr="00085C8A" w:rsidRDefault="00085C8A" w:rsidP="00C047BB">
      <w:pPr>
        <w:pStyle w:val="05notes1st"/>
      </w:pPr>
      <w:r w:rsidRPr="00A15ED8">
        <w:rPr>
          <w:rStyle w:val="05notescharbold"/>
        </w:rPr>
        <w:t>Clients include</w:t>
      </w:r>
      <w:r w:rsidRPr="00EE0CD5">
        <w:t xml:space="preserve">: A&amp;E Television Networks, DeBeers, Gazelle.com (formerly MyLegs.com), M&amp;M/Mars, </w:t>
      </w:r>
      <w:r w:rsidR="003C7B9F">
        <w:br/>
      </w:r>
      <w:r w:rsidRPr="00EE0CD5">
        <w:t>Maybelline, RJ</w:t>
      </w:r>
      <w:r w:rsidRPr="00085C8A">
        <w:t xml:space="preserve"> Reynolds, StarBand</w:t>
      </w:r>
    </w:p>
    <w:p w14:paraId="02B83CF8" w14:textId="1B72E663" w:rsidR="00085C8A" w:rsidRPr="00085C8A" w:rsidRDefault="00085C8A" w:rsidP="00C047BB">
      <w:pPr>
        <w:pStyle w:val="05notes"/>
      </w:pPr>
      <w:r w:rsidRPr="008C229E">
        <w:rPr>
          <w:rStyle w:val="05notescharbold"/>
        </w:rPr>
        <w:t>Software</w:t>
      </w:r>
      <w:r w:rsidRPr="00085C8A">
        <w:t xml:space="preserve">: QuarkXPress, Adobe Illustrator, Photoshop, Premiere, ImageReady, Dimensions, Streamline, After Effects, Infini-D, Strata StudioPro, MacroMedia Director, </w:t>
      </w:r>
      <w:r w:rsidR="00820571">
        <w:t>Flash</w:t>
      </w:r>
      <w:r w:rsidRPr="00085C8A">
        <w:t>, AfterShock, Fireworks, SoundEdit 16 Plus Deck II, Fontographer, various word processing applications</w:t>
      </w:r>
    </w:p>
    <w:p w14:paraId="7107B927" w14:textId="0DCC9B20" w:rsidR="00085C8A" w:rsidRPr="00085C8A" w:rsidRDefault="00085C8A" w:rsidP="00C047BB">
      <w:pPr>
        <w:pStyle w:val="05notes"/>
      </w:pPr>
      <w:r w:rsidRPr="008C229E">
        <w:rPr>
          <w:rStyle w:val="05notescharbold"/>
        </w:rPr>
        <w:t>Languages</w:t>
      </w:r>
      <w:r w:rsidRPr="00085C8A">
        <w:t>: HTML, CSS, AS2</w:t>
      </w:r>
    </w:p>
    <w:p w14:paraId="342D9AD8" w14:textId="7DCCD69F" w:rsidR="00085C8A" w:rsidRPr="00612A94" w:rsidRDefault="006C119F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5888" behindDoc="0" locked="0" layoutInCell="1" allowOverlap="1" wp14:anchorId="1397E0B6" wp14:editId="126A5996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5800" cy="685800"/>
            <wp:effectExtent l="0" t="0" r="0" b="0"/>
            <wp:wrapNone/>
            <wp:docPr id="1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Darwin Digital, A Saatchi &amp; Saatchi Vision Company</w:t>
      </w:r>
    </w:p>
    <w:p w14:paraId="549A1DCB" w14:textId="240A48F2" w:rsidR="00085C8A" w:rsidRPr="00085C8A" w:rsidRDefault="00085C8A" w:rsidP="000269B1">
      <w:pPr>
        <w:pStyle w:val="02empltitle"/>
      </w:pPr>
      <w:r w:rsidRPr="00085C8A">
        <w:t>Designer</w:t>
      </w:r>
    </w:p>
    <w:p w14:paraId="3775DFF8" w14:textId="65F6E3B1" w:rsidR="00085C8A" w:rsidRPr="00085C8A" w:rsidRDefault="00085C8A" w:rsidP="00770ADB">
      <w:pPr>
        <w:pStyle w:val="03empldates"/>
      </w:pPr>
      <w:r w:rsidRPr="00085C8A">
        <w:t>12.97 - 11.99</w:t>
      </w:r>
    </w:p>
    <w:p w14:paraId="5A20C666" w14:textId="77777777" w:rsidR="00584FB8" w:rsidRDefault="00584FB8" w:rsidP="00AE3A82">
      <w:pPr>
        <w:pStyle w:val="04emplbullet"/>
      </w:pPr>
      <w:r>
        <w:t>Website design</w:t>
      </w:r>
    </w:p>
    <w:p w14:paraId="3668287F" w14:textId="77777777" w:rsidR="00584FB8" w:rsidRDefault="00584FB8" w:rsidP="00AE3A82">
      <w:pPr>
        <w:pStyle w:val="04emplbullet"/>
      </w:pPr>
      <w:r>
        <w:t>Moderate programming, including html and light Javascript</w:t>
      </w:r>
    </w:p>
    <w:p w14:paraId="54E66A20" w14:textId="77777777" w:rsidR="00584FB8" w:rsidRDefault="00584FB8" w:rsidP="00AE3A82">
      <w:pPr>
        <w:pStyle w:val="04emplbullet"/>
      </w:pPr>
      <w:r>
        <w:t>Moderate Flash work</w:t>
      </w:r>
    </w:p>
    <w:p w14:paraId="1DCC1A3F" w14:textId="26822D3C" w:rsidR="00584FB8" w:rsidRPr="00612A94" w:rsidRDefault="00584FB8" w:rsidP="00AE3A82">
      <w:pPr>
        <w:pStyle w:val="04emplbullet"/>
      </w:pPr>
      <w:r>
        <w:t>Light 3d modeling &amp; rendering</w:t>
      </w:r>
    </w:p>
    <w:p w14:paraId="7D237EC3" w14:textId="67B5EF60" w:rsidR="00085C8A" w:rsidRPr="00085C8A" w:rsidRDefault="00085C8A" w:rsidP="00C047BB">
      <w:pPr>
        <w:pStyle w:val="05notes1st"/>
      </w:pPr>
      <w:r w:rsidRPr="00A15ED8">
        <w:rPr>
          <w:rStyle w:val="05notescharbold"/>
        </w:rPr>
        <w:t>Clients include</w:t>
      </w:r>
      <w:r w:rsidRPr="00EE0CD5">
        <w:t xml:space="preserve">: Albertsons, Allied Domecq, Darwin Digital, Enterprise, General Mills, GeoCities, </w:t>
      </w:r>
      <w:r w:rsidR="003C7B9F">
        <w:br/>
      </w:r>
      <w:r w:rsidRPr="00EE0CD5">
        <w:t>Hewlett-Packard,</w:t>
      </w:r>
      <w:r w:rsidRPr="00085C8A">
        <w:t xml:space="preserve"> Procter &amp; Gamble, Reynolds Metals, Smarterkids, TeaQ, Tel-Save, Time Inc. New Media</w:t>
      </w:r>
    </w:p>
    <w:p w14:paraId="55C3002A" w14:textId="65C3399E" w:rsidR="00085C8A" w:rsidRPr="00085C8A" w:rsidRDefault="00085C8A" w:rsidP="00C047BB">
      <w:pPr>
        <w:pStyle w:val="05notes"/>
      </w:pPr>
      <w:r w:rsidRPr="00612A94">
        <w:rPr>
          <w:rStyle w:val="05notescharbold"/>
        </w:rPr>
        <w:t>Software</w:t>
      </w:r>
      <w:r w:rsidRPr="00085C8A">
        <w:t xml:space="preserve">: QuarkXPress, Adobe Illustrator, Photoshop, ImageReady, Streamline, After Effects, Infini-D, </w:t>
      </w:r>
      <w:r w:rsidR="003C7B9F">
        <w:br/>
      </w:r>
      <w:r w:rsidRPr="00085C8A">
        <w:t xml:space="preserve">Strata StudioPro, MacroMedia Director, </w:t>
      </w:r>
      <w:r w:rsidR="00820571">
        <w:t>Flash</w:t>
      </w:r>
      <w:r w:rsidRPr="00085C8A">
        <w:t xml:space="preserve">, AfterShock, Fireworks, SoundEdit 16 Plus Deck II, </w:t>
      </w:r>
      <w:r w:rsidR="003C7B9F">
        <w:br/>
      </w:r>
      <w:r w:rsidRPr="00085C8A">
        <w:t>Fontographer, various word processing applications</w:t>
      </w:r>
    </w:p>
    <w:p w14:paraId="34EA38E1" w14:textId="6747A590" w:rsidR="00085C8A" w:rsidRPr="00085C8A" w:rsidRDefault="00085C8A" w:rsidP="00C047BB">
      <w:pPr>
        <w:pStyle w:val="05notes"/>
      </w:pPr>
      <w:r w:rsidRPr="00612A94">
        <w:rPr>
          <w:rStyle w:val="05notescharbold"/>
        </w:rPr>
        <w:t>Languages</w:t>
      </w:r>
      <w:r w:rsidRPr="00085C8A">
        <w:t>: HTML, light DHTML, JavaScript, CSS</w:t>
      </w:r>
    </w:p>
    <w:p w14:paraId="225355A4" w14:textId="42A76E70" w:rsidR="00085C8A" w:rsidRPr="00085C8A" w:rsidRDefault="00A85C57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7936" behindDoc="0" locked="0" layoutInCell="1" allowOverlap="1" wp14:anchorId="705EE697" wp14:editId="79454033">
            <wp:simplePos x="0" y="0"/>
            <wp:positionH relativeFrom="margin">
              <wp:posOffset>0</wp:posOffset>
            </wp:positionH>
            <wp:positionV relativeFrom="line">
              <wp:posOffset>115062</wp:posOffset>
            </wp:positionV>
            <wp:extent cx="685800" cy="221615"/>
            <wp:effectExtent l="0" t="0" r="0" b="0"/>
            <wp:wrapNone/>
            <wp:docPr id="17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21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dELiA*s</w:t>
      </w:r>
    </w:p>
    <w:p w14:paraId="7209329E" w14:textId="4F2664ED" w:rsidR="00085C8A" w:rsidRPr="00085C8A" w:rsidRDefault="00085C8A" w:rsidP="000269B1">
      <w:pPr>
        <w:pStyle w:val="02empltitle"/>
      </w:pPr>
      <w:r w:rsidRPr="00085C8A">
        <w:t>Designer</w:t>
      </w:r>
    </w:p>
    <w:p w14:paraId="65E7C085" w14:textId="77777777" w:rsidR="00085C8A" w:rsidRPr="00085C8A" w:rsidRDefault="00085C8A" w:rsidP="00770ADB">
      <w:pPr>
        <w:pStyle w:val="03empldates"/>
      </w:pPr>
      <w:r w:rsidRPr="00085C8A">
        <w:t>02.99 - 03.99</w:t>
      </w:r>
    </w:p>
    <w:p w14:paraId="06D1A887" w14:textId="77777777" w:rsidR="00085C8A" w:rsidRPr="007C3CE5" w:rsidRDefault="00085C8A" w:rsidP="00AE3A82">
      <w:pPr>
        <w:pStyle w:val="04emplbullet"/>
      </w:pPr>
      <w:r w:rsidRPr="007C3CE5">
        <w:t>Prospectus cover design from concept to completion</w:t>
      </w:r>
    </w:p>
    <w:p w14:paraId="343B0056" w14:textId="77777777" w:rsidR="00085C8A" w:rsidRPr="007C3CE5" w:rsidRDefault="00085C8A" w:rsidP="00AE3A82">
      <w:pPr>
        <w:pStyle w:val="04emplbullet"/>
      </w:pPr>
      <w:r w:rsidRPr="007C3CE5">
        <w:t>Website design from concept to completion</w:t>
      </w:r>
    </w:p>
    <w:p w14:paraId="5688AD0C" w14:textId="7348B03E" w:rsidR="00085C8A" w:rsidRPr="00085C8A" w:rsidRDefault="00085C8A" w:rsidP="00C047BB">
      <w:pPr>
        <w:pStyle w:val="05notes1st"/>
      </w:pPr>
      <w:r w:rsidRPr="00D76CFC">
        <w:rPr>
          <w:rStyle w:val="05notescharbold"/>
        </w:rPr>
        <w:t>Software</w:t>
      </w:r>
      <w:r w:rsidRPr="00EE0CD5">
        <w:t xml:space="preserve">: QuarkXPress, Adobe Illustrator, Photoshop, ImageReady, </w:t>
      </w:r>
      <w:r w:rsidR="00820571">
        <w:t>Flash</w:t>
      </w:r>
      <w:r w:rsidRPr="00EE0CD5">
        <w:t>, Fireworks, Fontographer, various word</w:t>
      </w:r>
      <w:r w:rsidRPr="00085C8A">
        <w:t xml:space="preserve"> processing applications</w:t>
      </w:r>
    </w:p>
    <w:p w14:paraId="54637BFA" w14:textId="244D9256" w:rsidR="00085C8A" w:rsidRDefault="00085C8A" w:rsidP="00C047BB">
      <w:pPr>
        <w:pStyle w:val="05notes"/>
      </w:pPr>
      <w:r w:rsidRPr="007C3CE5">
        <w:rPr>
          <w:rStyle w:val="05notescharbold"/>
        </w:rPr>
        <w:t>Languages</w:t>
      </w:r>
      <w:r w:rsidRPr="00085C8A">
        <w:t>: HTML, JavaScript, CSS</w:t>
      </w:r>
    </w:p>
    <w:p w14:paraId="6D15499E" w14:textId="43E974B4" w:rsidR="00085C8A" w:rsidRPr="00085C8A" w:rsidRDefault="003C7B9F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6368" behindDoc="0" locked="0" layoutInCell="1" allowOverlap="1" wp14:anchorId="6E2EF1AF" wp14:editId="07176AAB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5800" cy="535305"/>
            <wp:effectExtent l="0" t="0" r="0" b="0"/>
            <wp:wrapNone/>
            <wp:docPr id="24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8" cstate="print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rcRect l="-6370" r="-6370"/>
                    <a:stretch/>
                  </pic:blipFill>
                  <pic:spPr bwMode="auto">
                    <a:xfrm>
                      <a:off x="0" y="0"/>
                      <a:ext cx="687264" cy="536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edia Circus</w:t>
      </w:r>
    </w:p>
    <w:p w14:paraId="64B616E0" w14:textId="77777777" w:rsidR="00085C8A" w:rsidRPr="00085C8A" w:rsidRDefault="00085C8A" w:rsidP="000269B1">
      <w:pPr>
        <w:pStyle w:val="02empltitle"/>
      </w:pPr>
      <w:r w:rsidRPr="00085C8A">
        <w:t>Production Designer</w:t>
      </w:r>
    </w:p>
    <w:p w14:paraId="38987F8B" w14:textId="77777777" w:rsidR="00085C8A" w:rsidRPr="00085C8A" w:rsidRDefault="00085C8A" w:rsidP="00770ADB">
      <w:pPr>
        <w:pStyle w:val="03empldates"/>
      </w:pPr>
      <w:r w:rsidRPr="00085C8A">
        <w:t>09.97 - 12.97</w:t>
      </w:r>
    </w:p>
    <w:p w14:paraId="4D61CE1D" w14:textId="77777777" w:rsidR="00085C8A" w:rsidRPr="007C3CE5" w:rsidRDefault="00085C8A" w:rsidP="00AE3A82">
      <w:pPr>
        <w:pStyle w:val="04emplbullet"/>
      </w:pPr>
      <w:r w:rsidRPr="007C3CE5">
        <w:t>Website asset creation for MTV and Gateway</w:t>
      </w:r>
    </w:p>
    <w:p w14:paraId="60FE7641" w14:textId="77777777" w:rsidR="005811A3" w:rsidRDefault="00085C8A" w:rsidP="00AE3A82">
      <w:pPr>
        <w:pStyle w:val="04emplbullet"/>
      </w:pPr>
      <w:r w:rsidRPr="007C3CE5">
        <w:t>Interactive television screen design for Cablevision</w:t>
      </w:r>
    </w:p>
    <w:p w14:paraId="3C2D077A" w14:textId="23D4E7B4" w:rsidR="00085C8A" w:rsidRPr="007C3CE5" w:rsidRDefault="005811A3" w:rsidP="00AE3A82">
      <w:pPr>
        <w:pStyle w:val="04emplbullet"/>
      </w:pPr>
      <w:r>
        <w:t>A</w:t>
      </w:r>
      <w:r w:rsidR="00085C8A" w:rsidRPr="007C3CE5">
        <w:t>lso acted as Producer for this project</w:t>
      </w:r>
    </w:p>
    <w:p w14:paraId="26849E1A" w14:textId="08CE1918" w:rsidR="00085C8A" w:rsidRDefault="00085C8A" w:rsidP="00C047BB">
      <w:pPr>
        <w:pStyle w:val="05notes1st"/>
      </w:pPr>
      <w:r w:rsidRPr="007C3CE5">
        <w:rPr>
          <w:rStyle w:val="05notescharbold"/>
        </w:rPr>
        <w:t>Software</w:t>
      </w:r>
      <w:r w:rsidRPr="00085C8A">
        <w:t>: Adobe Illustrator, Photoshop, Premiere</w:t>
      </w:r>
    </w:p>
    <w:p w14:paraId="65A55D99" w14:textId="1404930C" w:rsidR="00A85B16" w:rsidRDefault="00A85B16" w:rsidP="00A85B16"/>
    <w:p w14:paraId="3B081EB7" w14:textId="77777777" w:rsidR="00A85B16" w:rsidRPr="00A85B16" w:rsidRDefault="00A85B16" w:rsidP="00A85B16"/>
    <w:p w14:paraId="7125A30A" w14:textId="141165FA" w:rsidR="00085C8A" w:rsidRPr="00085C8A" w:rsidRDefault="003C7B9F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708416" behindDoc="0" locked="0" layoutInCell="1" allowOverlap="1" wp14:anchorId="7A81D41A" wp14:editId="173AB4F0">
            <wp:simplePos x="0" y="0"/>
            <wp:positionH relativeFrom="margin">
              <wp:posOffset>0</wp:posOffset>
            </wp:positionH>
            <wp:positionV relativeFrom="line">
              <wp:posOffset>19812</wp:posOffset>
            </wp:positionV>
            <wp:extent cx="685800" cy="535305"/>
            <wp:effectExtent l="0" t="0" r="0" b="0"/>
            <wp:wrapNone/>
            <wp:docPr id="25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8" cstate="print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rcRect l="-6370" r="-6370"/>
                    <a:stretch/>
                  </pic:blipFill>
                  <pic:spPr bwMode="auto">
                    <a:xfrm>
                      <a:off x="0" y="0"/>
                      <a:ext cx="687264" cy="536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Sunshine Interactive Network</w:t>
      </w:r>
    </w:p>
    <w:p w14:paraId="4BECACA5" w14:textId="77777777" w:rsidR="00085C8A" w:rsidRPr="00713AC0" w:rsidRDefault="00085C8A" w:rsidP="000269B1">
      <w:pPr>
        <w:pStyle w:val="02empltitle"/>
      </w:pPr>
      <w:r w:rsidRPr="00085C8A">
        <w:t>Designer</w:t>
      </w:r>
    </w:p>
    <w:p w14:paraId="51A81314" w14:textId="77777777" w:rsidR="00085C8A" w:rsidRPr="00085C8A" w:rsidRDefault="00085C8A" w:rsidP="00770ADB">
      <w:pPr>
        <w:pStyle w:val="03empldates"/>
      </w:pPr>
      <w:r w:rsidRPr="00085C8A">
        <w:t>12.96 - 07.97</w:t>
      </w:r>
    </w:p>
    <w:p w14:paraId="1BECEA85" w14:textId="6E3843B4" w:rsidR="00BB775D" w:rsidRDefault="00BB775D" w:rsidP="00AE3A82">
      <w:pPr>
        <w:pStyle w:val="04emplbullet"/>
      </w:pPr>
      <w:r>
        <w:t>Website and CD-Rom asset</w:t>
      </w:r>
      <w:r w:rsidR="009D5455">
        <w:t xml:space="preserve"> creation</w:t>
      </w:r>
    </w:p>
    <w:p w14:paraId="6AEDAE34" w14:textId="77777777" w:rsidR="00BB775D" w:rsidRDefault="00BB775D" w:rsidP="00AE3A82">
      <w:pPr>
        <w:pStyle w:val="04emplbullet"/>
      </w:pPr>
      <w:r>
        <w:t>Moderate interface design</w:t>
      </w:r>
    </w:p>
    <w:p w14:paraId="3B410271" w14:textId="77777777" w:rsidR="00BB775D" w:rsidRDefault="00BB775D" w:rsidP="00AE3A82">
      <w:pPr>
        <w:pStyle w:val="04emplbullet"/>
      </w:pPr>
      <w:r>
        <w:t>Heavy 2D animation</w:t>
      </w:r>
    </w:p>
    <w:p w14:paraId="48078523" w14:textId="77777777" w:rsidR="00BB775D" w:rsidRDefault="00BB775D" w:rsidP="00AE3A82">
      <w:pPr>
        <w:pStyle w:val="04emplbullet"/>
      </w:pPr>
      <w:r>
        <w:t>Manipulation of scanned artwork including retouching, coloring and batch processing</w:t>
      </w:r>
    </w:p>
    <w:p w14:paraId="638B729E" w14:textId="77777777" w:rsidR="00BB775D" w:rsidRDefault="00BB775D" w:rsidP="00AE3A82">
      <w:pPr>
        <w:pStyle w:val="04emplbullet"/>
      </w:pPr>
      <w:r>
        <w:t>Digital asset management</w:t>
      </w:r>
    </w:p>
    <w:p w14:paraId="3C49E96E" w14:textId="77B90E9B" w:rsidR="00085C8A" w:rsidRPr="00713AC0" w:rsidRDefault="00BB775D" w:rsidP="00AE3A82">
      <w:pPr>
        <w:pStyle w:val="04emplbullet"/>
      </w:pPr>
      <w:r>
        <w:t>Very light HTML programming</w:t>
      </w:r>
    </w:p>
    <w:p w14:paraId="22DB1A15" w14:textId="7D71857C" w:rsidR="00BB775D" w:rsidRPr="004052F6" w:rsidRDefault="00BB775D" w:rsidP="00C047BB">
      <w:pPr>
        <w:pStyle w:val="05notes1st"/>
      </w:pPr>
      <w:r w:rsidRPr="004052F6">
        <w:rPr>
          <w:rStyle w:val="05notescharbold"/>
        </w:rPr>
        <w:t>Titles include</w:t>
      </w:r>
      <w:r w:rsidRPr="004052F6">
        <w:t xml:space="preserve">: Scholastic’s </w:t>
      </w:r>
      <w:r w:rsidRPr="004052F6">
        <w:rPr>
          <w:rStyle w:val="05notescharitalic"/>
        </w:rPr>
        <w:t>Mathshop Deluxe</w:t>
      </w:r>
      <w:r w:rsidRPr="004052F6">
        <w:t xml:space="preserve">, New Line Cinema’s </w:t>
      </w:r>
      <w:r w:rsidRPr="004052F6">
        <w:rPr>
          <w:rStyle w:val="05notescharitalic"/>
        </w:rPr>
        <w:t>First Strike</w:t>
      </w:r>
      <w:r w:rsidRPr="004052F6">
        <w:t xml:space="preserve">, </w:t>
      </w:r>
      <w:r w:rsidRPr="004052F6">
        <w:rPr>
          <w:rStyle w:val="05notescharitalic"/>
        </w:rPr>
        <w:t>The Mask</w:t>
      </w:r>
      <w:r w:rsidRPr="004052F6">
        <w:t xml:space="preserve">, </w:t>
      </w:r>
      <w:r w:rsidRPr="004052F6">
        <w:rPr>
          <w:rStyle w:val="05notescharitalic"/>
        </w:rPr>
        <w:t>Austin Powers</w:t>
      </w:r>
    </w:p>
    <w:p w14:paraId="7A8CF04F" w14:textId="3BADAC71" w:rsidR="00085C8A" w:rsidRPr="00085C8A" w:rsidRDefault="00085C8A" w:rsidP="00C047BB">
      <w:pPr>
        <w:pStyle w:val="05notes1st"/>
      </w:pPr>
      <w:r w:rsidRPr="00713AC0">
        <w:rPr>
          <w:rStyle w:val="05notescharbold"/>
        </w:rPr>
        <w:t>Software</w:t>
      </w:r>
      <w:r w:rsidRPr="00085C8A">
        <w:t>: QuarkXPress, Adobe Illustrator, Photoshop, ImageReady, MacroMedia Director, FutureSplash (</w:t>
      </w:r>
      <w:r w:rsidR="00820571">
        <w:t>Flash</w:t>
      </w:r>
      <w:r w:rsidRPr="00085C8A">
        <w:t>), various word processing applications</w:t>
      </w:r>
    </w:p>
    <w:p w14:paraId="751FE849" w14:textId="74AD9F3A" w:rsidR="00085C8A" w:rsidRPr="00713AC0" w:rsidRDefault="00C51D0C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9984" behindDoc="0" locked="0" layoutInCell="1" allowOverlap="1" wp14:anchorId="7253D379" wp14:editId="053FF6F1">
            <wp:simplePos x="0" y="0"/>
            <wp:positionH relativeFrom="margin">
              <wp:posOffset>0</wp:posOffset>
            </wp:positionH>
            <wp:positionV relativeFrom="line">
              <wp:posOffset>133350</wp:posOffset>
            </wp:positionV>
            <wp:extent cx="685800" cy="571500"/>
            <wp:effectExtent l="0" t="0" r="0" b="0"/>
            <wp:wrapNone/>
            <wp:docPr id="18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-10000" r="-10000"/>
                    <a:stretch/>
                  </pic:blipFill>
                  <pic:spPr bwMode="auto">
                    <a:xfrm>
                      <a:off x="0" y="0"/>
                      <a:ext cx="686224" cy="571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Byron Preiss Multimedia Co., Inc.</w:t>
      </w:r>
    </w:p>
    <w:p w14:paraId="641F2CF5" w14:textId="0352E975" w:rsidR="00085C8A" w:rsidRPr="00085C8A" w:rsidRDefault="00085C8A" w:rsidP="000269B1">
      <w:pPr>
        <w:pStyle w:val="02empltitle"/>
      </w:pPr>
      <w:r w:rsidRPr="00085C8A">
        <w:t>Production Artist</w:t>
      </w:r>
    </w:p>
    <w:p w14:paraId="1B0C9756" w14:textId="503F01F7" w:rsidR="00085C8A" w:rsidRPr="00085C8A" w:rsidRDefault="00085C8A" w:rsidP="00770ADB">
      <w:pPr>
        <w:pStyle w:val="03empldates"/>
      </w:pPr>
      <w:r w:rsidRPr="00085C8A">
        <w:t>11.95 - 12.96</w:t>
      </w:r>
    </w:p>
    <w:p w14:paraId="192DD21A" w14:textId="77777777" w:rsidR="00057325" w:rsidRDefault="00057325" w:rsidP="00AE3A82">
      <w:pPr>
        <w:pStyle w:val="04emplbullet"/>
      </w:pPr>
      <w:r>
        <w:t>CD_Rom asset creation and interface design</w:t>
      </w:r>
    </w:p>
    <w:p w14:paraId="0DE1F3B6" w14:textId="77777777" w:rsidR="00057325" w:rsidRDefault="00057325" w:rsidP="00AE3A82">
      <w:pPr>
        <w:pStyle w:val="04emplbullet"/>
      </w:pPr>
      <w:r>
        <w:t>Heavy Quicktime movie creation including audio and video capture, 2D animation and editing</w:t>
      </w:r>
    </w:p>
    <w:p w14:paraId="304F37F1" w14:textId="0295BB0C" w:rsidR="00057325" w:rsidRDefault="00057325" w:rsidP="00AE3A82">
      <w:pPr>
        <w:pStyle w:val="04emplbullet"/>
      </w:pPr>
      <w:r>
        <w:t xml:space="preserve">2D manipulation of scanned artwork including retouching, colorization of b/w photos </w:t>
      </w:r>
      <w:r w:rsidR="00724402">
        <w:br/>
      </w:r>
      <w:r>
        <w:t>and batch processing</w:t>
      </w:r>
    </w:p>
    <w:p w14:paraId="6A21D7D3" w14:textId="77777777" w:rsidR="00057325" w:rsidRDefault="00057325" w:rsidP="00AE3A82">
      <w:pPr>
        <w:pStyle w:val="04emplbullet"/>
      </w:pPr>
      <w:r>
        <w:t>3D animation (design, modeling and rendering)</w:t>
      </w:r>
    </w:p>
    <w:p w14:paraId="2F61B5D9" w14:textId="77777777" w:rsidR="00057325" w:rsidRDefault="00057325" w:rsidP="00AE3A82">
      <w:pPr>
        <w:pStyle w:val="04emplbullet"/>
      </w:pPr>
      <w:r>
        <w:t>Digital asset management</w:t>
      </w:r>
    </w:p>
    <w:p w14:paraId="0200F45D" w14:textId="387DFDE9" w:rsidR="00085C8A" w:rsidRDefault="00057325" w:rsidP="00AE3A82">
      <w:pPr>
        <w:pStyle w:val="04emplbullet"/>
      </w:pPr>
      <w:r>
        <w:t>Light Macromedia Director work including some Lingo script</w:t>
      </w:r>
    </w:p>
    <w:p w14:paraId="54829282" w14:textId="74FBEA8A" w:rsidR="00057325" w:rsidRPr="001C5373" w:rsidRDefault="00057325" w:rsidP="00C047BB">
      <w:pPr>
        <w:pStyle w:val="05notes1st"/>
      </w:pPr>
      <w:r w:rsidRPr="001C5373">
        <w:rPr>
          <w:rStyle w:val="05notescharbold"/>
        </w:rPr>
        <w:t>Titles include</w:t>
      </w:r>
      <w:r w:rsidRPr="001C5373">
        <w:t xml:space="preserve">: Scientific American's </w:t>
      </w:r>
      <w:r w:rsidRPr="001C5373">
        <w:rPr>
          <w:rStyle w:val="05notescharitalic"/>
        </w:rPr>
        <w:t>From Quarks to Cosmos</w:t>
      </w:r>
      <w:r w:rsidRPr="001C5373">
        <w:t xml:space="preserve"> and </w:t>
      </w:r>
      <w:r w:rsidR="00003FDC" w:rsidRPr="00003FDC">
        <w:t>Simon &amp; Schuster Interactive's</w:t>
      </w:r>
      <w:r w:rsidRPr="001C5373">
        <w:t xml:space="preserve"> </w:t>
      </w:r>
      <w:r w:rsidRPr="001C5373">
        <w:rPr>
          <w:rStyle w:val="05notescharitalic"/>
        </w:rPr>
        <w:t>Philip Marlowe, Private Eye</w:t>
      </w:r>
    </w:p>
    <w:p w14:paraId="79AB43F6" w14:textId="4999AD17" w:rsidR="00085C8A" w:rsidRPr="00085C8A" w:rsidRDefault="00085C8A" w:rsidP="00C047BB">
      <w:pPr>
        <w:pStyle w:val="05notes1st"/>
      </w:pPr>
      <w:r w:rsidRPr="00713AC0">
        <w:rPr>
          <w:rStyle w:val="05notescharbold"/>
        </w:rPr>
        <w:t>Software</w:t>
      </w:r>
      <w:r w:rsidRPr="00085C8A">
        <w:t xml:space="preserve">: QuarkXPress, Adobe Illustrator, Photoshop, Premiere, ImageReady, Streamline, After Effects, </w:t>
      </w:r>
      <w:r w:rsidR="003C7B9F">
        <w:br/>
      </w:r>
      <w:r w:rsidRPr="00085C8A">
        <w:t>Infini-D, MacroMedia Director, various word processing applications</w:t>
      </w:r>
    </w:p>
    <w:p w14:paraId="56CEDB5E" w14:textId="3C0DE693" w:rsidR="00085C8A" w:rsidRPr="00085C8A" w:rsidRDefault="00792B6C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98176" behindDoc="0" locked="0" layoutInCell="1" allowOverlap="1" wp14:anchorId="507F27BF" wp14:editId="654AFD13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5800" cy="160655"/>
            <wp:effectExtent l="0" t="0" r="0" b="4445"/>
            <wp:wrapNone/>
            <wp:docPr id="4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160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@radical.media / Tape House Interactive / RGA</w:t>
      </w:r>
    </w:p>
    <w:p w14:paraId="58C28727" w14:textId="446E576A" w:rsidR="00085C8A" w:rsidRPr="00085C8A" w:rsidRDefault="00085C8A" w:rsidP="000269B1">
      <w:pPr>
        <w:pStyle w:val="02empltitle"/>
      </w:pPr>
      <w:r w:rsidRPr="00085C8A">
        <w:t>Scan Retoucher / Colorist / Computer Animator</w:t>
      </w:r>
    </w:p>
    <w:p w14:paraId="39C7D37C" w14:textId="1B071573" w:rsidR="00085C8A" w:rsidRPr="00085C8A" w:rsidRDefault="00085C8A" w:rsidP="00770ADB">
      <w:pPr>
        <w:pStyle w:val="03empldates"/>
      </w:pPr>
      <w:r w:rsidRPr="00085C8A">
        <w:t>10.95</w:t>
      </w:r>
    </w:p>
    <w:p w14:paraId="4209209A" w14:textId="0D4519B3" w:rsidR="00085C8A" w:rsidRPr="00F45C1D" w:rsidRDefault="00085C8A" w:rsidP="00AE3A82">
      <w:pPr>
        <w:pStyle w:val="04emplbullet"/>
      </w:pPr>
      <w:r w:rsidRPr="00F45C1D">
        <w:t xml:space="preserve">Cel-by-cel production of 90-second animated spot for Nike's </w:t>
      </w:r>
      <w:r w:rsidR="003C7B9F">
        <w:t>“</w:t>
      </w:r>
      <w:r w:rsidRPr="00F45C1D">
        <w:t>All NYC</w:t>
      </w:r>
      <w:r w:rsidR="003C7B9F">
        <w:t>”</w:t>
      </w:r>
      <w:r w:rsidRPr="00F45C1D">
        <w:t xml:space="preserve"> campaign </w:t>
      </w:r>
      <w:r w:rsidR="003C7B9F">
        <w:br/>
      </w:r>
      <w:r w:rsidRPr="00F45C1D">
        <w:t>for viewing in theaters</w:t>
      </w:r>
    </w:p>
    <w:p w14:paraId="733484A4" w14:textId="5A0AC4E9" w:rsidR="00085C8A" w:rsidRPr="00F45C1D" w:rsidRDefault="00085C8A" w:rsidP="00AE3A82">
      <w:pPr>
        <w:pStyle w:val="04emplbullet"/>
      </w:pPr>
      <w:r w:rsidRPr="00F45C1D">
        <w:t>Digital scanning of original art in PC environment</w:t>
      </w:r>
    </w:p>
    <w:p w14:paraId="40D17978" w14:textId="13282762" w:rsidR="00085C8A" w:rsidRPr="00F45C1D" w:rsidRDefault="00085C8A" w:rsidP="00AE3A82">
      <w:pPr>
        <w:pStyle w:val="04emplbullet"/>
      </w:pPr>
      <w:r w:rsidRPr="00F45C1D">
        <w:t>Scan clean-up in Adobe Photoshop, Streamline and Illustrator in PC and Mac environment</w:t>
      </w:r>
    </w:p>
    <w:p w14:paraId="3F2DCE08" w14:textId="2B64B17B" w:rsidR="00085C8A" w:rsidRPr="00F45C1D" w:rsidRDefault="00085C8A" w:rsidP="00AE3A82">
      <w:pPr>
        <w:pStyle w:val="04emplbullet"/>
      </w:pPr>
      <w:r w:rsidRPr="00F45C1D">
        <w:t>Retouch and color in Adobe Photoshop in PC and Mac environments</w:t>
      </w:r>
    </w:p>
    <w:p w14:paraId="5B45CFC9" w14:textId="55198AD5" w:rsidR="00085C8A" w:rsidRPr="00F45C1D" w:rsidRDefault="00085C8A" w:rsidP="00C047BB">
      <w:pPr>
        <w:pStyle w:val="05notes1st"/>
      </w:pPr>
      <w:r w:rsidRPr="00F45C1D">
        <w:rPr>
          <w:rStyle w:val="05notescharbold"/>
        </w:rPr>
        <w:t>Title</w:t>
      </w:r>
      <w:r w:rsidRPr="00F45C1D">
        <w:t xml:space="preserve">: </w:t>
      </w:r>
      <w:r w:rsidRPr="00F45C1D">
        <w:rPr>
          <w:rStyle w:val="05notescharitalic"/>
        </w:rPr>
        <w:t>Nike All NYC</w:t>
      </w:r>
    </w:p>
    <w:p w14:paraId="20414BC8" w14:textId="08961EB9" w:rsidR="00085C8A" w:rsidRPr="00F45C1D" w:rsidRDefault="00085C8A" w:rsidP="00C047BB">
      <w:pPr>
        <w:pStyle w:val="05notes"/>
      </w:pPr>
      <w:r w:rsidRPr="00F45C1D">
        <w:rPr>
          <w:rStyle w:val="05notescharbold"/>
        </w:rPr>
        <w:t>Software</w:t>
      </w:r>
      <w:r w:rsidRPr="00F45C1D">
        <w:t>: Adobe Illustrator, Photoshop, Premiere, Streamline, After Effects, various word processing applications</w:t>
      </w:r>
    </w:p>
    <w:p w14:paraId="4CB19E08" w14:textId="7C5368A5" w:rsidR="00085C8A" w:rsidRPr="00085C8A" w:rsidRDefault="00B75BFA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4320" behindDoc="0" locked="0" layoutInCell="1" allowOverlap="1" wp14:anchorId="5CF3BCB2" wp14:editId="5035784E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5165" cy="411100"/>
            <wp:effectExtent l="0" t="0" r="635" b="0"/>
            <wp:wrapNone/>
            <wp:docPr id="23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4114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IX Film/Video Festival</w:t>
      </w:r>
    </w:p>
    <w:p w14:paraId="55086D46" w14:textId="77777777" w:rsidR="00085C8A" w:rsidRPr="00085C8A" w:rsidRDefault="00085C8A" w:rsidP="000269B1">
      <w:pPr>
        <w:pStyle w:val="02empltitle"/>
      </w:pPr>
      <w:r w:rsidRPr="00085C8A">
        <w:t>Designer</w:t>
      </w:r>
    </w:p>
    <w:p w14:paraId="3F550480" w14:textId="77777777" w:rsidR="00085C8A" w:rsidRPr="00085C8A" w:rsidRDefault="00085C8A" w:rsidP="00770ADB">
      <w:pPr>
        <w:pStyle w:val="03empldates"/>
      </w:pPr>
      <w:r w:rsidRPr="00085C8A">
        <w:t>09.95</w:t>
      </w:r>
    </w:p>
    <w:p w14:paraId="3B9A75D2" w14:textId="03B03B58" w:rsidR="00085C8A" w:rsidRPr="00ED1FCD" w:rsidRDefault="00085C8A" w:rsidP="00AE3A82">
      <w:pPr>
        <w:pStyle w:val="04emplbullet"/>
      </w:pPr>
      <w:r w:rsidRPr="00ED1FCD">
        <w:t>Design and layout from concept to completion of MIX 95 poster and catalogue</w:t>
      </w:r>
    </w:p>
    <w:p w14:paraId="2FA6D288" w14:textId="77777777" w:rsidR="00085C8A" w:rsidRPr="00ED1FCD" w:rsidRDefault="00085C8A" w:rsidP="00AE3A82">
      <w:pPr>
        <w:pStyle w:val="04emplbullet"/>
      </w:pPr>
      <w:r w:rsidRPr="00ED1FCD">
        <w:t>Extensive scanning and page layout for 2-color output</w:t>
      </w:r>
    </w:p>
    <w:p w14:paraId="2DE76BB2" w14:textId="55E0AE5D" w:rsidR="00085C8A" w:rsidRPr="00ED1FCD" w:rsidRDefault="00085C8A" w:rsidP="00AE3A82">
      <w:pPr>
        <w:pStyle w:val="04emplbullet"/>
      </w:pPr>
      <w:r w:rsidRPr="00ED1FCD">
        <w:t>Light advertisement layout</w:t>
      </w:r>
    </w:p>
    <w:p w14:paraId="221B5FA9" w14:textId="3D6A6A4F" w:rsidR="00085C8A" w:rsidRDefault="00085C8A" w:rsidP="00C047BB">
      <w:pPr>
        <w:pStyle w:val="05notes1st"/>
      </w:pPr>
      <w:r w:rsidRPr="00ED1FCD">
        <w:rPr>
          <w:rStyle w:val="05notescharbold"/>
        </w:rPr>
        <w:t>Software</w:t>
      </w:r>
      <w:r w:rsidRPr="00085C8A">
        <w:t>: QuarkXPress, Adobe Illustrator, Photoshop, Premiere, ImageReady, Streamline, After Effects, Infini-D</w:t>
      </w:r>
      <w:r w:rsidR="00BA69A8">
        <w:t>,</w:t>
      </w:r>
      <w:r w:rsidRPr="00085C8A">
        <w:t xml:space="preserve"> various word processing applications</w:t>
      </w:r>
    </w:p>
    <w:p w14:paraId="3D5481A6" w14:textId="6DFEA501" w:rsidR="00AE3A82" w:rsidRDefault="00AE3A82" w:rsidP="00AE3A82"/>
    <w:p w14:paraId="5D0D0030" w14:textId="56CD0FC5" w:rsidR="00AE3A82" w:rsidRDefault="00AE3A82" w:rsidP="00AE3A82"/>
    <w:p w14:paraId="13E2ECB5" w14:textId="039FA410" w:rsidR="00AE3A82" w:rsidRDefault="00AE3A82" w:rsidP="00AE3A82"/>
    <w:p w14:paraId="1E65B828" w14:textId="3F568ECE" w:rsidR="00AE3A82" w:rsidRDefault="00AE3A82" w:rsidP="00AE3A82"/>
    <w:p w14:paraId="76B1381E" w14:textId="07C2DB73" w:rsidR="00AE3A82" w:rsidRDefault="00AE3A82" w:rsidP="00AE3A82"/>
    <w:p w14:paraId="59698AB1" w14:textId="77777777" w:rsidR="00AE3A82" w:rsidRPr="00AE3A82" w:rsidRDefault="00AE3A82" w:rsidP="00AE3A82"/>
    <w:p w14:paraId="7E1238AF" w14:textId="69CDBC8E" w:rsidR="00085C8A" w:rsidRPr="00085C8A" w:rsidRDefault="00284C48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694080" behindDoc="0" locked="0" layoutInCell="1" allowOverlap="1" wp14:anchorId="3DF9E7F1" wp14:editId="43EFC1AA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5800" cy="762000"/>
            <wp:effectExtent l="0" t="0" r="0" b="0"/>
            <wp:wrapNone/>
            <wp:docPr id="22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10" t="12095" r="30810" b="12095"/>
                    <a:stretch/>
                  </pic:blipFill>
                  <pic:spPr bwMode="auto">
                    <a:xfrm>
                      <a:off x="0" y="0"/>
                      <a:ext cx="685800" cy="7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Jumbo Pictures</w:t>
      </w:r>
    </w:p>
    <w:p w14:paraId="1C158F4E" w14:textId="410B0058" w:rsidR="00085C8A" w:rsidRPr="00085C8A" w:rsidRDefault="00085C8A" w:rsidP="000269B1">
      <w:pPr>
        <w:pStyle w:val="02empltitle"/>
      </w:pPr>
      <w:r w:rsidRPr="00085C8A">
        <w:t xml:space="preserve">Computer </w:t>
      </w:r>
      <w:r w:rsidRPr="00ED1FCD">
        <w:t>Animator</w:t>
      </w:r>
    </w:p>
    <w:p w14:paraId="02277563" w14:textId="77777777" w:rsidR="00085C8A" w:rsidRPr="00085C8A" w:rsidRDefault="00085C8A" w:rsidP="00770ADB">
      <w:pPr>
        <w:pStyle w:val="03empldates"/>
      </w:pPr>
      <w:r w:rsidRPr="00085C8A">
        <w:t>03.95 - 07.95</w:t>
      </w:r>
    </w:p>
    <w:p w14:paraId="3ECF0678" w14:textId="77777777" w:rsidR="00085C8A" w:rsidRPr="00ED1FCD" w:rsidRDefault="00085C8A" w:rsidP="00AE3A82">
      <w:pPr>
        <w:pStyle w:val="04emplbullet"/>
      </w:pPr>
      <w:r w:rsidRPr="00ED1FCD">
        <w:t>Produce animatics from storyboard images using Adobe Premiere</w:t>
      </w:r>
    </w:p>
    <w:p w14:paraId="27380995" w14:textId="77777777" w:rsidR="00085C8A" w:rsidRPr="00ED1FCD" w:rsidRDefault="00085C8A" w:rsidP="00AE3A82">
      <w:pPr>
        <w:pStyle w:val="04emplbullet"/>
      </w:pPr>
      <w:r w:rsidRPr="00ED1FCD">
        <w:t>Shoot images from video camera directly to computer</w:t>
      </w:r>
    </w:p>
    <w:p w14:paraId="2BD45765" w14:textId="77777777" w:rsidR="00085C8A" w:rsidRPr="00ED1FCD" w:rsidRDefault="00085C8A" w:rsidP="00AE3A82">
      <w:pPr>
        <w:pStyle w:val="04emplbullet"/>
      </w:pPr>
      <w:r w:rsidRPr="00ED1FCD">
        <w:t>Record audio directly to computer</w:t>
      </w:r>
    </w:p>
    <w:p w14:paraId="0C29955C" w14:textId="77777777" w:rsidR="00085C8A" w:rsidRPr="00ED1FCD" w:rsidRDefault="00085C8A" w:rsidP="00AE3A82">
      <w:pPr>
        <w:pStyle w:val="04emplbullet"/>
      </w:pPr>
      <w:r w:rsidRPr="00ED1FCD">
        <w:t>Record complete animatic to half-inch or three quarter-inch videotape</w:t>
      </w:r>
    </w:p>
    <w:p w14:paraId="3253B1D4" w14:textId="2DCFFA95" w:rsidR="00085C8A" w:rsidRPr="00085C8A" w:rsidRDefault="00085C8A" w:rsidP="00AE3A82">
      <w:pPr>
        <w:pStyle w:val="04emplbullet"/>
      </w:pPr>
      <w:r w:rsidRPr="00085C8A">
        <w:t xml:space="preserve">Consult on hardware/software purchases, storage systems and future options </w:t>
      </w:r>
      <w:r w:rsidR="00724402">
        <w:br/>
      </w:r>
      <w:r w:rsidRPr="00085C8A">
        <w:t>for computer video production</w:t>
      </w:r>
    </w:p>
    <w:p w14:paraId="4FD9EFD3" w14:textId="77777777" w:rsidR="00085C8A" w:rsidRPr="00085C8A" w:rsidRDefault="00085C8A" w:rsidP="00AE3A82">
      <w:pPr>
        <w:pStyle w:val="04emplbullet"/>
      </w:pPr>
      <w:r w:rsidRPr="00085C8A">
        <w:t>Help maintain and troubleshoot all in-house computers</w:t>
      </w:r>
    </w:p>
    <w:p w14:paraId="76D25B60" w14:textId="77777777" w:rsidR="00085C8A" w:rsidRPr="00ED1FCD" w:rsidRDefault="00085C8A" w:rsidP="00C047BB">
      <w:pPr>
        <w:pStyle w:val="05notes1st"/>
      </w:pPr>
      <w:r w:rsidRPr="00ED1FCD">
        <w:rPr>
          <w:rStyle w:val="05notescharbold"/>
        </w:rPr>
        <w:t>Title</w:t>
      </w:r>
      <w:r w:rsidRPr="00ED1FCD">
        <w:t xml:space="preserve">: </w:t>
      </w:r>
      <w:r w:rsidRPr="00ED1FCD">
        <w:rPr>
          <w:rStyle w:val="05notescharitalic"/>
        </w:rPr>
        <w:t>SportsBenders</w:t>
      </w:r>
    </w:p>
    <w:p w14:paraId="7F085706" w14:textId="77777777" w:rsidR="00085C8A" w:rsidRPr="00ED1FCD" w:rsidRDefault="00085C8A" w:rsidP="00C047BB">
      <w:pPr>
        <w:pStyle w:val="05notes"/>
      </w:pPr>
      <w:r w:rsidRPr="00ED1FCD">
        <w:rPr>
          <w:rStyle w:val="05notescharbold"/>
        </w:rPr>
        <w:t>Software</w:t>
      </w:r>
      <w:r w:rsidRPr="00ED1FCD">
        <w:t>: Adobe Illustrator, Photoshop, Premiere, After Effects, various word processing applications</w:t>
      </w:r>
    </w:p>
    <w:p w14:paraId="4F554FDD" w14:textId="52FFB891" w:rsidR="00085C8A" w:rsidRPr="00ED1FCD" w:rsidRDefault="00B80C78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96128" behindDoc="0" locked="0" layoutInCell="1" allowOverlap="1" wp14:anchorId="5245D4F1" wp14:editId="4A867EA0">
            <wp:simplePos x="0" y="0"/>
            <wp:positionH relativeFrom="margin">
              <wp:posOffset>0</wp:posOffset>
            </wp:positionH>
            <wp:positionV relativeFrom="line">
              <wp:posOffset>173736</wp:posOffset>
            </wp:positionV>
            <wp:extent cx="685800" cy="532765"/>
            <wp:effectExtent l="0" t="0" r="0" b="635"/>
            <wp:wrapNone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rcRect l="-16079" r="-16079"/>
                    <a:stretch/>
                  </pic:blipFill>
                  <pic:spPr bwMode="auto">
                    <a:xfrm>
                      <a:off x="0" y="0"/>
                      <a:ext cx="685800" cy="532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ITVS/AIDSFilms</w:t>
      </w:r>
    </w:p>
    <w:p w14:paraId="16E5B086" w14:textId="5AC2FD5C" w:rsidR="00085C8A" w:rsidRPr="00085C8A" w:rsidRDefault="00085C8A" w:rsidP="000269B1">
      <w:pPr>
        <w:pStyle w:val="02empltitle"/>
      </w:pPr>
      <w:r w:rsidRPr="00085C8A">
        <w:t xml:space="preserve">Production </w:t>
      </w:r>
      <w:r w:rsidRPr="00ED1FCD">
        <w:t>Assistant</w:t>
      </w:r>
    </w:p>
    <w:p w14:paraId="04B1B2FD" w14:textId="4B676895" w:rsidR="00085C8A" w:rsidRPr="00ED1FCD" w:rsidRDefault="00085C8A" w:rsidP="00770ADB">
      <w:pPr>
        <w:pStyle w:val="03empldates"/>
      </w:pPr>
      <w:r w:rsidRPr="00085C8A">
        <w:t>09.94 - 07.95</w:t>
      </w:r>
    </w:p>
    <w:p w14:paraId="302C5121" w14:textId="77777777" w:rsidR="00085C8A" w:rsidRPr="00ED1FCD" w:rsidRDefault="00085C8A" w:rsidP="00AE3A82">
      <w:pPr>
        <w:pStyle w:val="04emplbullet"/>
      </w:pPr>
      <w:r w:rsidRPr="00ED1FCD">
        <w:t>Sound recording</w:t>
      </w:r>
    </w:p>
    <w:p w14:paraId="2F3121D3" w14:textId="226A3715" w:rsidR="00085C8A" w:rsidRPr="00ED1FCD" w:rsidRDefault="00085C8A" w:rsidP="00AE3A82">
      <w:pPr>
        <w:pStyle w:val="04emplbullet"/>
      </w:pPr>
      <w:r w:rsidRPr="00ED1FCD">
        <w:t>Production photography</w:t>
      </w:r>
    </w:p>
    <w:p w14:paraId="0AEB7665" w14:textId="0B12A5CA" w:rsidR="00085C8A" w:rsidRPr="00ED1FCD" w:rsidRDefault="00085C8A" w:rsidP="00AE3A82">
      <w:pPr>
        <w:pStyle w:val="04emplbullet"/>
      </w:pPr>
      <w:r w:rsidRPr="00ED1FCD">
        <w:t>Tech runner</w:t>
      </w:r>
    </w:p>
    <w:p w14:paraId="0629B2E6" w14:textId="08D62856" w:rsidR="00085C8A" w:rsidRPr="00ED1FCD" w:rsidRDefault="00085C8A" w:rsidP="00AE3A82">
      <w:pPr>
        <w:pStyle w:val="04emplbullet"/>
      </w:pPr>
      <w:r w:rsidRPr="00ED1FCD">
        <w:t>Administrative assistance</w:t>
      </w:r>
    </w:p>
    <w:p w14:paraId="08C0C97F" w14:textId="77777777" w:rsidR="00085C8A" w:rsidRPr="00ED1FCD" w:rsidRDefault="00085C8A" w:rsidP="00C047BB">
      <w:pPr>
        <w:pStyle w:val="05notes1st"/>
      </w:pPr>
      <w:r w:rsidRPr="00ED1FCD">
        <w:rPr>
          <w:rStyle w:val="05notescharbold"/>
        </w:rPr>
        <w:t>Title</w:t>
      </w:r>
      <w:r w:rsidRPr="00ED1FCD">
        <w:t xml:space="preserve">: </w:t>
      </w:r>
      <w:r w:rsidRPr="00ED1FCD">
        <w:rPr>
          <w:rStyle w:val="05notescharitalic"/>
        </w:rPr>
        <w:t>Positive: Life With HIV</w:t>
      </w:r>
    </w:p>
    <w:p w14:paraId="66FEB97E" w14:textId="643B2E6E" w:rsidR="00085C8A" w:rsidRPr="00ED1FCD" w:rsidRDefault="00085C8A" w:rsidP="00C047BB">
      <w:pPr>
        <w:pStyle w:val="05notes"/>
      </w:pPr>
      <w:r w:rsidRPr="00ED1FCD">
        <w:rPr>
          <w:rStyle w:val="05notescharbold"/>
        </w:rPr>
        <w:t>Software</w:t>
      </w:r>
      <w:r w:rsidRPr="00ED1FCD">
        <w:t>: Microsoft Office</w:t>
      </w:r>
    </w:p>
    <w:p w14:paraId="220F6588" w14:textId="36DC6A5D" w:rsidR="00085C8A" w:rsidRPr="00085C8A" w:rsidRDefault="00B0106D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0224" behindDoc="0" locked="0" layoutInCell="1" allowOverlap="1" wp14:anchorId="6E076C4C" wp14:editId="5C98E9E0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5132" cy="260350"/>
            <wp:effectExtent l="0" t="0" r="1270" b="0"/>
            <wp:wrapNone/>
            <wp:docPr id="19" name="Graphic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606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RY - various clients</w:t>
      </w:r>
    </w:p>
    <w:p w14:paraId="43B6E367" w14:textId="7BA9AD6B" w:rsidR="00085C8A" w:rsidRPr="00085C8A" w:rsidRDefault="00085C8A" w:rsidP="000269B1">
      <w:pPr>
        <w:pStyle w:val="02empltitle"/>
      </w:pPr>
      <w:r w:rsidRPr="00085C8A">
        <w:t xml:space="preserve">Partner / Computer </w:t>
      </w:r>
      <w:r w:rsidRPr="00ED1FCD">
        <w:t>Graphics</w:t>
      </w:r>
      <w:r w:rsidRPr="00085C8A">
        <w:t xml:space="preserve"> Specialist</w:t>
      </w:r>
    </w:p>
    <w:p w14:paraId="5A3ECDD1" w14:textId="1A5B960F" w:rsidR="00085C8A" w:rsidRPr="00085C8A" w:rsidRDefault="00085C8A" w:rsidP="00770ADB">
      <w:pPr>
        <w:pStyle w:val="03empldates"/>
      </w:pPr>
      <w:r w:rsidRPr="00085C8A">
        <w:t>04.94 - 12.96</w:t>
      </w:r>
    </w:p>
    <w:p w14:paraId="366ABE3E" w14:textId="36F53C41" w:rsidR="00085C8A" w:rsidRPr="00085C8A" w:rsidRDefault="00085C8A" w:rsidP="00AE3A82">
      <w:pPr>
        <w:pStyle w:val="04emplbullet"/>
      </w:pPr>
      <w:r w:rsidRPr="00085C8A">
        <w:t xml:space="preserve">Design and layout from concept to completion for style guides, textboooks, brochures </w:t>
      </w:r>
      <w:r w:rsidR="00724402">
        <w:br/>
      </w:r>
      <w:r w:rsidRPr="00085C8A">
        <w:t>and advertisements</w:t>
      </w:r>
    </w:p>
    <w:p w14:paraId="381118E8" w14:textId="1CC64103" w:rsidR="00085C8A" w:rsidRPr="00085C8A" w:rsidRDefault="00085C8A" w:rsidP="00AE3A82">
      <w:pPr>
        <w:pStyle w:val="04emplbullet"/>
      </w:pPr>
      <w:r w:rsidRPr="00085C8A">
        <w:t>Scan retouching and/or compositing in Adobe Photoshop</w:t>
      </w:r>
    </w:p>
    <w:p w14:paraId="02F54198" w14:textId="77777777" w:rsidR="00085C8A" w:rsidRPr="00085C8A" w:rsidRDefault="00085C8A" w:rsidP="00AE3A82">
      <w:pPr>
        <w:pStyle w:val="04emplbullet"/>
      </w:pPr>
      <w:r w:rsidRPr="00085C8A">
        <w:t>Computer illustration and fabric design in Adobe Illustrator and Photoshop</w:t>
      </w:r>
    </w:p>
    <w:p w14:paraId="15E2185F" w14:textId="4F91E814" w:rsidR="00085C8A" w:rsidRPr="00085C8A" w:rsidRDefault="00085C8A" w:rsidP="00AE3A82">
      <w:pPr>
        <w:pStyle w:val="04emplbullet"/>
      </w:pPr>
      <w:r w:rsidRPr="00085C8A">
        <w:t>3D modeling and rendering using form•Z and Strata StudioPro</w:t>
      </w:r>
    </w:p>
    <w:p w14:paraId="1DCDB82D" w14:textId="45EBF46C" w:rsidR="00085C8A" w:rsidRPr="00ED1FCD" w:rsidRDefault="00085C8A" w:rsidP="00C047BB">
      <w:pPr>
        <w:pStyle w:val="05notes1st"/>
      </w:pPr>
      <w:r w:rsidRPr="00ED1FCD">
        <w:rPr>
          <w:rStyle w:val="05notescharbold"/>
        </w:rPr>
        <w:t>Software</w:t>
      </w:r>
      <w:r w:rsidRPr="00ED1FCD">
        <w:t>: QuarkXPress, Adobe Illustrator, Photoshop, form•Z, Infini-D, Strata StudioPro, Electric Image, various word processing applications</w:t>
      </w:r>
    </w:p>
    <w:p w14:paraId="66F20C32" w14:textId="40E93020" w:rsidR="00085C8A" w:rsidRPr="00C414EC" w:rsidRDefault="00B0106D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2272" behindDoc="0" locked="0" layoutInCell="1" allowOverlap="1" wp14:anchorId="764BC928" wp14:editId="79F7B14C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4530" cy="355957"/>
            <wp:effectExtent l="0" t="0" r="1270" b="0"/>
            <wp:wrapNone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3566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Oasis Creative Resources</w:t>
      </w:r>
    </w:p>
    <w:p w14:paraId="6ECAD3C5" w14:textId="77777777" w:rsidR="00085C8A" w:rsidRPr="00085C8A" w:rsidRDefault="00085C8A" w:rsidP="000269B1">
      <w:pPr>
        <w:pStyle w:val="02empltitle"/>
      </w:pPr>
      <w:r w:rsidRPr="00085C8A">
        <w:t xml:space="preserve">Computer Graphics </w:t>
      </w:r>
      <w:r w:rsidRPr="00C414EC">
        <w:t>Specialist</w:t>
      </w:r>
    </w:p>
    <w:p w14:paraId="762B2533" w14:textId="77777777" w:rsidR="00085C8A" w:rsidRPr="00085C8A" w:rsidRDefault="00085C8A" w:rsidP="00770ADB">
      <w:pPr>
        <w:pStyle w:val="03empldates"/>
      </w:pPr>
      <w:r w:rsidRPr="00085C8A">
        <w:t>08.93 - 04.94</w:t>
      </w:r>
    </w:p>
    <w:p w14:paraId="703F0073" w14:textId="77777777" w:rsidR="00085C8A" w:rsidRPr="00085C8A" w:rsidRDefault="00085C8A" w:rsidP="00AE3A82">
      <w:pPr>
        <w:pStyle w:val="04emplbullet"/>
      </w:pPr>
      <w:r w:rsidRPr="00085C8A">
        <w:t>High resolution scan retouching</w:t>
      </w:r>
    </w:p>
    <w:p w14:paraId="3C011D69" w14:textId="77777777" w:rsidR="00085C8A" w:rsidRPr="00085C8A" w:rsidRDefault="00085C8A" w:rsidP="00AE3A82">
      <w:pPr>
        <w:pStyle w:val="04emplbullet"/>
      </w:pPr>
      <w:r w:rsidRPr="00085C8A">
        <w:t>Computer illustration including 3D rendering in Adobe Dimensions and Illustrator</w:t>
      </w:r>
    </w:p>
    <w:p w14:paraId="11D212B3" w14:textId="77777777" w:rsidR="00085C8A" w:rsidRPr="00085C8A" w:rsidRDefault="00085C8A" w:rsidP="00AE3A82">
      <w:pPr>
        <w:pStyle w:val="04emplbullet"/>
      </w:pPr>
      <w:r w:rsidRPr="00085C8A">
        <w:t>Brochure, ad and magazine layout</w:t>
      </w:r>
    </w:p>
    <w:p w14:paraId="4324106E" w14:textId="0A68D6A2" w:rsidR="00085C8A" w:rsidRDefault="00085C8A" w:rsidP="00C047BB">
      <w:pPr>
        <w:pStyle w:val="05notes1st"/>
      </w:pPr>
      <w:r w:rsidRPr="00C414EC">
        <w:rPr>
          <w:rStyle w:val="05notescharbold"/>
        </w:rPr>
        <w:t>Software</w:t>
      </w:r>
      <w:r w:rsidRPr="00085C8A">
        <w:t>: QuarkXPress, Adobe Illustrator, Photoshop, various word processing applications</w:t>
      </w:r>
    </w:p>
    <w:p w14:paraId="72FEB5A1" w14:textId="308AC4D8" w:rsidR="00AE3A82" w:rsidRDefault="00AE3A82" w:rsidP="00AE3A82"/>
    <w:p w14:paraId="56AE66E9" w14:textId="7BAEEDAE" w:rsidR="00AE3A82" w:rsidRDefault="00AE3A82" w:rsidP="00AE3A82"/>
    <w:p w14:paraId="00E121C7" w14:textId="57D9829E" w:rsidR="00AE3A82" w:rsidRDefault="00AE3A82" w:rsidP="00AE3A82"/>
    <w:p w14:paraId="4E74D17F" w14:textId="7295E23B" w:rsidR="00AE3A82" w:rsidRDefault="00AE3A82" w:rsidP="00AE3A82"/>
    <w:p w14:paraId="7B14DD41" w14:textId="6A78EF23" w:rsidR="00AE3A82" w:rsidRDefault="00AE3A82" w:rsidP="00AE3A82"/>
    <w:p w14:paraId="3C7AFA8A" w14:textId="54EA5E64" w:rsidR="00AE3A82" w:rsidRDefault="00AE3A82" w:rsidP="00AE3A82"/>
    <w:p w14:paraId="3E340F80" w14:textId="6E436DED" w:rsidR="00AE3A82" w:rsidRDefault="00AE3A82" w:rsidP="00AE3A82"/>
    <w:p w14:paraId="2BDD016E" w14:textId="588C94D4" w:rsidR="00AE3A82" w:rsidRDefault="00AE3A82" w:rsidP="00AE3A82"/>
    <w:p w14:paraId="243667E0" w14:textId="563BD491" w:rsidR="00AE3A82" w:rsidRDefault="00AE3A82" w:rsidP="00AE3A82"/>
    <w:p w14:paraId="5056907F" w14:textId="77777777" w:rsidR="00AE3A82" w:rsidRPr="00AE3A82" w:rsidRDefault="00AE3A82" w:rsidP="00AE3A82"/>
    <w:p w14:paraId="1000537C" w14:textId="34BDCE77" w:rsidR="00085C8A" w:rsidRPr="00085C8A" w:rsidRDefault="00085C8A" w:rsidP="00F23FFA">
      <w:pPr>
        <w:pStyle w:val="00Hed"/>
      </w:pPr>
      <w:r>
        <w:lastRenderedPageBreak/>
        <w:t>Education</w:t>
      </w:r>
      <w:bookmarkStart w:id="0" w:name="_GoBack"/>
      <w:bookmarkEnd w:id="0"/>
    </w:p>
    <w:p w14:paraId="4DF362D3" w14:textId="77777777" w:rsidR="00CF532E" w:rsidRDefault="00C047BB" w:rsidP="00C047BB">
      <w:pPr>
        <w:pStyle w:val="01employer"/>
      </w:pPr>
      <w:r w:rsidRPr="00C047BB">
        <w:rPr>
          <w:noProof/>
        </w:rPr>
        <w:drawing>
          <wp:anchor distT="0" distB="0" distL="152400" distR="152400" simplePos="0" relativeHeight="251692032" behindDoc="0" locked="0" layoutInCell="1" allowOverlap="1" wp14:anchorId="4B86850E" wp14:editId="4269FC84">
            <wp:simplePos x="0" y="0"/>
            <wp:positionH relativeFrom="margin">
              <wp:posOffset>0</wp:posOffset>
            </wp:positionH>
            <wp:positionV relativeFrom="line">
              <wp:posOffset>61383</wp:posOffset>
            </wp:positionV>
            <wp:extent cx="800100" cy="847725"/>
            <wp:effectExtent l="0" t="0" r="0" b="3175"/>
            <wp:wrapNone/>
            <wp:docPr id="21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rcRect l="-8517" r="-8517"/>
                    <a:stretch/>
                  </pic:blipFill>
                  <pic:spPr bwMode="auto">
                    <a:xfrm>
                      <a:off x="0" y="0"/>
                      <a:ext cx="800100" cy="847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C047BB">
        <w:t>Columbia</w:t>
      </w:r>
      <w:r w:rsidR="00085C8A" w:rsidRPr="00085C8A">
        <w:t xml:space="preserve"> University</w:t>
      </w:r>
    </w:p>
    <w:p w14:paraId="56850487" w14:textId="0F1FB1C4" w:rsidR="00085C8A" w:rsidRDefault="00085C8A" w:rsidP="00CF532E">
      <w:pPr>
        <w:pStyle w:val="02empltitle"/>
      </w:pPr>
      <w:r w:rsidRPr="00085C8A">
        <w:t>School of Engineering and Applied Science</w:t>
      </w:r>
    </w:p>
    <w:p w14:paraId="018E69BD" w14:textId="15FD01B5" w:rsidR="00085C8A" w:rsidRPr="00FF58B0" w:rsidRDefault="00460DAE" w:rsidP="00FF58B0">
      <w:pPr>
        <w:pStyle w:val="05notes1st"/>
      </w:pPr>
      <w:r w:rsidRPr="00FF58B0">
        <w:rPr>
          <w:rStyle w:val="05notescharbold"/>
          <w:rFonts w:ascii="Avenir Next" w:hAnsi="Avenir Next"/>
          <w:b w:val="0"/>
          <w:bCs w:val="0"/>
        </w:rPr>
        <w:t>BS Mechanical Engineering</w:t>
      </w:r>
    </w:p>
    <w:p w14:paraId="6B5C0188" w14:textId="7310D1F8" w:rsidR="00C047BB" w:rsidRDefault="00C047BB" w:rsidP="00460DAE"/>
    <w:p w14:paraId="67540A68" w14:textId="77777777" w:rsidR="00460DAE" w:rsidRPr="00460DAE" w:rsidRDefault="00460DAE" w:rsidP="00460DAE"/>
    <w:p w14:paraId="24187D24" w14:textId="0A028E9C" w:rsidR="00085C8A" w:rsidRPr="00417543" w:rsidRDefault="00085C8A" w:rsidP="00F23FFA">
      <w:pPr>
        <w:pStyle w:val="00Hed"/>
      </w:pPr>
      <w:r w:rsidRPr="00417543">
        <w:t>Skills</w:t>
      </w:r>
    </w:p>
    <w:p w14:paraId="396D638F" w14:textId="77777777" w:rsidR="00425BAE" w:rsidRPr="00417543" w:rsidRDefault="00425BAE" w:rsidP="00F23FFA">
      <w:pPr>
        <w:pStyle w:val="00Hed"/>
        <w:sectPr w:rsidR="00425BAE" w:rsidRPr="00417543" w:rsidSect="00425BA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D4B6C7A" w14:textId="77777777" w:rsidR="00E517F1" w:rsidRPr="00F81DC5" w:rsidRDefault="00E517F1" w:rsidP="00E517F1">
      <w:pPr>
        <w:pStyle w:val="06charthed"/>
      </w:pPr>
      <w:r w:rsidRPr="00F81DC5">
        <w:t>discipline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35"/>
        <w:gridCol w:w="1560"/>
      </w:tblGrid>
      <w:tr w:rsidR="00E517F1" w:rsidRPr="00F81DC5" w14:paraId="000C3905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318D7371" w14:textId="77777777" w:rsidR="00E517F1" w:rsidRPr="00F81DC5" w:rsidRDefault="00E517F1" w:rsidP="00450026">
            <w:pPr>
              <w:pStyle w:val="00chart"/>
            </w:pPr>
            <w:r w:rsidRPr="00F81DC5">
              <w:t>Art Director Experience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A9277D7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48B2841A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6FF413FC" w14:textId="77777777" w:rsidR="00E517F1" w:rsidRPr="00F81DC5" w:rsidRDefault="00E517F1" w:rsidP="00450026">
            <w:pPr>
              <w:pStyle w:val="00chart"/>
            </w:pPr>
            <w:r w:rsidRPr="00F81DC5">
              <w:t>Branding Experience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1AF99F9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78B55031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0382BE74" w14:textId="77777777" w:rsidR="00E517F1" w:rsidRPr="00F81DC5" w:rsidRDefault="00E517F1" w:rsidP="00450026">
            <w:pPr>
              <w:pStyle w:val="00chart"/>
            </w:pPr>
            <w:r w:rsidRPr="00F81DC5">
              <w:t>Conceive, create and produce original graphic design and assets for all marketing creative demands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9D12CED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140AC2EE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5ED26EAC" w14:textId="77777777" w:rsidR="00E517F1" w:rsidRPr="00F81DC5" w:rsidRDefault="00E517F1" w:rsidP="00450026">
            <w:pPr>
              <w:pStyle w:val="00chart"/>
            </w:pPr>
            <w:r w:rsidRPr="00F81DC5">
              <w:t>Graphics Design Experience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9EC9486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47C23C9A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7BE4EDAA" w14:textId="77777777" w:rsidR="00E517F1" w:rsidRPr="00F81DC5" w:rsidRDefault="00E517F1" w:rsidP="00450026">
            <w:pPr>
              <w:pStyle w:val="00chart"/>
            </w:pPr>
            <w:r w:rsidRPr="00F81DC5">
              <w:t>Motion / Animation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87E7E5C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57C3E90F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019BCE18" w14:textId="77777777" w:rsidR="00E517F1" w:rsidRPr="00F81DC5" w:rsidRDefault="00E517F1" w:rsidP="00450026">
            <w:pPr>
              <w:pStyle w:val="00chart"/>
            </w:pPr>
            <w:r w:rsidRPr="00F81DC5">
              <w:t>Print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13E22A5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12EAAD02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11D0D6F1" w14:textId="77777777" w:rsidR="00E517F1" w:rsidRPr="00F81DC5" w:rsidRDefault="00E517F1" w:rsidP="00450026">
            <w:pPr>
              <w:pStyle w:val="00chart"/>
            </w:pPr>
            <w:r w:rsidRPr="00F81DC5">
              <w:t>Web / UI / UX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3D2A402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531273BB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4FFBD5C1" w14:textId="77777777" w:rsidR="00E517F1" w:rsidRPr="00F81DC5" w:rsidRDefault="00E517F1" w:rsidP="00450026">
            <w:pPr>
              <w:pStyle w:val="00chart"/>
            </w:pPr>
            <w:r w:rsidRPr="00F81DC5">
              <w:t>Video Editing Experience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B443784" w14:textId="77777777" w:rsidR="00E517F1" w:rsidRPr="00F81DC5" w:rsidRDefault="00E517F1" w:rsidP="00450026">
            <w:pPr>
              <w:pStyle w:val="00chart"/>
            </w:pPr>
            <w:r w:rsidRPr="00F81DC5">
              <w:t>5 years</w:t>
            </w:r>
          </w:p>
        </w:tc>
      </w:tr>
    </w:tbl>
    <w:p w14:paraId="05EEB04B" w14:textId="77777777" w:rsidR="00E517F1" w:rsidRPr="00F81DC5" w:rsidRDefault="00E517F1" w:rsidP="00E517F1">
      <w:pPr>
        <w:pStyle w:val="06charthed"/>
      </w:pPr>
      <w:r w:rsidRPr="00F81DC5">
        <w:t>software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35"/>
        <w:gridCol w:w="1560"/>
      </w:tblGrid>
      <w:tr w:rsidR="00E517F1" w:rsidRPr="00F81DC5" w14:paraId="462EF738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30EDDB2E" w14:textId="77777777" w:rsidR="00E517F1" w:rsidRPr="00F81DC5" w:rsidRDefault="00E517F1" w:rsidP="00450026">
            <w:pPr>
              <w:pStyle w:val="00chart"/>
            </w:pPr>
            <w:r w:rsidRPr="00F81DC5">
              <w:t>Adobe Creative Suite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FFE3473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23CB8533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12CEF836" w14:textId="77777777" w:rsidR="00E517F1" w:rsidRPr="00F81DC5" w:rsidRDefault="00E517F1" w:rsidP="00450026">
            <w:pPr>
              <w:pStyle w:val="00chart"/>
            </w:pPr>
            <w:r w:rsidRPr="00F81DC5">
              <w:t>Illustrator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914F36E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65B7C3BB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51C1BEE2" w14:textId="77777777" w:rsidR="00E517F1" w:rsidRPr="00F81DC5" w:rsidRDefault="00E517F1" w:rsidP="00450026">
            <w:pPr>
              <w:pStyle w:val="00chart"/>
            </w:pPr>
            <w:r w:rsidRPr="00F81DC5">
              <w:t>Photoshop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0C4B746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7A14779C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55DCCBD4" w14:textId="77777777" w:rsidR="00E517F1" w:rsidRPr="00F81DC5" w:rsidRDefault="00E517F1" w:rsidP="00450026">
            <w:pPr>
              <w:pStyle w:val="00chart"/>
            </w:pPr>
            <w:r w:rsidRPr="00F81DC5">
              <w:t>QuarkXPress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2845744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69C0E2F6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7E3D8671" w14:textId="77777777" w:rsidR="00E517F1" w:rsidRPr="00F81DC5" w:rsidRDefault="00E517F1" w:rsidP="00450026">
            <w:pPr>
              <w:pStyle w:val="00chart"/>
            </w:pPr>
            <w:r w:rsidRPr="00F81DC5">
              <w:t>Premiere Pro / After Effects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95B971D" w14:textId="77777777" w:rsidR="00E517F1" w:rsidRPr="00F81DC5" w:rsidRDefault="00E517F1" w:rsidP="00450026">
            <w:pPr>
              <w:pStyle w:val="00chart"/>
            </w:pPr>
            <w:r w:rsidRPr="00F81DC5">
              <w:t>5 years</w:t>
            </w:r>
          </w:p>
        </w:tc>
      </w:tr>
      <w:tr w:rsidR="00E517F1" w:rsidRPr="00F81DC5" w14:paraId="74CC2BB5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27CFF6BF" w14:textId="77777777" w:rsidR="00E517F1" w:rsidRPr="00F81DC5" w:rsidRDefault="00E517F1" w:rsidP="00450026">
            <w:pPr>
              <w:pStyle w:val="00chart"/>
            </w:pPr>
            <w:r w:rsidRPr="00F81DC5">
              <w:t>InDesign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039CF22" w14:textId="77777777" w:rsidR="00E517F1" w:rsidRPr="00F81DC5" w:rsidRDefault="00E517F1" w:rsidP="00450026">
            <w:pPr>
              <w:pStyle w:val="00chart"/>
            </w:pPr>
            <w:r w:rsidRPr="00F81DC5">
              <w:t>3 years</w:t>
            </w:r>
          </w:p>
        </w:tc>
      </w:tr>
      <w:tr w:rsidR="00E517F1" w:rsidRPr="00F81DC5" w14:paraId="0A1A32DA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57B5AF5F" w14:textId="77777777" w:rsidR="00E517F1" w:rsidRPr="00F81DC5" w:rsidRDefault="00E517F1" w:rsidP="00450026">
            <w:pPr>
              <w:pStyle w:val="00chart"/>
            </w:pPr>
            <w:r w:rsidRPr="00F81DC5">
              <w:t>Sketch, XD, Figma, InVision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015A9A6" w14:textId="77777777" w:rsidR="00E517F1" w:rsidRPr="00F81DC5" w:rsidRDefault="00E517F1" w:rsidP="00450026">
            <w:pPr>
              <w:pStyle w:val="00chart"/>
            </w:pPr>
            <w:r w:rsidRPr="00F81DC5">
              <w:t>1.5 years</w:t>
            </w:r>
          </w:p>
        </w:tc>
      </w:tr>
    </w:tbl>
    <w:p w14:paraId="2A1D9E41" w14:textId="77777777" w:rsidR="00E517F1" w:rsidRPr="00F81DC5" w:rsidRDefault="00E517F1" w:rsidP="00E517F1">
      <w:pPr>
        <w:pStyle w:val="06charthed"/>
      </w:pPr>
      <w:r w:rsidRPr="00F81DC5">
        <w:t>dev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35"/>
        <w:gridCol w:w="1560"/>
      </w:tblGrid>
      <w:tr w:rsidR="00E517F1" w:rsidRPr="00F81DC5" w14:paraId="2725815C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4D4CDAE9" w14:textId="77777777" w:rsidR="00E517F1" w:rsidRPr="00F81DC5" w:rsidRDefault="00E517F1" w:rsidP="00450026">
            <w:pPr>
              <w:pStyle w:val="00chart"/>
            </w:pPr>
            <w:r w:rsidRPr="00F81DC5">
              <w:t>HTML[5], CSS[3]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876F86F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50754D87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64E06163" w14:textId="77777777" w:rsidR="00E517F1" w:rsidRPr="00F81DC5" w:rsidRDefault="00E517F1" w:rsidP="00450026">
            <w:pPr>
              <w:pStyle w:val="00chart"/>
            </w:pPr>
            <w:r w:rsidRPr="00F81DC5">
              <w:t>Javascript / JQuery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0F05114C" w14:textId="77777777" w:rsidR="00E517F1" w:rsidRPr="00F81DC5" w:rsidRDefault="00E517F1" w:rsidP="00450026">
            <w:pPr>
              <w:pStyle w:val="00chart"/>
            </w:pPr>
            <w:r w:rsidRPr="00F81DC5">
              <w:t>15+ years</w:t>
            </w:r>
          </w:p>
        </w:tc>
      </w:tr>
      <w:tr w:rsidR="00E517F1" w:rsidRPr="00F81DC5" w14:paraId="4B5A3994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3F2C015F" w14:textId="77777777" w:rsidR="00E517F1" w:rsidRPr="00F81DC5" w:rsidRDefault="00E517F1" w:rsidP="00450026">
            <w:pPr>
              <w:pStyle w:val="00chart"/>
            </w:pPr>
            <w:r w:rsidRPr="00F81DC5">
              <w:t>GSAP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163D5E60" w14:textId="77777777" w:rsidR="00E517F1" w:rsidRPr="00F81DC5" w:rsidRDefault="00E517F1" w:rsidP="00450026">
            <w:pPr>
              <w:pStyle w:val="00chart"/>
            </w:pPr>
            <w:r w:rsidRPr="00F81DC5">
              <w:t>11 years</w:t>
            </w:r>
          </w:p>
        </w:tc>
      </w:tr>
      <w:tr w:rsidR="00E517F1" w:rsidRPr="00F81DC5" w14:paraId="4A3D21DB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5F5FBF27" w14:textId="77777777" w:rsidR="00E517F1" w:rsidRPr="00F81DC5" w:rsidRDefault="00E517F1" w:rsidP="00450026">
            <w:pPr>
              <w:pStyle w:val="00chart"/>
            </w:pPr>
            <w:r w:rsidRPr="00F81DC5">
              <w:t>SCSS / SASS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7351395" w14:textId="77777777" w:rsidR="00E517F1" w:rsidRPr="00F81DC5" w:rsidRDefault="00E517F1" w:rsidP="00450026">
            <w:pPr>
              <w:pStyle w:val="00chart"/>
            </w:pPr>
            <w:r w:rsidRPr="00F81DC5">
              <w:t>2 years</w:t>
            </w:r>
          </w:p>
        </w:tc>
      </w:tr>
      <w:tr w:rsidR="00E517F1" w:rsidRPr="00F81DC5" w14:paraId="0FB4B137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2648A999" w14:textId="77777777" w:rsidR="00E517F1" w:rsidRPr="00F81DC5" w:rsidRDefault="00E517F1" w:rsidP="00450026">
            <w:pPr>
              <w:pStyle w:val="00chart"/>
            </w:pPr>
            <w:r w:rsidRPr="00F81DC5">
              <w:t>NodeJS / npm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4C9F20A8" w14:textId="77777777" w:rsidR="00E517F1" w:rsidRPr="00F81DC5" w:rsidRDefault="00E517F1" w:rsidP="00450026">
            <w:pPr>
              <w:pStyle w:val="00chart"/>
            </w:pPr>
            <w:r w:rsidRPr="00F81DC5">
              <w:t>1.5 years</w:t>
            </w:r>
          </w:p>
        </w:tc>
      </w:tr>
      <w:tr w:rsidR="00E517F1" w:rsidRPr="00F81DC5" w14:paraId="0C02F1F1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21FF38D7" w14:textId="77777777" w:rsidR="00E517F1" w:rsidRPr="00F81DC5" w:rsidRDefault="00E517F1" w:rsidP="00450026">
            <w:pPr>
              <w:pStyle w:val="00chart"/>
            </w:pPr>
            <w:r w:rsidRPr="00F81DC5">
              <w:t>React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573449E0" w14:textId="77777777" w:rsidR="00E517F1" w:rsidRPr="00F81DC5" w:rsidRDefault="00E517F1" w:rsidP="00450026">
            <w:pPr>
              <w:pStyle w:val="00chart"/>
            </w:pPr>
            <w:r w:rsidRPr="00F81DC5">
              <w:t>1.5 years</w:t>
            </w:r>
          </w:p>
        </w:tc>
      </w:tr>
      <w:tr w:rsidR="00E517F1" w:rsidRPr="00F81DC5" w14:paraId="3B171957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68085CAD" w14:textId="77777777" w:rsidR="00E517F1" w:rsidRPr="00F81DC5" w:rsidRDefault="00E517F1" w:rsidP="00450026">
            <w:pPr>
              <w:pStyle w:val="00chart"/>
            </w:pPr>
            <w:r w:rsidRPr="00F81DC5">
              <w:t>Angular 6 / 7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23D8468B" w14:textId="77777777" w:rsidR="00E517F1" w:rsidRPr="00F81DC5" w:rsidRDefault="00E517F1" w:rsidP="00450026">
            <w:pPr>
              <w:pStyle w:val="00chart"/>
            </w:pPr>
            <w:r w:rsidRPr="00F81DC5">
              <w:t>0.5 years</w:t>
            </w:r>
          </w:p>
        </w:tc>
      </w:tr>
    </w:tbl>
    <w:p w14:paraId="0033E617" w14:textId="77777777" w:rsidR="00E517F1" w:rsidRPr="00F81DC5" w:rsidRDefault="00E517F1" w:rsidP="00E517F1">
      <w:pPr>
        <w:pStyle w:val="06charthed"/>
      </w:pPr>
      <w:r w:rsidRPr="00F81DC5">
        <w:t>3d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35"/>
        <w:gridCol w:w="1560"/>
      </w:tblGrid>
      <w:tr w:rsidR="00E517F1" w:rsidRPr="00F81DC5" w14:paraId="67377288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620EBEC5" w14:textId="77777777" w:rsidR="00E517F1" w:rsidRPr="00F81DC5" w:rsidRDefault="00E517F1" w:rsidP="00450026">
            <w:pPr>
              <w:pStyle w:val="00chart"/>
            </w:pPr>
            <w:r w:rsidRPr="00F81DC5">
              <w:t>Maya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6AB9712B" w14:textId="77777777" w:rsidR="00E517F1" w:rsidRPr="00F81DC5" w:rsidRDefault="00E517F1" w:rsidP="00450026">
            <w:pPr>
              <w:pStyle w:val="00chart"/>
            </w:pPr>
            <w:r w:rsidRPr="00F81DC5">
              <w:t>2 years</w:t>
            </w:r>
          </w:p>
        </w:tc>
      </w:tr>
      <w:tr w:rsidR="00E517F1" w:rsidRPr="00F81DC5" w14:paraId="045D2C79" w14:textId="77777777" w:rsidTr="00450026">
        <w:trPr>
          <w:trHeight w:val="320"/>
        </w:trPr>
        <w:tc>
          <w:tcPr>
            <w:tcW w:w="9235" w:type="dxa"/>
            <w:shd w:val="clear" w:color="auto" w:fill="auto"/>
            <w:noWrap/>
            <w:vAlign w:val="bottom"/>
            <w:hideMark/>
          </w:tcPr>
          <w:p w14:paraId="5531CB88" w14:textId="77777777" w:rsidR="00E517F1" w:rsidRPr="00F81DC5" w:rsidRDefault="00E517F1" w:rsidP="00450026">
            <w:pPr>
              <w:pStyle w:val="00chart"/>
            </w:pPr>
            <w:r w:rsidRPr="00F81DC5">
              <w:t>Unity</w:t>
            </w:r>
          </w:p>
        </w:tc>
        <w:tc>
          <w:tcPr>
            <w:tcW w:w="1560" w:type="dxa"/>
            <w:shd w:val="clear" w:color="auto" w:fill="auto"/>
            <w:noWrap/>
            <w:vAlign w:val="bottom"/>
            <w:hideMark/>
          </w:tcPr>
          <w:p w14:paraId="725A1178" w14:textId="77777777" w:rsidR="00E517F1" w:rsidRPr="00F81DC5" w:rsidRDefault="00E517F1" w:rsidP="00450026">
            <w:pPr>
              <w:pStyle w:val="00chart"/>
            </w:pPr>
            <w:r w:rsidRPr="00F81DC5">
              <w:t>2 years</w:t>
            </w:r>
          </w:p>
        </w:tc>
      </w:tr>
    </w:tbl>
    <w:p w14:paraId="15729189" w14:textId="65D6D896" w:rsidR="00A55BEB" w:rsidRPr="008C4728" w:rsidRDefault="00A55BEB"/>
    <w:sectPr w:rsidR="00A55BEB" w:rsidRPr="008C4728" w:rsidSect="00425BA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ACAE32" w14:textId="77777777" w:rsidR="00C05179" w:rsidRDefault="00C05179" w:rsidP="002601D8">
      <w:r>
        <w:separator/>
      </w:r>
    </w:p>
  </w:endnote>
  <w:endnote w:type="continuationSeparator" w:id="0">
    <w:p w14:paraId="0B1D2262" w14:textId="77777777" w:rsidR="00C05179" w:rsidRDefault="00C05179" w:rsidP="00260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halet">
    <w:altName w:val="Calibri"/>
    <w:panose1 w:val="00000000000000000000"/>
    <w:charset w:val="00"/>
    <w:family w:val="auto"/>
    <w:pitch w:val="variable"/>
    <w:sig w:usb0="800000AF" w:usb1="40002048" w:usb2="00000000" w:usb3="00000000" w:csb0="00000001" w:csb1="00000000"/>
  </w:font>
  <w:font w:name="Chalet ParisNineteenSixty">
    <w:altName w:val="Calibri"/>
    <w:panose1 w:val="02000603000000000000"/>
    <w:charset w:val="4D"/>
    <w:family w:val="auto"/>
    <w:pitch w:val="variable"/>
    <w:sig w:usb0="800000AF" w:usb1="40002048" w:usb2="00000000" w:usb3="00000000" w:csb0="00000001" w:csb1="00000000"/>
  </w:font>
  <w:font w:name="Chalet ParisNineteenSixty-Ita">
    <w:altName w:val="Calibri"/>
    <w:panose1 w:val="00000000000000000000"/>
    <w:charset w:val="4D"/>
    <w:family w:val="auto"/>
    <w:pitch w:val="variable"/>
    <w:sig w:usb0="800000AF" w:usb1="40002048" w:usb2="00000000" w:usb3="00000000" w:csb0="00000001" w:csb1="00000000"/>
  </w:font>
  <w:font w:name="Avenir Next Demi Bold">
    <w:panose1 w:val="020B0703020202020204"/>
    <w:charset w:val="00"/>
    <w:family w:val="swiss"/>
    <w:pitch w:val="variable"/>
    <w:sig w:usb0="8000002F" w:usb1="5000204A" w:usb2="00000000" w:usb3="00000000" w:csb0="0000009B" w:csb1="00000000"/>
  </w:font>
  <w:font w:name="Calibri (Body)">
    <w:altName w:val="Calibri"/>
    <w:panose1 w:val="020B0604020202020204"/>
    <w:charset w:val="00"/>
    <w:family w:val="roman"/>
    <w:pitch w:val="default"/>
  </w:font>
  <w:font w:name="Helvetica Light Oblique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247369" w14:textId="77777777" w:rsidR="00C05179" w:rsidRDefault="00C05179" w:rsidP="002601D8">
      <w:r>
        <w:separator/>
      </w:r>
    </w:p>
  </w:footnote>
  <w:footnote w:type="continuationSeparator" w:id="0">
    <w:p w14:paraId="56F84188" w14:textId="77777777" w:rsidR="00C05179" w:rsidRDefault="00C05179" w:rsidP="00260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CC69D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6013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07606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CA5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73473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FC68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6C98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BC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44BC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A402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F57D0B"/>
    <w:multiLevelType w:val="hybridMultilevel"/>
    <w:tmpl w:val="AFE2F356"/>
    <w:lvl w:ilvl="0" w:tplc="1A94F99E">
      <w:start w:val="1"/>
      <w:numFmt w:val="bullet"/>
      <w:pStyle w:val="0Body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179725E0"/>
    <w:multiLevelType w:val="multilevel"/>
    <w:tmpl w:val="0F20A9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8C65DE"/>
    <w:multiLevelType w:val="hybridMultilevel"/>
    <w:tmpl w:val="1FD8F89E"/>
    <w:lvl w:ilvl="0" w:tplc="5276F578">
      <w:start w:val="1"/>
      <w:numFmt w:val="bullet"/>
      <w:pStyle w:val="04empl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8A79B8"/>
    <w:multiLevelType w:val="hybridMultilevel"/>
    <w:tmpl w:val="D60631C2"/>
    <w:lvl w:ilvl="0" w:tplc="6D76A77E">
      <w:start w:val="1"/>
      <w:numFmt w:val="bullet"/>
      <w:pStyle w:val="0Employer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14" w15:restartNumberingAfterBreak="0">
    <w:nsid w:val="69802F15"/>
    <w:multiLevelType w:val="hybridMultilevel"/>
    <w:tmpl w:val="AEF6A54E"/>
    <w:lvl w:ilvl="0" w:tplc="33B2BD30">
      <w:start w:val="1"/>
      <w:numFmt w:val="bullet"/>
      <w:pStyle w:val="00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E0981"/>
    <w:multiLevelType w:val="hybridMultilevel"/>
    <w:tmpl w:val="623C0E30"/>
    <w:lvl w:ilvl="0" w:tplc="C1068D36">
      <w:start w:val="1"/>
      <w:numFmt w:val="bullet"/>
      <w:pStyle w:val="00listbullet3col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4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8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9"/>
  </w:num>
  <w:num w:numId="15">
    <w:abstractNumId w:val="15"/>
  </w:num>
  <w:num w:numId="16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activeWritingStyle w:appName="MSWord" w:lang="en-US" w:vendorID="64" w:dllVersion="4096" w:nlCheck="1" w:checkStyle="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TQwNjI0MbA0szBS0lEKTi0uzszPAykwrAUAlZUTlywAAAA="/>
  </w:docVars>
  <w:rsids>
    <w:rsidRoot w:val="00A95F8C"/>
    <w:rsid w:val="00000118"/>
    <w:rsid w:val="00003FDC"/>
    <w:rsid w:val="0000413C"/>
    <w:rsid w:val="00013E9C"/>
    <w:rsid w:val="000141CB"/>
    <w:rsid w:val="000166F0"/>
    <w:rsid w:val="00020BB9"/>
    <w:rsid w:val="0002255E"/>
    <w:rsid w:val="00022B8F"/>
    <w:rsid w:val="000269B1"/>
    <w:rsid w:val="00034A99"/>
    <w:rsid w:val="000365F1"/>
    <w:rsid w:val="000375BF"/>
    <w:rsid w:val="00042671"/>
    <w:rsid w:val="00044044"/>
    <w:rsid w:val="00047DE6"/>
    <w:rsid w:val="000505ED"/>
    <w:rsid w:val="00057325"/>
    <w:rsid w:val="000616C0"/>
    <w:rsid w:val="000678E4"/>
    <w:rsid w:val="00071EEA"/>
    <w:rsid w:val="00074C9F"/>
    <w:rsid w:val="0008094B"/>
    <w:rsid w:val="00082D34"/>
    <w:rsid w:val="00084661"/>
    <w:rsid w:val="00085C8A"/>
    <w:rsid w:val="00090E81"/>
    <w:rsid w:val="0009389F"/>
    <w:rsid w:val="00094D51"/>
    <w:rsid w:val="00097DA4"/>
    <w:rsid w:val="000A00F5"/>
    <w:rsid w:val="000A1D14"/>
    <w:rsid w:val="000A471E"/>
    <w:rsid w:val="000B4A5B"/>
    <w:rsid w:val="000B5142"/>
    <w:rsid w:val="000C0D52"/>
    <w:rsid w:val="000D6AEB"/>
    <w:rsid w:val="000E28FB"/>
    <w:rsid w:val="000E40A8"/>
    <w:rsid w:val="000E6723"/>
    <w:rsid w:val="000E7C2A"/>
    <w:rsid w:val="000E7EB2"/>
    <w:rsid w:val="000F29FF"/>
    <w:rsid w:val="000F6E07"/>
    <w:rsid w:val="001219F4"/>
    <w:rsid w:val="00130BE0"/>
    <w:rsid w:val="0013443F"/>
    <w:rsid w:val="001406A3"/>
    <w:rsid w:val="00160BAD"/>
    <w:rsid w:val="001610AE"/>
    <w:rsid w:val="00161775"/>
    <w:rsid w:val="001642F1"/>
    <w:rsid w:val="00167DA7"/>
    <w:rsid w:val="0018546C"/>
    <w:rsid w:val="00185E6C"/>
    <w:rsid w:val="001865D6"/>
    <w:rsid w:val="001920DB"/>
    <w:rsid w:val="00194A1D"/>
    <w:rsid w:val="00195C2E"/>
    <w:rsid w:val="001968F8"/>
    <w:rsid w:val="001A03E7"/>
    <w:rsid w:val="001A170C"/>
    <w:rsid w:val="001A1D28"/>
    <w:rsid w:val="001A5B95"/>
    <w:rsid w:val="001A684F"/>
    <w:rsid w:val="001A68F2"/>
    <w:rsid w:val="001A7A1B"/>
    <w:rsid w:val="001A7C8B"/>
    <w:rsid w:val="001A7FD5"/>
    <w:rsid w:val="001B3BF0"/>
    <w:rsid w:val="001B3DC5"/>
    <w:rsid w:val="001B3E00"/>
    <w:rsid w:val="001B7579"/>
    <w:rsid w:val="001C19B7"/>
    <w:rsid w:val="001C2583"/>
    <w:rsid w:val="001C5373"/>
    <w:rsid w:val="001C6395"/>
    <w:rsid w:val="001D3EB9"/>
    <w:rsid w:val="001D5683"/>
    <w:rsid w:val="001E1CBA"/>
    <w:rsid w:val="001F1C8C"/>
    <w:rsid w:val="001F64E5"/>
    <w:rsid w:val="0020194C"/>
    <w:rsid w:val="0020263E"/>
    <w:rsid w:val="002028C5"/>
    <w:rsid w:val="00207D42"/>
    <w:rsid w:val="00212C49"/>
    <w:rsid w:val="00212F44"/>
    <w:rsid w:val="00214FF3"/>
    <w:rsid w:val="00226016"/>
    <w:rsid w:val="00231F52"/>
    <w:rsid w:val="00236615"/>
    <w:rsid w:val="00237922"/>
    <w:rsid w:val="00250CD0"/>
    <w:rsid w:val="00255974"/>
    <w:rsid w:val="002601D8"/>
    <w:rsid w:val="00262FB9"/>
    <w:rsid w:val="00265B3A"/>
    <w:rsid w:val="00270C0A"/>
    <w:rsid w:val="002722AF"/>
    <w:rsid w:val="00280E9A"/>
    <w:rsid w:val="00282C9E"/>
    <w:rsid w:val="00284C48"/>
    <w:rsid w:val="00287023"/>
    <w:rsid w:val="002906C4"/>
    <w:rsid w:val="002924BB"/>
    <w:rsid w:val="002A03F3"/>
    <w:rsid w:val="002A7302"/>
    <w:rsid w:val="002B1739"/>
    <w:rsid w:val="002B21D6"/>
    <w:rsid w:val="002B598E"/>
    <w:rsid w:val="002B5DE1"/>
    <w:rsid w:val="002C23B1"/>
    <w:rsid w:val="002C2E52"/>
    <w:rsid w:val="002C6E5C"/>
    <w:rsid w:val="002D051F"/>
    <w:rsid w:val="002D3FDB"/>
    <w:rsid w:val="002D57CB"/>
    <w:rsid w:val="002D7DC7"/>
    <w:rsid w:val="002E16B7"/>
    <w:rsid w:val="002E3B8F"/>
    <w:rsid w:val="002E4722"/>
    <w:rsid w:val="002F1761"/>
    <w:rsid w:val="00303CDE"/>
    <w:rsid w:val="00310B52"/>
    <w:rsid w:val="00324581"/>
    <w:rsid w:val="00330581"/>
    <w:rsid w:val="00333AE3"/>
    <w:rsid w:val="003363EE"/>
    <w:rsid w:val="00336F29"/>
    <w:rsid w:val="00342E05"/>
    <w:rsid w:val="003466FB"/>
    <w:rsid w:val="00346E2E"/>
    <w:rsid w:val="00355856"/>
    <w:rsid w:val="00361E1D"/>
    <w:rsid w:val="00364AAA"/>
    <w:rsid w:val="003661CA"/>
    <w:rsid w:val="00375F0A"/>
    <w:rsid w:val="003805ED"/>
    <w:rsid w:val="0038492C"/>
    <w:rsid w:val="00393FC4"/>
    <w:rsid w:val="003A427D"/>
    <w:rsid w:val="003A5762"/>
    <w:rsid w:val="003A681A"/>
    <w:rsid w:val="003B00A3"/>
    <w:rsid w:val="003C234A"/>
    <w:rsid w:val="003C4189"/>
    <w:rsid w:val="003C5353"/>
    <w:rsid w:val="003C7B9F"/>
    <w:rsid w:val="003D4AE8"/>
    <w:rsid w:val="003E2748"/>
    <w:rsid w:val="0040481E"/>
    <w:rsid w:val="00404B5B"/>
    <w:rsid w:val="004052F6"/>
    <w:rsid w:val="00414A54"/>
    <w:rsid w:val="00415CD3"/>
    <w:rsid w:val="00417543"/>
    <w:rsid w:val="00425BAE"/>
    <w:rsid w:val="00426FA2"/>
    <w:rsid w:val="00430797"/>
    <w:rsid w:val="00430A40"/>
    <w:rsid w:val="00435EE2"/>
    <w:rsid w:val="00440CC0"/>
    <w:rsid w:val="004429B3"/>
    <w:rsid w:val="004431CB"/>
    <w:rsid w:val="00443927"/>
    <w:rsid w:val="00450518"/>
    <w:rsid w:val="00451D44"/>
    <w:rsid w:val="00454F2B"/>
    <w:rsid w:val="00460480"/>
    <w:rsid w:val="00460DAE"/>
    <w:rsid w:val="004627F1"/>
    <w:rsid w:val="00463FEB"/>
    <w:rsid w:val="00464C46"/>
    <w:rsid w:val="004661C2"/>
    <w:rsid w:val="004750A5"/>
    <w:rsid w:val="00477B97"/>
    <w:rsid w:val="004828C6"/>
    <w:rsid w:val="0048732B"/>
    <w:rsid w:val="00495F29"/>
    <w:rsid w:val="00496472"/>
    <w:rsid w:val="004964EB"/>
    <w:rsid w:val="004A3597"/>
    <w:rsid w:val="004B62FD"/>
    <w:rsid w:val="004C7501"/>
    <w:rsid w:val="004C7F93"/>
    <w:rsid w:val="004D0733"/>
    <w:rsid w:val="004E1900"/>
    <w:rsid w:val="004E6F36"/>
    <w:rsid w:val="004F0696"/>
    <w:rsid w:val="004F35FF"/>
    <w:rsid w:val="004F5979"/>
    <w:rsid w:val="004F7059"/>
    <w:rsid w:val="005062F9"/>
    <w:rsid w:val="005151B6"/>
    <w:rsid w:val="005223B8"/>
    <w:rsid w:val="00540324"/>
    <w:rsid w:val="00555CEC"/>
    <w:rsid w:val="005565B4"/>
    <w:rsid w:val="00556A8C"/>
    <w:rsid w:val="00556B0A"/>
    <w:rsid w:val="005575A5"/>
    <w:rsid w:val="0055769D"/>
    <w:rsid w:val="00557B87"/>
    <w:rsid w:val="00563AFA"/>
    <w:rsid w:val="00563F91"/>
    <w:rsid w:val="005811A3"/>
    <w:rsid w:val="005820C3"/>
    <w:rsid w:val="00582DEA"/>
    <w:rsid w:val="00584FB8"/>
    <w:rsid w:val="005851BF"/>
    <w:rsid w:val="0058589D"/>
    <w:rsid w:val="00585DD6"/>
    <w:rsid w:val="00594445"/>
    <w:rsid w:val="005A3E82"/>
    <w:rsid w:val="005A4182"/>
    <w:rsid w:val="005A4CC2"/>
    <w:rsid w:val="005A516B"/>
    <w:rsid w:val="005A5DBB"/>
    <w:rsid w:val="005A66EA"/>
    <w:rsid w:val="005B472F"/>
    <w:rsid w:val="005B72BC"/>
    <w:rsid w:val="005C2B4F"/>
    <w:rsid w:val="005C2F12"/>
    <w:rsid w:val="005C6C96"/>
    <w:rsid w:val="005C6F93"/>
    <w:rsid w:val="005D2713"/>
    <w:rsid w:val="005D7D9A"/>
    <w:rsid w:val="005E2058"/>
    <w:rsid w:val="005E3AAB"/>
    <w:rsid w:val="005F25A0"/>
    <w:rsid w:val="005F387D"/>
    <w:rsid w:val="00602C72"/>
    <w:rsid w:val="00612A94"/>
    <w:rsid w:val="006141BF"/>
    <w:rsid w:val="00615F2E"/>
    <w:rsid w:val="00617C3A"/>
    <w:rsid w:val="00622E74"/>
    <w:rsid w:val="0062513D"/>
    <w:rsid w:val="00625F7B"/>
    <w:rsid w:val="0062626A"/>
    <w:rsid w:val="0063009F"/>
    <w:rsid w:val="00636AC5"/>
    <w:rsid w:val="006442FB"/>
    <w:rsid w:val="00645F1D"/>
    <w:rsid w:val="00653D34"/>
    <w:rsid w:val="00654F5B"/>
    <w:rsid w:val="0065642C"/>
    <w:rsid w:val="00656BB7"/>
    <w:rsid w:val="00663D7D"/>
    <w:rsid w:val="00674F5D"/>
    <w:rsid w:val="00675BD1"/>
    <w:rsid w:val="00680F3E"/>
    <w:rsid w:val="00681D9D"/>
    <w:rsid w:val="00685844"/>
    <w:rsid w:val="00692A14"/>
    <w:rsid w:val="006A3D07"/>
    <w:rsid w:val="006A7766"/>
    <w:rsid w:val="006B00BD"/>
    <w:rsid w:val="006C119F"/>
    <w:rsid w:val="006C144C"/>
    <w:rsid w:val="006C1AB7"/>
    <w:rsid w:val="006C354E"/>
    <w:rsid w:val="006C4A1C"/>
    <w:rsid w:val="006C6C46"/>
    <w:rsid w:val="006D083F"/>
    <w:rsid w:val="006D1683"/>
    <w:rsid w:val="006D1B61"/>
    <w:rsid w:val="006D338D"/>
    <w:rsid w:val="006D5422"/>
    <w:rsid w:val="006D7292"/>
    <w:rsid w:val="006E6351"/>
    <w:rsid w:val="006F33FD"/>
    <w:rsid w:val="006F3E36"/>
    <w:rsid w:val="006F75B3"/>
    <w:rsid w:val="00706FB1"/>
    <w:rsid w:val="007079D9"/>
    <w:rsid w:val="00713AC0"/>
    <w:rsid w:val="00715ACB"/>
    <w:rsid w:val="007162B0"/>
    <w:rsid w:val="007203DB"/>
    <w:rsid w:val="00721DD0"/>
    <w:rsid w:val="007230EC"/>
    <w:rsid w:val="00723F17"/>
    <w:rsid w:val="00724402"/>
    <w:rsid w:val="00725013"/>
    <w:rsid w:val="00726DF6"/>
    <w:rsid w:val="00727002"/>
    <w:rsid w:val="00730A63"/>
    <w:rsid w:val="00732C9A"/>
    <w:rsid w:val="007338CB"/>
    <w:rsid w:val="00750C48"/>
    <w:rsid w:val="0075264E"/>
    <w:rsid w:val="00752651"/>
    <w:rsid w:val="0075362D"/>
    <w:rsid w:val="00753D7D"/>
    <w:rsid w:val="00764093"/>
    <w:rsid w:val="00770ADB"/>
    <w:rsid w:val="007710C5"/>
    <w:rsid w:val="00775A79"/>
    <w:rsid w:val="00776BEF"/>
    <w:rsid w:val="00776CF5"/>
    <w:rsid w:val="00784324"/>
    <w:rsid w:val="0079235D"/>
    <w:rsid w:val="00792A53"/>
    <w:rsid w:val="00792B6C"/>
    <w:rsid w:val="00797FC2"/>
    <w:rsid w:val="007A1FD2"/>
    <w:rsid w:val="007A499B"/>
    <w:rsid w:val="007B3C86"/>
    <w:rsid w:val="007B54DB"/>
    <w:rsid w:val="007C3CE5"/>
    <w:rsid w:val="007C634E"/>
    <w:rsid w:val="007C6BD5"/>
    <w:rsid w:val="007D19C1"/>
    <w:rsid w:val="007D72C2"/>
    <w:rsid w:val="007E3836"/>
    <w:rsid w:val="007F0B11"/>
    <w:rsid w:val="007F1278"/>
    <w:rsid w:val="007F5FF6"/>
    <w:rsid w:val="007F724E"/>
    <w:rsid w:val="007F72D6"/>
    <w:rsid w:val="008004AB"/>
    <w:rsid w:val="00801801"/>
    <w:rsid w:val="0080218F"/>
    <w:rsid w:val="0080470E"/>
    <w:rsid w:val="00815B1A"/>
    <w:rsid w:val="00820571"/>
    <w:rsid w:val="00821978"/>
    <w:rsid w:val="00822706"/>
    <w:rsid w:val="00824681"/>
    <w:rsid w:val="00830B4B"/>
    <w:rsid w:val="00831B6C"/>
    <w:rsid w:val="00831FA9"/>
    <w:rsid w:val="008404F3"/>
    <w:rsid w:val="0084270B"/>
    <w:rsid w:val="008432A1"/>
    <w:rsid w:val="00847065"/>
    <w:rsid w:val="00854875"/>
    <w:rsid w:val="00857409"/>
    <w:rsid w:val="00861157"/>
    <w:rsid w:val="008653BE"/>
    <w:rsid w:val="00871915"/>
    <w:rsid w:val="00875B20"/>
    <w:rsid w:val="00884055"/>
    <w:rsid w:val="00885122"/>
    <w:rsid w:val="008867E6"/>
    <w:rsid w:val="0089300C"/>
    <w:rsid w:val="00896B71"/>
    <w:rsid w:val="008C229E"/>
    <w:rsid w:val="008C278F"/>
    <w:rsid w:val="008C300A"/>
    <w:rsid w:val="008C4728"/>
    <w:rsid w:val="008D57B5"/>
    <w:rsid w:val="008D6EDB"/>
    <w:rsid w:val="008E5D32"/>
    <w:rsid w:val="008E743B"/>
    <w:rsid w:val="008E7D69"/>
    <w:rsid w:val="008F4021"/>
    <w:rsid w:val="008F73CE"/>
    <w:rsid w:val="00915205"/>
    <w:rsid w:val="0092112E"/>
    <w:rsid w:val="00922084"/>
    <w:rsid w:val="00922F56"/>
    <w:rsid w:val="009242F8"/>
    <w:rsid w:val="00926E2E"/>
    <w:rsid w:val="00932008"/>
    <w:rsid w:val="009372A0"/>
    <w:rsid w:val="00940BDC"/>
    <w:rsid w:val="00954330"/>
    <w:rsid w:val="00954C15"/>
    <w:rsid w:val="009620AB"/>
    <w:rsid w:val="009626C6"/>
    <w:rsid w:val="009639EF"/>
    <w:rsid w:val="0097043C"/>
    <w:rsid w:val="009734C2"/>
    <w:rsid w:val="0097483E"/>
    <w:rsid w:val="0097502B"/>
    <w:rsid w:val="00975D80"/>
    <w:rsid w:val="00986883"/>
    <w:rsid w:val="00987F0B"/>
    <w:rsid w:val="00994B50"/>
    <w:rsid w:val="0099523E"/>
    <w:rsid w:val="0099562D"/>
    <w:rsid w:val="009A3DDE"/>
    <w:rsid w:val="009B1ADA"/>
    <w:rsid w:val="009B4D3B"/>
    <w:rsid w:val="009C1631"/>
    <w:rsid w:val="009D217C"/>
    <w:rsid w:val="009D5455"/>
    <w:rsid w:val="009D57A0"/>
    <w:rsid w:val="009F28EC"/>
    <w:rsid w:val="009F66A7"/>
    <w:rsid w:val="009F750C"/>
    <w:rsid w:val="00A0477F"/>
    <w:rsid w:val="00A074BD"/>
    <w:rsid w:val="00A13629"/>
    <w:rsid w:val="00A15ED8"/>
    <w:rsid w:val="00A1755F"/>
    <w:rsid w:val="00A2307A"/>
    <w:rsid w:val="00A3036F"/>
    <w:rsid w:val="00A316A9"/>
    <w:rsid w:val="00A372AA"/>
    <w:rsid w:val="00A37F1C"/>
    <w:rsid w:val="00A437E4"/>
    <w:rsid w:val="00A44096"/>
    <w:rsid w:val="00A44639"/>
    <w:rsid w:val="00A448B4"/>
    <w:rsid w:val="00A45CA8"/>
    <w:rsid w:val="00A51ECD"/>
    <w:rsid w:val="00A53B34"/>
    <w:rsid w:val="00A55BEB"/>
    <w:rsid w:val="00A609A7"/>
    <w:rsid w:val="00A60E81"/>
    <w:rsid w:val="00A61E6B"/>
    <w:rsid w:val="00A65723"/>
    <w:rsid w:val="00A75BF1"/>
    <w:rsid w:val="00A84EBD"/>
    <w:rsid w:val="00A85B16"/>
    <w:rsid w:val="00A85C57"/>
    <w:rsid w:val="00A86A9F"/>
    <w:rsid w:val="00A86E20"/>
    <w:rsid w:val="00A93C92"/>
    <w:rsid w:val="00A95F8C"/>
    <w:rsid w:val="00AA1D30"/>
    <w:rsid w:val="00AA345B"/>
    <w:rsid w:val="00AA45B8"/>
    <w:rsid w:val="00AA647B"/>
    <w:rsid w:val="00AB150B"/>
    <w:rsid w:val="00AB16A9"/>
    <w:rsid w:val="00AB319E"/>
    <w:rsid w:val="00AB34FF"/>
    <w:rsid w:val="00AB47D6"/>
    <w:rsid w:val="00AC3A0D"/>
    <w:rsid w:val="00AC5058"/>
    <w:rsid w:val="00AD15C9"/>
    <w:rsid w:val="00AD75F2"/>
    <w:rsid w:val="00AE0B16"/>
    <w:rsid w:val="00AE0D69"/>
    <w:rsid w:val="00AE116B"/>
    <w:rsid w:val="00AE36D2"/>
    <w:rsid w:val="00AE3A82"/>
    <w:rsid w:val="00AE4F15"/>
    <w:rsid w:val="00AF06D0"/>
    <w:rsid w:val="00AF5199"/>
    <w:rsid w:val="00B0106D"/>
    <w:rsid w:val="00B05A0D"/>
    <w:rsid w:val="00B05C27"/>
    <w:rsid w:val="00B13E4F"/>
    <w:rsid w:val="00B15DAB"/>
    <w:rsid w:val="00B20868"/>
    <w:rsid w:val="00B30BBB"/>
    <w:rsid w:val="00B31008"/>
    <w:rsid w:val="00B31A59"/>
    <w:rsid w:val="00B36DDC"/>
    <w:rsid w:val="00B51A5B"/>
    <w:rsid w:val="00B52BB8"/>
    <w:rsid w:val="00B5373B"/>
    <w:rsid w:val="00B568C3"/>
    <w:rsid w:val="00B662FB"/>
    <w:rsid w:val="00B66504"/>
    <w:rsid w:val="00B66AEA"/>
    <w:rsid w:val="00B67E79"/>
    <w:rsid w:val="00B7593C"/>
    <w:rsid w:val="00B75BFA"/>
    <w:rsid w:val="00B76E93"/>
    <w:rsid w:val="00B80C78"/>
    <w:rsid w:val="00B85109"/>
    <w:rsid w:val="00B90564"/>
    <w:rsid w:val="00B914D5"/>
    <w:rsid w:val="00B925EE"/>
    <w:rsid w:val="00B96AAD"/>
    <w:rsid w:val="00BA69A8"/>
    <w:rsid w:val="00BB019E"/>
    <w:rsid w:val="00BB2964"/>
    <w:rsid w:val="00BB3B82"/>
    <w:rsid w:val="00BB775D"/>
    <w:rsid w:val="00BC5FAD"/>
    <w:rsid w:val="00BD428C"/>
    <w:rsid w:val="00BD534C"/>
    <w:rsid w:val="00BE5600"/>
    <w:rsid w:val="00BF37C1"/>
    <w:rsid w:val="00C001B3"/>
    <w:rsid w:val="00C005C8"/>
    <w:rsid w:val="00C01B0F"/>
    <w:rsid w:val="00C03091"/>
    <w:rsid w:val="00C042A9"/>
    <w:rsid w:val="00C047BB"/>
    <w:rsid w:val="00C05179"/>
    <w:rsid w:val="00C120E8"/>
    <w:rsid w:val="00C2731F"/>
    <w:rsid w:val="00C34E5C"/>
    <w:rsid w:val="00C414EC"/>
    <w:rsid w:val="00C47C1D"/>
    <w:rsid w:val="00C51D0C"/>
    <w:rsid w:val="00C523D4"/>
    <w:rsid w:val="00C567DB"/>
    <w:rsid w:val="00C6435C"/>
    <w:rsid w:val="00C64835"/>
    <w:rsid w:val="00C714DF"/>
    <w:rsid w:val="00C7239E"/>
    <w:rsid w:val="00C74283"/>
    <w:rsid w:val="00C907C8"/>
    <w:rsid w:val="00CA1E6E"/>
    <w:rsid w:val="00CA5E54"/>
    <w:rsid w:val="00CA71CE"/>
    <w:rsid w:val="00CB289F"/>
    <w:rsid w:val="00CB2FAA"/>
    <w:rsid w:val="00CB3AA2"/>
    <w:rsid w:val="00CC63D1"/>
    <w:rsid w:val="00CD373D"/>
    <w:rsid w:val="00CE70DE"/>
    <w:rsid w:val="00CF143A"/>
    <w:rsid w:val="00CF532E"/>
    <w:rsid w:val="00CF598D"/>
    <w:rsid w:val="00CF6A3F"/>
    <w:rsid w:val="00D03DC4"/>
    <w:rsid w:val="00D14E18"/>
    <w:rsid w:val="00D16ECD"/>
    <w:rsid w:val="00D26763"/>
    <w:rsid w:val="00D26905"/>
    <w:rsid w:val="00D36C06"/>
    <w:rsid w:val="00D37C43"/>
    <w:rsid w:val="00D51B0B"/>
    <w:rsid w:val="00D558F1"/>
    <w:rsid w:val="00D5776F"/>
    <w:rsid w:val="00D57957"/>
    <w:rsid w:val="00D65A31"/>
    <w:rsid w:val="00D747DE"/>
    <w:rsid w:val="00D76CFC"/>
    <w:rsid w:val="00D774C5"/>
    <w:rsid w:val="00D831BC"/>
    <w:rsid w:val="00D84FC6"/>
    <w:rsid w:val="00D856CA"/>
    <w:rsid w:val="00D85D65"/>
    <w:rsid w:val="00D90B95"/>
    <w:rsid w:val="00D91506"/>
    <w:rsid w:val="00D920E3"/>
    <w:rsid w:val="00D94C6E"/>
    <w:rsid w:val="00DA2712"/>
    <w:rsid w:val="00DA2F22"/>
    <w:rsid w:val="00DB08A4"/>
    <w:rsid w:val="00DB32BE"/>
    <w:rsid w:val="00DB4DF6"/>
    <w:rsid w:val="00DC1EC6"/>
    <w:rsid w:val="00DF1547"/>
    <w:rsid w:val="00DF157F"/>
    <w:rsid w:val="00DF6D7D"/>
    <w:rsid w:val="00E00157"/>
    <w:rsid w:val="00E12F57"/>
    <w:rsid w:val="00E21F33"/>
    <w:rsid w:val="00E3171A"/>
    <w:rsid w:val="00E34EFC"/>
    <w:rsid w:val="00E45099"/>
    <w:rsid w:val="00E456E7"/>
    <w:rsid w:val="00E50D53"/>
    <w:rsid w:val="00E517F1"/>
    <w:rsid w:val="00E543D3"/>
    <w:rsid w:val="00E57284"/>
    <w:rsid w:val="00E57B7F"/>
    <w:rsid w:val="00E60CCF"/>
    <w:rsid w:val="00E62EB0"/>
    <w:rsid w:val="00E65953"/>
    <w:rsid w:val="00E727C5"/>
    <w:rsid w:val="00E751A3"/>
    <w:rsid w:val="00E775DB"/>
    <w:rsid w:val="00E811AF"/>
    <w:rsid w:val="00E835B2"/>
    <w:rsid w:val="00E940C3"/>
    <w:rsid w:val="00E94C51"/>
    <w:rsid w:val="00E96AE3"/>
    <w:rsid w:val="00EA1547"/>
    <w:rsid w:val="00EA2237"/>
    <w:rsid w:val="00EA2875"/>
    <w:rsid w:val="00EA4DC7"/>
    <w:rsid w:val="00EB2C63"/>
    <w:rsid w:val="00EB6BB9"/>
    <w:rsid w:val="00ED1A90"/>
    <w:rsid w:val="00ED1FCD"/>
    <w:rsid w:val="00EE0CD5"/>
    <w:rsid w:val="00EE59B9"/>
    <w:rsid w:val="00EF5F20"/>
    <w:rsid w:val="00F12D73"/>
    <w:rsid w:val="00F149DD"/>
    <w:rsid w:val="00F15A8F"/>
    <w:rsid w:val="00F15D3C"/>
    <w:rsid w:val="00F23FFA"/>
    <w:rsid w:val="00F253BE"/>
    <w:rsid w:val="00F34A0B"/>
    <w:rsid w:val="00F36E3F"/>
    <w:rsid w:val="00F37F16"/>
    <w:rsid w:val="00F42071"/>
    <w:rsid w:val="00F45C1D"/>
    <w:rsid w:val="00F462D1"/>
    <w:rsid w:val="00F651D5"/>
    <w:rsid w:val="00F66767"/>
    <w:rsid w:val="00F758AE"/>
    <w:rsid w:val="00F75EEE"/>
    <w:rsid w:val="00F775B3"/>
    <w:rsid w:val="00F863EF"/>
    <w:rsid w:val="00F86E4D"/>
    <w:rsid w:val="00F91522"/>
    <w:rsid w:val="00F92B44"/>
    <w:rsid w:val="00F9360C"/>
    <w:rsid w:val="00FA212D"/>
    <w:rsid w:val="00FA684C"/>
    <w:rsid w:val="00FD741F"/>
    <w:rsid w:val="00FF1AD6"/>
    <w:rsid w:val="00FF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1B19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052F6"/>
    <w:rPr>
      <w:rFonts w:ascii="Avenir Next" w:hAnsi="Avenir Next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1">
    <w:name w:val="p1"/>
    <w:basedOn w:val="Normal"/>
    <w:rsid w:val="00A95F8C"/>
    <w:pPr>
      <w:ind w:left="1170"/>
    </w:pPr>
    <w:rPr>
      <w:rFonts w:ascii="Chalet" w:hAnsi="Chalet" w:cs="Times New Roman"/>
      <w:sz w:val="15"/>
      <w:szCs w:val="15"/>
    </w:rPr>
  </w:style>
  <w:style w:type="paragraph" w:customStyle="1" w:styleId="p2">
    <w:name w:val="p2"/>
    <w:basedOn w:val="Normal"/>
    <w:rsid w:val="00A95F8C"/>
    <w:pPr>
      <w:spacing w:before="270"/>
      <w:ind w:left="1170"/>
    </w:pPr>
    <w:rPr>
      <w:rFonts w:ascii="Chalet" w:hAnsi="Chalet" w:cs="Times New Roman"/>
      <w:sz w:val="14"/>
      <w:szCs w:val="14"/>
    </w:rPr>
  </w:style>
  <w:style w:type="paragraph" w:customStyle="1" w:styleId="p3">
    <w:name w:val="p3"/>
    <w:basedOn w:val="Normal"/>
    <w:rsid w:val="00A95F8C"/>
    <w:pPr>
      <w:spacing w:before="45"/>
      <w:ind w:left="1170"/>
    </w:pPr>
    <w:rPr>
      <w:rFonts w:ascii="Chalet" w:hAnsi="Chalet" w:cs="Times New Roman"/>
      <w:sz w:val="14"/>
      <w:szCs w:val="14"/>
    </w:rPr>
  </w:style>
  <w:style w:type="paragraph" w:customStyle="1" w:styleId="p4">
    <w:name w:val="p4"/>
    <w:basedOn w:val="Normal"/>
    <w:rsid w:val="00A95F8C"/>
    <w:pPr>
      <w:spacing w:before="45" w:after="90"/>
      <w:ind w:left="1170"/>
    </w:pPr>
    <w:rPr>
      <w:rFonts w:ascii="Chalet" w:hAnsi="Chalet" w:cs="Times New Roman"/>
      <w:sz w:val="14"/>
      <w:szCs w:val="14"/>
    </w:rPr>
  </w:style>
  <w:style w:type="paragraph" w:customStyle="1" w:styleId="p5">
    <w:name w:val="p5"/>
    <w:basedOn w:val="Normal"/>
    <w:rsid w:val="00A95F8C"/>
    <w:pPr>
      <w:spacing w:before="90"/>
    </w:pPr>
    <w:rPr>
      <w:rFonts w:ascii="Chalet" w:hAnsi="Chalet" w:cs="Times New Roman"/>
      <w:sz w:val="18"/>
      <w:szCs w:val="18"/>
    </w:rPr>
  </w:style>
  <w:style w:type="paragraph" w:customStyle="1" w:styleId="p6">
    <w:name w:val="p6"/>
    <w:basedOn w:val="Normal"/>
    <w:rsid w:val="00A95F8C"/>
    <w:rPr>
      <w:rFonts w:ascii="Chalet" w:hAnsi="Chalet" w:cs="Times New Roman"/>
      <w:sz w:val="14"/>
      <w:szCs w:val="14"/>
    </w:rPr>
  </w:style>
  <w:style w:type="paragraph" w:customStyle="1" w:styleId="p7">
    <w:name w:val="p7"/>
    <w:basedOn w:val="Normal"/>
    <w:rsid w:val="00A95F8C"/>
    <w:pPr>
      <w:spacing w:line="180" w:lineRule="atLeast"/>
    </w:pPr>
    <w:rPr>
      <w:rFonts w:ascii="Chalet" w:hAnsi="Chalet" w:cs="Times New Roman"/>
      <w:sz w:val="14"/>
      <w:szCs w:val="14"/>
    </w:rPr>
  </w:style>
  <w:style w:type="paragraph" w:customStyle="1" w:styleId="p8">
    <w:name w:val="p8"/>
    <w:basedOn w:val="Normal"/>
    <w:rsid w:val="00A95F8C"/>
    <w:pPr>
      <w:spacing w:line="180" w:lineRule="atLeast"/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9">
    <w:name w:val="p9"/>
    <w:basedOn w:val="Normal"/>
    <w:rsid w:val="00A95F8C"/>
    <w:pPr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10">
    <w:name w:val="p10"/>
    <w:basedOn w:val="Normal"/>
    <w:rsid w:val="00A95F8C"/>
    <w:pPr>
      <w:spacing w:before="45"/>
    </w:pPr>
    <w:rPr>
      <w:rFonts w:ascii="Chalet" w:hAnsi="Chalet" w:cs="Times New Roman"/>
      <w:sz w:val="12"/>
      <w:szCs w:val="12"/>
    </w:rPr>
  </w:style>
  <w:style w:type="paragraph" w:customStyle="1" w:styleId="p11">
    <w:name w:val="p11"/>
    <w:basedOn w:val="Normal"/>
    <w:rsid w:val="00A95F8C"/>
    <w:pPr>
      <w:spacing w:before="45" w:line="180" w:lineRule="atLeast"/>
    </w:pPr>
    <w:rPr>
      <w:rFonts w:ascii="Chalet" w:hAnsi="Chalet" w:cs="Times New Roman"/>
      <w:sz w:val="12"/>
      <w:szCs w:val="12"/>
    </w:rPr>
  </w:style>
  <w:style w:type="paragraph" w:customStyle="1" w:styleId="p12">
    <w:name w:val="p12"/>
    <w:basedOn w:val="Normal"/>
    <w:rsid w:val="00A95F8C"/>
    <w:pPr>
      <w:spacing w:line="180" w:lineRule="atLeast"/>
    </w:pPr>
    <w:rPr>
      <w:rFonts w:ascii="Chalet" w:hAnsi="Chalet" w:cs="Times New Roman"/>
      <w:sz w:val="18"/>
      <w:szCs w:val="18"/>
    </w:rPr>
  </w:style>
  <w:style w:type="paragraph" w:customStyle="1" w:styleId="p13">
    <w:name w:val="p13"/>
    <w:basedOn w:val="Normal"/>
    <w:rsid w:val="00A95F8C"/>
    <w:pPr>
      <w:spacing w:before="45"/>
      <w:ind w:left="270"/>
    </w:pPr>
    <w:rPr>
      <w:rFonts w:ascii="Chalet" w:hAnsi="Chalet" w:cs="Times New Roman"/>
      <w:sz w:val="12"/>
      <w:szCs w:val="12"/>
    </w:rPr>
  </w:style>
  <w:style w:type="paragraph" w:customStyle="1" w:styleId="p14">
    <w:name w:val="p14"/>
    <w:basedOn w:val="Normal"/>
    <w:rsid w:val="00A95F8C"/>
    <w:pPr>
      <w:spacing w:before="180"/>
    </w:pPr>
    <w:rPr>
      <w:rFonts w:ascii="Chalet" w:hAnsi="Chalet" w:cs="Times New Roman"/>
      <w:sz w:val="18"/>
      <w:szCs w:val="18"/>
    </w:rPr>
  </w:style>
  <w:style w:type="paragraph" w:customStyle="1" w:styleId="p15">
    <w:name w:val="p15"/>
    <w:basedOn w:val="Normal"/>
    <w:rsid w:val="00A95F8C"/>
    <w:rPr>
      <w:rFonts w:ascii="Chalet" w:hAnsi="Chalet" w:cs="Times New Roman"/>
      <w:sz w:val="14"/>
      <w:szCs w:val="14"/>
    </w:rPr>
  </w:style>
  <w:style w:type="character" w:customStyle="1" w:styleId="s1">
    <w:name w:val="s1"/>
    <w:basedOn w:val="DefaultParagraphFont"/>
    <w:rsid w:val="00A95F8C"/>
    <w:rPr>
      <w:rFonts w:ascii="Chalet" w:hAnsi="Chalet" w:hint="default"/>
      <w:spacing w:val="5"/>
      <w:sz w:val="30"/>
      <w:szCs w:val="30"/>
    </w:rPr>
  </w:style>
  <w:style w:type="character" w:customStyle="1" w:styleId="s2">
    <w:name w:val="s2"/>
    <w:basedOn w:val="DefaultParagraphFont"/>
    <w:rsid w:val="00A95F8C"/>
    <w:rPr>
      <w:spacing w:val="2"/>
    </w:rPr>
  </w:style>
  <w:style w:type="character" w:customStyle="1" w:styleId="s3">
    <w:name w:val="s3"/>
    <w:basedOn w:val="DefaultParagraphFont"/>
    <w:rsid w:val="00A95F8C"/>
    <w:rPr>
      <w:spacing w:val="3"/>
    </w:rPr>
  </w:style>
  <w:style w:type="character" w:customStyle="1" w:styleId="s4">
    <w:name w:val="s4"/>
    <w:basedOn w:val="DefaultParagraphFont"/>
    <w:rsid w:val="00A95F8C"/>
    <w:rPr>
      <w:rFonts w:ascii="Chalet" w:hAnsi="Chalet" w:hint="default"/>
      <w:spacing w:val="3"/>
      <w:sz w:val="18"/>
      <w:szCs w:val="18"/>
    </w:rPr>
  </w:style>
  <w:style w:type="character" w:customStyle="1" w:styleId="s5">
    <w:name w:val="s5"/>
    <w:basedOn w:val="DefaultParagraphFont"/>
    <w:rsid w:val="00A95F8C"/>
    <w:rPr>
      <w:rFonts w:ascii="Chalet" w:hAnsi="Chalet" w:hint="default"/>
      <w:spacing w:val="2"/>
      <w:sz w:val="14"/>
      <w:szCs w:val="14"/>
    </w:rPr>
  </w:style>
  <w:style w:type="character" w:customStyle="1" w:styleId="apple-tab-span">
    <w:name w:val="apple-tab-span"/>
    <w:basedOn w:val="DefaultParagraphFont"/>
    <w:rsid w:val="00A95F8C"/>
  </w:style>
  <w:style w:type="character" w:customStyle="1" w:styleId="apple-converted-space">
    <w:name w:val="apple-converted-space"/>
    <w:basedOn w:val="DefaultParagraphFont"/>
    <w:rsid w:val="00A95F8C"/>
  </w:style>
  <w:style w:type="paragraph" w:customStyle="1" w:styleId="bullet">
    <w:name w:val="bullet"/>
    <w:basedOn w:val="p8"/>
    <w:qFormat/>
    <w:rsid w:val="006D1683"/>
    <w:pPr>
      <w:ind w:left="1620" w:hanging="180"/>
    </w:pPr>
    <w:rPr>
      <w:sz w:val="18"/>
      <w:szCs w:val="18"/>
    </w:rPr>
  </w:style>
  <w:style w:type="paragraph" w:styleId="Revision">
    <w:name w:val="Revision"/>
    <w:hidden/>
    <w:uiPriority w:val="99"/>
    <w:semiHidden/>
    <w:rsid w:val="00071EEA"/>
  </w:style>
  <w:style w:type="paragraph" w:customStyle="1" w:styleId="0EmployerFootnote">
    <w:name w:val="0EmployerFootnote"/>
    <w:autoRedefine/>
    <w:qFormat/>
    <w:rsid w:val="00645F1D"/>
    <w:pPr>
      <w:spacing w:before="60" w:line="220" w:lineRule="exact"/>
      <w:ind w:left="1440" w:right="1800"/>
    </w:pPr>
    <w:rPr>
      <w:rFonts w:ascii="Chalet" w:hAnsi="Chalet" w:cs="Times New Roman"/>
      <w:spacing w:val="8"/>
      <w:sz w:val="16"/>
      <w:szCs w:val="16"/>
    </w:rPr>
  </w:style>
  <w:style w:type="paragraph" w:customStyle="1" w:styleId="0Employer">
    <w:name w:val="0Employer"/>
    <w:autoRedefine/>
    <w:qFormat/>
    <w:rsid w:val="00D90B95"/>
    <w:pPr>
      <w:tabs>
        <w:tab w:val="right" w:pos="1440"/>
        <w:tab w:val="right" w:pos="2880"/>
        <w:tab w:val="right" w:pos="10080"/>
      </w:tabs>
      <w:spacing w:before="240" w:after="60" w:line="220" w:lineRule="exact"/>
      <w:ind w:left="1440"/>
    </w:pPr>
    <w:rPr>
      <w:rFonts w:ascii="Chalet" w:hAnsi="Chalet" w:cs="Times New Roman"/>
      <w:spacing w:val="8"/>
      <w:sz w:val="18"/>
      <w:szCs w:val="18"/>
    </w:rPr>
  </w:style>
  <w:style w:type="character" w:customStyle="1" w:styleId="0EmployerName">
    <w:name w:val="0EmployerName"/>
    <w:uiPriority w:val="1"/>
    <w:qFormat/>
    <w:rsid w:val="002D051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24"/>
      <w:szCs w:val="24"/>
      <w:vertAlign w:val="baseline"/>
    </w:rPr>
  </w:style>
  <w:style w:type="paragraph" w:customStyle="1" w:styleId="0EmployerBullet">
    <w:name w:val="0EmployerBullet"/>
    <w:qFormat/>
    <w:rsid w:val="005C2B4F"/>
    <w:pPr>
      <w:numPr>
        <w:numId w:val="1"/>
      </w:numPr>
      <w:spacing w:line="220" w:lineRule="exact"/>
    </w:pPr>
    <w:rPr>
      <w:rFonts w:ascii="Chalet" w:hAnsi="Chalet" w:cs="Times New Roman"/>
      <w:spacing w:val="8"/>
      <w:sz w:val="18"/>
      <w:szCs w:val="18"/>
    </w:rPr>
  </w:style>
  <w:style w:type="character" w:customStyle="1" w:styleId="0EmployerFootnoteArticle">
    <w:name w:val="0EmployerFootnoteArticle"/>
    <w:uiPriority w:val="1"/>
    <w:qFormat/>
    <w:rsid w:val="00F92B44"/>
    <w:rPr>
      <w:rFonts w:ascii="Chalet ParisNineteenSixty-Ita" w:hAnsi="Chalet ParisNineteenSixty-Ita"/>
      <w:b w:val="0"/>
      <w:i/>
      <w:caps w:val="0"/>
      <w:smallCaps w:val="0"/>
      <w:strike w:val="0"/>
      <w:dstrike w:val="0"/>
      <w:vanish w:val="0"/>
      <w:color w:val="000000" w:themeColor="text1"/>
      <w:spacing w:val="8"/>
      <w:w w:val="100"/>
      <w:sz w:val="16"/>
      <w:szCs w:val="16"/>
      <w:vertAlign w:val="baseline"/>
    </w:rPr>
  </w:style>
  <w:style w:type="character" w:customStyle="1" w:styleId="0DateFootnote">
    <w:name w:val="0DateFootnote"/>
    <w:uiPriority w:val="1"/>
    <w:qFormat/>
    <w:rsid w:val="00F34A0B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15"/>
      <w:vertAlign w:val="baseline"/>
    </w:rPr>
  </w:style>
  <w:style w:type="paragraph" w:customStyle="1" w:styleId="0SectHed">
    <w:name w:val="0SectHed"/>
    <w:qFormat/>
    <w:rsid w:val="000166F0"/>
    <w:pPr>
      <w:spacing w:before="240" w:line="220" w:lineRule="exact"/>
      <w:ind w:left="-144"/>
      <w:outlineLvl w:val="0"/>
    </w:pPr>
    <w:rPr>
      <w:rFonts w:ascii="Chalet" w:hAnsi="Chalet" w:cs="Times New Roman"/>
      <w:spacing w:val="8"/>
    </w:rPr>
  </w:style>
  <w:style w:type="paragraph" w:customStyle="1" w:styleId="0HED">
    <w:name w:val="0HED"/>
    <w:autoRedefine/>
    <w:qFormat/>
    <w:rsid w:val="009242F8"/>
    <w:pPr>
      <w:spacing w:line="240" w:lineRule="exact"/>
    </w:pPr>
    <w:rPr>
      <w:rFonts w:ascii="Chalet" w:hAnsi="Chalet" w:cs="Times New Roman"/>
      <w:noProof/>
      <w:color w:val="FFFFFF" w:themeColor="background1"/>
      <w:spacing w:val="5"/>
      <w:sz w:val="22"/>
      <w:szCs w:val="40"/>
    </w:rPr>
  </w:style>
  <w:style w:type="character" w:customStyle="1" w:styleId="0HEDname">
    <w:name w:val="0HEDname"/>
    <w:uiPriority w:val="1"/>
    <w:qFormat/>
    <w:rsid w:val="00885122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spacing w:val="8"/>
      <w:w w:val="100"/>
      <w:kern w:val="0"/>
      <w:sz w:val="40"/>
      <w:vertAlign w:val="baseline"/>
      <w14:cntxtAlts w14:val="0"/>
    </w:rPr>
  </w:style>
  <w:style w:type="character" w:customStyle="1" w:styleId="0EmployerFootnoteCallout">
    <w:name w:val="0EmployerFootnoteCallout"/>
    <w:uiPriority w:val="1"/>
    <w:qFormat/>
    <w:rsid w:val="00E811A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kern w:val="0"/>
      <w:sz w:val="18"/>
      <w:u w:val="none"/>
      <w:vertAlign w:val="baseline"/>
      <w14:cntxtAlts w14:val="0"/>
    </w:rPr>
  </w:style>
  <w:style w:type="paragraph" w:customStyle="1" w:styleId="0BodyBullet">
    <w:name w:val="0BodyBullet"/>
    <w:autoRedefine/>
    <w:qFormat/>
    <w:rsid w:val="003A681A"/>
    <w:pPr>
      <w:numPr>
        <w:numId w:val="2"/>
      </w:numPr>
      <w:spacing w:before="60" w:line="271" w:lineRule="auto"/>
      <w:ind w:right="2160"/>
    </w:pPr>
    <w:rPr>
      <w:rFonts w:ascii="Chalet" w:hAnsi="Chalet" w:cs="Times New Roman"/>
      <w:color w:val="000000" w:themeColor="text1"/>
      <w:spacing w:val="8"/>
      <w:sz w:val="17"/>
      <w:szCs w:val="18"/>
    </w:rPr>
  </w:style>
  <w:style w:type="paragraph" w:customStyle="1" w:styleId="0Body">
    <w:name w:val="0Body"/>
    <w:autoRedefine/>
    <w:qFormat/>
    <w:rsid w:val="001C19B7"/>
    <w:pPr>
      <w:spacing w:before="240" w:after="120"/>
      <w:ind w:left="1440"/>
    </w:pPr>
    <w:rPr>
      <w:rFonts w:ascii="Chalet" w:hAnsi="Chalet" w:cs="Times New Roman"/>
      <w:spacing w:val="8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792A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92A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2A53"/>
    <w:pPr>
      <w:ind w:left="720"/>
      <w:contextualSpacing/>
    </w:pPr>
  </w:style>
  <w:style w:type="paragraph" w:customStyle="1" w:styleId="Default">
    <w:name w:val="Default"/>
    <w:basedOn w:val="Normal"/>
    <w:rsid w:val="002722AF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customStyle="1" w:styleId="04emplbullet">
    <w:name w:val="04_empl_bullet"/>
    <w:basedOn w:val="00bodybullet"/>
    <w:autoRedefine/>
    <w:qFormat/>
    <w:rsid w:val="00AE3A82"/>
    <w:pPr>
      <w:numPr>
        <w:numId w:val="3"/>
      </w:numPr>
      <w:spacing w:after="0" w:line="260" w:lineRule="exact"/>
      <w:ind w:left="1800" w:hanging="240"/>
    </w:pPr>
    <w:rPr>
      <w:rFonts w:cstheme="minorHAnsi"/>
    </w:rPr>
  </w:style>
  <w:style w:type="paragraph" w:customStyle="1" w:styleId="03empldates">
    <w:name w:val="03_empl_dates"/>
    <w:basedOn w:val="00BASE"/>
    <w:next w:val="04emplbullet"/>
    <w:autoRedefine/>
    <w:qFormat/>
    <w:rsid w:val="006D5422"/>
    <w:pPr>
      <w:spacing w:after="30"/>
    </w:pPr>
    <w:rPr>
      <w:rFonts w:cstheme="minorHAnsi"/>
      <w:bCs/>
      <w:sz w:val="18"/>
    </w:rPr>
  </w:style>
  <w:style w:type="paragraph" w:customStyle="1" w:styleId="02empltitle">
    <w:name w:val="02_empl_title"/>
    <w:basedOn w:val="01employer"/>
    <w:next w:val="03empldates"/>
    <w:autoRedefine/>
    <w:qFormat/>
    <w:rsid w:val="00CF532E"/>
    <w:pPr>
      <w:spacing w:before="0"/>
    </w:pPr>
    <w:rPr>
      <w:bCs w:val="0"/>
      <w:sz w:val="20"/>
    </w:rPr>
  </w:style>
  <w:style w:type="paragraph" w:customStyle="1" w:styleId="01employer">
    <w:name w:val="01_employer"/>
    <w:basedOn w:val="00BASE"/>
    <w:next w:val="02empltitle"/>
    <w:autoRedefine/>
    <w:qFormat/>
    <w:rsid w:val="00C047BB"/>
    <w:pPr>
      <w:spacing w:before="240"/>
    </w:pPr>
    <w:rPr>
      <w:rFonts w:ascii="Avenir Next Demi Bold" w:hAnsi="Avenir Next Demi Bold"/>
      <w:b/>
      <w:bCs/>
      <w:sz w:val="24"/>
    </w:rPr>
  </w:style>
  <w:style w:type="paragraph" w:customStyle="1" w:styleId="00Hed">
    <w:name w:val="00_Hed"/>
    <w:basedOn w:val="00body"/>
    <w:next w:val="04emplbullet"/>
    <w:qFormat/>
    <w:rsid w:val="00E517F1"/>
    <w:pPr>
      <w:spacing w:before="480"/>
      <w:ind w:left="0"/>
    </w:pPr>
    <w:rPr>
      <w:rFonts w:ascii="Avenir Next Demi Bold" w:hAnsi="Avenir Next Demi Bold"/>
      <w:b/>
      <w:bCs/>
      <w:caps/>
      <w:sz w:val="22"/>
    </w:rPr>
  </w:style>
  <w:style w:type="paragraph" w:customStyle="1" w:styleId="05notes">
    <w:name w:val="05_notes"/>
    <w:basedOn w:val="00BASE"/>
    <w:autoRedefine/>
    <w:qFormat/>
    <w:rsid w:val="00AE3A82"/>
    <w:pPr>
      <w:snapToGrid w:val="0"/>
      <w:spacing w:after="60" w:line="220" w:lineRule="exact"/>
    </w:pPr>
    <w:rPr>
      <w:sz w:val="18"/>
    </w:rPr>
  </w:style>
  <w:style w:type="character" w:customStyle="1" w:styleId="05notescharbold">
    <w:name w:val="05_notes_char_bold"/>
    <w:uiPriority w:val="1"/>
    <w:qFormat/>
    <w:rsid w:val="004052F6"/>
    <w:rPr>
      <w:rFonts w:ascii="Avenir Next Demi Bold" w:hAnsi="Avenir Next Demi Bold" w:cs="Calibri (Body)"/>
      <w:b/>
      <w:bCs/>
      <w:i w:val="0"/>
      <w:spacing w:val="0"/>
      <w:sz w:val="18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A7302"/>
    <w:rPr>
      <w:color w:val="954F72" w:themeColor="followedHyperlink"/>
      <w:u w:val="single"/>
    </w:rPr>
  </w:style>
  <w:style w:type="character" w:customStyle="1" w:styleId="05notescharitalic">
    <w:name w:val="05_notes_char_italic"/>
    <w:uiPriority w:val="1"/>
    <w:qFormat/>
    <w:rsid w:val="004052F6"/>
    <w:rPr>
      <w:rFonts w:ascii="Avenir Next" w:hAnsi="Avenir Next"/>
      <w:b w:val="0"/>
      <w:i/>
      <w:iCs/>
      <w:sz w:val="18"/>
    </w:rPr>
  </w:style>
  <w:style w:type="paragraph" w:customStyle="1" w:styleId="EMPLbody">
    <w:name w:val="EMPL_body"/>
    <w:autoRedefine/>
    <w:qFormat/>
    <w:rsid w:val="00B15DAB"/>
    <w:pPr>
      <w:ind w:left="360"/>
    </w:pPr>
    <w:rPr>
      <w:rFonts w:cstheme="minorHAnsi"/>
      <w:sz w:val="22"/>
      <w:szCs w:val="22"/>
    </w:rPr>
  </w:style>
  <w:style w:type="paragraph" w:customStyle="1" w:styleId="00chart">
    <w:name w:val="00_chart"/>
    <w:basedOn w:val="00BASE"/>
    <w:qFormat/>
    <w:rsid w:val="00830B4B"/>
    <w:pPr>
      <w:spacing w:before="60" w:after="60" w:line="220" w:lineRule="exact"/>
      <w:ind w:left="0"/>
    </w:pPr>
    <w:rPr>
      <w:sz w:val="18"/>
    </w:rPr>
  </w:style>
  <w:style w:type="paragraph" w:customStyle="1" w:styleId="00bodybullet">
    <w:name w:val="00_body_bullet"/>
    <w:basedOn w:val="00body"/>
    <w:next w:val="00body"/>
    <w:qFormat/>
    <w:rsid w:val="004F5979"/>
    <w:pPr>
      <w:numPr>
        <w:numId w:val="4"/>
      </w:numPr>
      <w:ind w:left="240" w:hanging="240"/>
    </w:pPr>
  </w:style>
  <w:style w:type="paragraph" w:customStyle="1" w:styleId="00body">
    <w:name w:val="00_body"/>
    <w:basedOn w:val="00BASE"/>
    <w:qFormat/>
    <w:rsid w:val="0009389F"/>
    <w:pPr>
      <w:spacing w:after="120"/>
    </w:pPr>
  </w:style>
  <w:style w:type="character" w:customStyle="1" w:styleId="00BASEchar">
    <w:name w:val="00_BASE_char"/>
    <w:uiPriority w:val="1"/>
    <w:qFormat/>
    <w:rsid w:val="004052F6"/>
    <w:rPr>
      <w:rFonts w:ascii="Avenir Next" w:hAnsi="Avenir Next"/>
      <w:b w:val="0"/>
      <w:i w:val="0"/>
      <w:sz w:val="20"/>
    </w:rPr>
  </w:style>
  <w:style w:type="paragraph" w:customStyle="1" w:styleId="00BASE">
    <w:name w:val="00_BASE"/>
    <w:link w:val="00BASEChar0"/>
    <w:qFormat/>
    <w:rsid w:val="004052F6"/>
    <w:pPr>
      <w:spacing w:line="240" w:lineRule="exact"/>
      <w:ind w:left="1440"/>
    </w:pPr>
    <w:rPr>
      <w:rFonts w:ascii="Avenir Next" w:hAnsi="Avenir Next" w:cs="Calibri (Body)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2601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1D8"/>
  </w:style>
  <w:style w:type="paragraph" w:styleId="Footer">
    <w:name w:val="footer"/>
    <w:basedOn w:val="Normal"/>
    <w:link w:val="FooterChar"/>
    <w:uiPriority w:val="99"/>
    <w:unhideWhenUsed/>
    <w:rsid w:val="002601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01D8"/>
  </w:style>
  <w:style w:type="paragraph" w:customStyle="1" w:styleId="05notes1st">
    <w:name w:val="05_notes_1st"/>
    <w:basedOn w:val="05notes"/>
    <w:next w:val="05notes"/>
    <w:autoRedefine/>
    <w:qFormat/>
    <w:rsid w:val="00FF58B0"/>
    <w:pPr>
      <w:spacing w:before="60"/>
    </w:pPr>
  </w:style>
  <w:style w:type="paragraph" w:customStyle="1" w:styleId="00listbullet3cols">
    <w:name w:val="00_list_bullet_3cols"/>
    <w:basedOn w:val="00bodybullet"/>
    <w:qFormat/>
    <w:rsid w:val="00830B4B"/>
    <w:pPr>
      <w:numPr>
        <w:numId w:val="15"/>
      </w:numPr>
      <w:adjustRightInd w:val="0"/>
      <w:spacing w:after="0"/>
      <w:ind w:left="326" w:hanging="240"/>
    </w:pPr>
    <w:rPr>
      <w:sz w:val="18"/>
    </w:rPr>
  </w:style>
  <w:style w:type="paragraph" w:customStyle="1" w:styleId="00HEDlink">
    <w:name w:val="00_HED_link"/>
    <w:basedOn w:val="00BASE"/>
    <w:link w:val="00HEDlinkChar"/>
    <w:qFormat/>
    <w:rsid w:val="000269B1"/>
    <w:pPr>
      <w:spacing w:line="260" w:lineRule="exact"/>
      <w:jc w:val="center"/>
    </w:pPr>
  </w:style>
  <w:style w:type="character" w:customStyle="1" w:styleId="00BASEChar0">
    <w:name w:val="00_BASE Char"/>
    <w:basedOn w:val="DefaultParagraphFont"/>
    <w:link w:val="00BASE"/>
    <w:rsid w:val="004052F6"/>
    <w:rPr>
      <w:rFonts w:ascii="Avenir Next" w:hAnsi="Avenir Next" w:cs="Calibri (Body)"/>
      <w:sz w:val="20"/>
      <w:szCs w:val="22"/>
    </w:rPr>
  </w:style>
  <w:style w:type="character" w:customStyle="1" w:styleId="00HEDlinkChar">
    <w:name w:val="00_HED_link Char"/>
    <w:basedOn w:val="00BASEChar0"/>
    <w:link w:val="00HEDlink"/>
    <w:rsid w:val="000269B1"/>
    <w:rPr>
      <w:rFonts w:ascii="Chalet ParisNineteenSixty" w:hAnsi="Chalet ParisNineteenSixty" w:cs="Calibri (Body)"/>
      <w:spacing w:val="13"/>
      <w:sz w:val="20"/>
      <w:szCs w:val="22"/>
    </w:rPr>
  </w:style>
  <w:style w:type="character" w:customStyle="1" w:styleId="04emplbulletcharitalic">
    <w:name w:val="04_empl_bullet_char_italic"/>
    <w:uiPriority w:val="1"/>
    <w:qFormat/>
    <w:rsid w:val="003C7B9F"/>
    <w:rPr>
      <w:rFonts w:ascii="Helvetica Light Oblique" w:hAnsi="Helvetica Light Oblique"/>
      <w:b w:val="0"/>
      <w:i/>
    </w:rPr>
  </w:style>
  <w:style w:type="paragraph" w:customStyle="1" w:styleId="06charthed">
    <w:name w:val="06_chart_hed"/>
    <w:basedOn w:val="01employer"/>
    <w:qFormat/>
    <w:rsid w:val="00E517F1"/>
    <w:pPr>
      <w:spacing w:after="120"/>
      <w:ind w:left="0"/>
    </w:pPr>
    <w:rPr>
      <w:rFonts w:ascii="Avenir Next Medium" w:hAnsi="Avenir Next Medium"/>
      <w:b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57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image" Target="media/image16.png"/><Relationship Id="rId39" Type="http://schemas.openxmlformats.org/officeDocument/2006/relationships/image" Target="media/image29.svg"/><Relationship Id="rId21" Type="http://schemas.openxmlformats.org/officeDocument/2006/relationships/image" Target="media/image11.sv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sv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svg"/><Relationship Id="rId29" Type="http://schemas.openxmlformats.org/officeDocument/2006/relationships/image" Target="media/image19.svg"/><Relationship Id="rId11" Type="http://schemas.openxmlformats.org/officeDocument/2006/relationships/hyperlink" Target="https://www.shigimcp.com/shigimcp2020-react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svg"/><Relationship Id="rId40" Type="http://schemas.openxmlformats.org/officeDocument/2006/relationships/image" Target="media/image30.png"/><Relationship Id="rId45" Type="http://schemas.openxmlformats.org/officeDocument/2006/relationships/image" Target="media/image35.svg"/><Relationship Id="rId53" Type="http://schemas.openxmlformats.org/officeDocument/2006/relationships/image" Target="media/image43.png"/><Relationship Id="rId5" Type="http://schemas.openxmlformats.org/officeDocument/2006/relationships/webSettings" Target="webSettings.xml"/><Relationship Id="rId10" Type="http://schemas.openxmlformats.org/officeDocument/2006/relationships/hyperlink" Target="https://www.shigimcp.com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svg"/><Relationship Id="rId44" Type="http://schemas.openxmlformats.org/officeDocument/2006/relationships/image" Target="media/image34.png"/><Relationship Id="rId52" Type="http://schemas.openxmlformats.org/officeDocument/2006/relationships/image" Target="media/image42.sv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Relationship Id="rId22" Type="http://schemas.openxmlformats.org/officeDocument/2006/relationships/image" Target="media/image12.png"/><Relationship Id="rId27" Type="http://schemas.openxmlformats.org/officeDocument/2006/relationships/image" Target="media/image17.svg"/><Relationship Id="rId30" Type="http://schemas.openxmlformats.org/officeDocument/2006/relationships/image" Target="media/image20.png"/><Relationship Id="rId35" Type="http://schemas.openxmlformats.org/officeDocument/2006/relationships/image" Target="media/image25.svg"/><Relationship Id="rId43" Type="http://schemas.openxmlformats.org/officeDocument/2006/relationships/image" Target="media/image33.svg"/><Relationship Id="rId48" Type="http://schemas.openxmlformats.org/officeDocument/2006/relationships/image" Target="media/image38.svg"/><Relationship Id="rId56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hyperlink" Target="https://www.linkedin.com/in/shigeru-mcpherson-8a19a44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svg"/><Relationship Id="rId33" Type="http://schemas.openxmlformats.org/officeDocument/2006/relationships/image" Target="media/image23.sv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20" Type="http://schemas.openxmlformats.org/officeDocument/2006/relationships/image" Target="media/image10.png"/><Relationship Id="rId41" Type="http://schemas.openxmlformats.org/officeDocument/2006/relationships/image" Target="media/image31.svg"/><Relationship Id="rId54" Type="http://schemas.openxmlformats.org/officeDocument/2006/relationships/image" Target="media/image44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sv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0F149F9-47D8-1F43-A499-20A5345F4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6</Pages>
  <Words>1622</Words>
  <Characters>925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8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geru McPherson</dc:creator>
  <cp:keywords/>
  <dc:description/>
  <cp:lastModifiedBy>Microsoft Office User</cp:lastModifiedBy>
  <cp:revision>420</cp:revision>
  <cp:lastPrinted>2021-01-22T14:13:00Z</cp:lastPrinted>
  <dcterms:created xsi:type="dcterms:W3CDTF">2021-01-27T22:01:00Z</dcterms:created>
  <dcterms:modified xsi:type="dcterms:W3CDTF">2021-02-24T20:51:00Z</dcterms:modified>
  <cp:category/>
</cp:coreProperties>
</file>